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93BCD01" w14:textId="100F6AD5" w:rsidR="009303D9" w:rsidRPr="004904E0" w:rsidRDefault="004904E0" w:rsidP="008B6524">
      <w:pPr>
        <w:pStyle w:val="papertitle"/>
        <w:spacing w:before="5pt" w:beforeAutospacing="1" w:after="5pt" w:afterAutospacing="1"/>
        <w:rPr>
          <w:noProof w:val="0"/>
          <w:kern w:val="48"/>
        </w:rPr>
      </w:pPr>
      <w:r>
        <w:rPr>
          <w:noProof w:val="0"/>
          <w:kern w:val="48"/>
        </w:rPr>
        <w:t>Architecture Design of Q-Learning Accelerator for Intelligent Traffic Control System</w:t>
      </w:r>
    </w:p>
    <w:p w14:paraId="593BCD04" w14:textId="77777777" w:rsidR="00D7522C" w:rsidRPr="00F133C1" w:rsidRDefault="00D7522C" w:rsidP="007012B3">
      <w:pPr>
        <w:pStyle w:val="Author"/>
        <w:spacing w:before="5pt" w:beforeAutospacing="1" w:after="5pt" w:afterAutospacing="1" w:line="6pt" w:lineRule="auto"/>
        <w:jc w:val="both"/>
        <w:rPr>
          <w:noProof w:val="0"/>
          <w:sz w:val="16"/>
          <w:szCs w:val="16"/>
          <w:lang w:val="id-ID"/>
        </w:rPr>
        <w:sectPr w:rsidR="00D7522C" w:rsidRPr="00F133C1" w:rsidSect="003B4E04">
          <w:footerReference w:type="first" r:id="rId11"/>
          <w:pgSz w:w="595.30pt" w:h="841.90pt" w:code="9"/>
          <w:pgMar w:top="27pt" w:right="44.65pt" w:bottom="72pt" w:left="44.65pt" w:header="36pt" w:footer="36pt" w:gutter="0pt"/>
          <w:cols w:space="36pt"/>
          <w:titlePg/>
          <w:docGrid w:linePitch="360"/>
        </w:sectPr>
      </w:pPr>
    </w:p>
    <w:p w14:paraId="7CF2C6AF" w14:textId="3FCE89C3" w:rsidR="00A00A2A" w:rsidRPr="00335106" w:rsidRDefault="00BD670B" w:rsidP="0074168C">
      <w:pPr>
        <w:pStyle w:val="Author"/>
        <w:spacing w:before="5pt" w:beforeAutospacing="1"/>
        <w:rPr>
          <w:noProof w:val="0"/>
          <w:sz w:val="18"/>
          <w:szCs w:val="18"/>
        </w:rPr>
      </w:pPr>
      <w:r w:rsidRPr="00F133C1">
        <w:rPr>
          <w:noProof w:val="0"/>
          <w:sz w:val="18"/>
          <w:szCs w:val="18"/>
          <w:lang w:val="id-ID"/>
        </w:rPr>
        <w:br w:type="column"/>
      </w:r>
      <w:r w:rsidR="004904E0" w:rsidRPr="00F133C1">
        <w:rPr>
          <w:noProof w:val="0"/>
          <w:sz w:val="18"/>
          <w:szCs w:val="18"/>
          <w:lang w:val="id-ID"/>
        </w:rPr>
        <w:t>Zulfikar Nima Arifuzzaki</w:t>
      </w:r>
      <w:r w:rsidR="004904E0" w:rsidRPr="00F133C1">
        <w:rPr>
          <w:noProof w:val="0"/>
          <w:sz w:val="18"/>
          <w:szCs w:val="18"/>
          <w:lang w:val="id-ID"/>
        </w:rPr>
        <w:br/>
      </w:r>
      <w:r w:rsidR="00325FD8">
        <w:rPr>
          <w:noProof w:val="0"/>
          <w:sz w:val="18"/>
          <w:szCs w:val="18"/>
        </w:rPr>
        <w:t>Electrical Engineering Department</w:t>
      </w:r>
      <w:r w:rsidR="004904E0" w:rsidRPr="00F133C1">
        <w:rPr>
          <w:noProof w:val="0"/>
          <w:sz w:val="18"/>
          <w:szCs w:val="18"/>
          <w:lang w:val="id-ID"/>
        </w:rPr>
        <w:t xml:space="preserve"> </w:t>
      </w:r>
      <w:r w:rsidR="004904E0" w:rsidRPr="00F133C1">
        <w:rPr>
          <w:noProof w:val="0"/>
          <w:sz w:val="18"/>
          <w:szCs w:val="18"/>
          <w:lang w:val="id-ID"/>
        </w:rPr>
        <w:br/>
      </w:r>
      <w:r w:rsidR="00325FD8">
        <w:rPr>
          <w:noProof w:val="0"/>
          <w:sz w:val="18"/>
          <w:szCs w:val="18"/>
        </w:rPr>
        <w:t>Bandung Institute of Technology</w:t>
      </w:r>
      <w:r w:rsidR="004904E0" w:rsidRPr="00F133C1">
        <w:rPr>
          <w:i/>
          <w:noProof w:val="0"/>
          <w:sz w:val="18"/>
          <w:szCs w:val="18"/>
          <w:lang w:val="id-ID"/>
        </w:rPr>
        <w:br/>
      </w:r>
      <w:r w:rsidR="004904E0" w:rsidRPr="00F133C1">
        <w:rPr>
          <w:noProof w:val="0"/>
          <w:sz w:val="18"/>
          <w:szCs w:val="18"/>
          <w:lang w:val="id-ID"/>
        </w:rPr>
        <w:t>Bandung, Indonesia</w:t>
      </w:r>
      <w:r w:rsidR="004904E0" w:rsidRPr="00F133C1">
        <w:rPr>
          <w:noProof w:val="0"/>
          <w:sz w:val="18"/>
          <w:szCs w:val="18"/>
          <w:lang w:val="id-ID"/>
        </w:rPr>
        <w:br/>
      </w:r>
      <w:r w:rsidR="00335106">
        <w:rPr>
          <w:noProof w:val="0"/>
          <w:sz w:val="18"/>
          <w:szCs w:val="18"/>
        </w:rPr>
        <w:t>z.arifuzzaki@gmail.com</w:t>
      </w:r>
    </w:p>
    <w:p w14:paraId="6E7B3A31" w14:textId="587394DE" w:rsidR="00220CCD" w:rsidRPr="00F133C1" w:rsidRDefault="00BD670B" w:rsidP="00220CCD">
      <w:pPr>
        <w:pStyle w:val="Author"/>
        <w:spacing w:before="0pt"/>
        <w:rPr>
          <w:noProof w:val="0"/>
          <w:sz w:val="18"/>
          <w:szCs w:val="18"/>
          <w:lang w:val="id-ID"/>
        </w:rPr>
      </w:pPr>
      <w:r w:rsidRPr="00F133C1">
        <w:rPr>
          <w:noProof w:val="0"/>
          <w:sz w:val="18"/>
          <w:szCs w:val="18"/>
          <w:lang w:val="id-ID"/>
        </w:rPr>
        <w:br w:type="column"/>
      </w:r>
    </w:p>
    <w:p w14:paraId="593BCD09" w14:textId="08745028" w:rsidR="009F1D79" w:rsidRPr="00F133C1" w:rsidRDefault="009F1D79" w:rsidP="00220CCD">
      <w:pPr>
        <w:pStyle w:val="Author"/>
        <w:spacing w:before="0pt"/>
        <w:rPr>
          <w:noProof w:val="0"/>
          <w:lang w:val="id-ID"/>
        </w:rPr>
        <w:sectPr w:rsidR="009F1D79" w:rsidRPr="00F133C1" w:rsidSect="003B4E04">
          <w:type w:val="continuous"/>
          <w:pgSz w:w="595.30pt" w:h="841.90pt" w:code="9"/>
          <w:pgMar w:top="22.50pt" w:right="44.65pt" w:bottom="72pt" w:left="44.65pt" w:header="36pt" w:footer="36pt" w:gutter="0pt"/>
          <w:cols w:num="3" w:space="36pt"/>
          <w:docGrid w:linePitch="360"/>
        </w:sectPr>
      </w:pPr>
    </w:p>
    <w:p w14:paraId="593BCD0A" w14:textId="77777777" w:rsidR="009303D9" w:rsidRPr="00F133C1" w:rsidRDefault="00BD670B">
      <w:pPr>
        <w:rPr>
          <w:lang w:val="id-ID"/>
        </w:rPr>
        <w:sectPr w:rsidR="009303D9" w:rsidRPr="00F133C1" w:rsidSect="003B4E04">
          <w:type w:val="continuous"/>
          <w:pgSz w:w="595.30pt" w:h="841.90pt" w:code="9"/>
          <w:pgMar w:top="22.50pt" w:right="44.65pt" w:bottom="72pt" w:left="44.65pt" w:header="36pt" w:footer="36pt" w:gutter="0pt"/>
          <w:cols w:num="3" w:space="36pt"/>
          <w:docGrid w:linePitch="360"/>
        </w:sectPr>
      </w:pPr>
      <w:r w:rsidRPr="00F133C1">
        <w:rPr>
          <w:lang w:val="id-ID"/>
        </w:rPr>
        <w:br w:type="column"/>
      </w:r>
    </w:p>
    <w:p w14:paraId="374394A3" w14:textId="0FA8B614" w:rsidR="00F729FD" w:rsidRPr="00F729FD" w:rsidRDefault="009303D9" w:rsidP="00972203">
      <w:pPr>
        <w:pStyle w:val="Abstract"/>
      </w:pPr>
      <w:r w:rsidRPr="00F133C1">
        <w:rPr>
          <w:i/>
          <w:iCs/>
          <w:lang w:val="id-ID"/>
        </w:rPr>
        <w:t>Abstract</w:t>
      </w:r>
      <w:r w:rsidRPr="00F133C1">
        <w:rPr>
          <w:lang w:val="id-ID"/>
        </w:rPr>
        <w:t>—</w:t>
      </w:r>
      <w:r w:rsidR="006729FB">
        <w:t>Traffic congestion has been a major problem</w:t>
      </w:r>
      <w:r w:rsidR="00B16336">
        <w:t xml:space="preserve"> for </w:t>
      </w:r>
      <w:r w:rsidR="00A07037">
        <w:t>almost</w:t>
      </w:r>
      <w:r w:rsidR="00B16336">
        <w:t xml:space="preserve"> </w:t>
      </w:r>
      <w:r w:rsidR="00A07037">
        <w:t>every city</w:t>
      </w:r>
      <w:r w:rsidR="00B16336">
        <w:t xml:space="preserve"> around the globe</w:t>
      </w:r>
      <w:r w:rsidR="000C314F">
        <w:t>. M</w:t>
      </w:r>
      <w:r w:rsidR="000713E0">
        <w:t xml:space="preserve">ost of those cities get their traffic </w:t>
      </w:r>
      <w:r w:rsidR="000C314F">
        <w:t>even</w:t>
      </w:r>
      <w:r w:rsidR="000713E0">
        <w:t xml:space="preserve"> worse</w:t>
      </w:r>
      <w:r w:rsidR="005A211E">
        <w:t xml:space="preserve"> </w:t>
      </w:r>
      <w:r w:rsidR="00BF1374">
        <w:t>over</w:t>
      </w:r>
      <w:r w:rsidR="005A211E">
        <w:t xml:space="preserve"> time</w:t>
      </w:r>
      <w:r w:rsidR="000713E0">
        <w:t xml:space="preserve">. </w:t>
      </w:r>
      <w:r w:rsidR="00114BE8">
        <w:t xml:space="preserve">While the existing traffic light is operated </w:t>
      </w:r>
      <w:r w:rsidR="00A9704A">
        <w:t>using fixed-time interval</w:t>
      </w:r>
      <w:r w:rsidR="000C314F">
        <w:t>s</w:t>
      </w:r>
      <w:r w:rsidR="00A9704A">
        <w:t xml:space="preserve">, </w:t>
      </w:r>
      <w:r w:rsidR="008209AE">
        <w:t xml:space="preserve">many researchers </w:t>
      </w:r>
      <w:r w:rsidR="00006191">
        <w:t>have</w:t>
      </w:r>
      <w:r w:rsidR="008209AE">
        <w:t xml:space="preserve"> </w:t>
      </w:r>
      <w:r w:rsidR="001D2010">
        <w:t xml:space="preserve">been </w:t>
      </w:r>
      <w:r w:rsidR="008209AE">
        <w:t>develop</w:t>
      </w:r>
      <w:r w:rsidR="001D2010">
        <w:t>ing</w:t>
      </w:r>
      <w:r w:rsidR="008209AE">
        <w:t xml:space="preserve"> an </w:t>
      </w:r>
      <w:r w:rsidR="004C21F7">
        <w:t xml:space="preserve">intelligent traffic light </w:t>
      </w:r>
      <w:r w:rsidR="001D2010">
        <w:t>that</w:t>
      </w:r>
      <w:r w:rsidR="004C21F7">
        <w:t xml:space="preserve"> works in real-time based on</w:t>
      </w:r>
      <w:r w:rsidR="00006AC8">
        <w:t xml:space="preserve"> </w:t>
      </w:r>
      <w:r w:rsidR="003B41A4">
        <w:t>a</w:t>
      </w:r>
      <w:r w:rsidR="004C21F7">
        <w:t xml:space="preserve"> machine learning</w:t>
      </w:r>
      <w:r w:rsidR="003B41A4">
        <w:t xml:space="preserve"> algorithm</w:t>
      </w:r>
      <w:r w:rsidR="004C21F7">
        <w:t>.</w:t>
      </w:r>
      <w:r w:rsidR="00006191">
        <w:t xml:space="preserve"> However</w:t>
      </w:r>
      <w:r w:rsidR="002E7A25">
        <w:t xml:space="preserve">, </w:t>
      </w:r>
      <w:r w:rsidR="003B41A4">
        <w:t>it takes a lot of time to process the algorithm as the traffic</w:t>
      </w:r>
      <w:r w:rsidR="005A211E">
        <w:t xml:space="preserve"> is</w:t>
      </w:r>
      <w:r w:rsidR="003B41A4">
        <w:t xml:space="preserve"> getting worse</w:t>
      </w:r>
      <w:r w:rsidR="002E7A25">
        <w:t xml:space="preserve">. </w:t>
      </w:r>
      <w:r w:rsidR="00EE002D">
        <w:t>In</w:t>
      </w:r>
      <w:r w:rsidR="00BA0ABD">
        <w:t xml:space="preserve"> this</w:t>
      </w:r>
      <w:r w:rsidR="00F729FD">
        <w:t xml:space="preserve"> paper</w:t>
      </w:r>
      <w:r w:rsidR="00145317">
        <w:t>,</w:t>
      </w:r>
      <w:r w:rsidR="00F729FD">
        <w:t xml:space="preserve"> we propose a</w:t>
      </w:r>
      <w:r w:rsidR="009B52F2">
        <w:t xml:space="preserve"> </w:t>
      </w:r>
      <w:r w:rsidR="002E7A25">
        <w:t xml:space="preserve">fast </w:t>
      </w:r>
      <w:r w:rsidR="00F729FD">
        <w:t xml:space="preserve">Q-Learning Accelerator </w:t>
      </w:r>
      <w:r w:rsidR="009B52F2">
        <w:t xml:space="preserve">Architecture </w:t>
      </w:r>
      <w:r w:rsidR="00F729FD">
        <w:t xml:space="preserve">for Intelligent Traffic </w:t>
      </w:r>
      <w:r w:rsidR="009B52F2">
        <w:t xml:space="preserve">Light </w:t>
      </w:r>
      <w:r w:rsidR="00F729FD">
        <w:t>Control</w:t>
      </w:r>
      <w:r w:rsidR="00C44D5B">
        <w:t>l</w:t>
      </w:r>
      <w:r w:rsidR="009B52F2">
        <w:t>er</w:t>
      </w:r>
      <w:r w:rsidR="00F729FD">
        <w:t>.</w:t>
      </w:r>
      <w:r w:rsidR="00EE002D">
        <w:t xml:space="preserve"> The controller would allow traffic lights to work</w:t>
      </w:r>
      <w:r w:rsidR="00C44D5B">
        <w:t xml:space="preserve"> </w:t>
      </w:r>
      <w:r w:rsidR="00006191">
        <w:t xml:space="preserve">fast </w:t>
      </w:r>
      <w:r w:rsidR="00C44D5B">
        <w:t>in</w:t>
      </w:r>
      <w:r w:rsidR="00EE002D">
        <w:t xml:space="preserve"> real-time. </w:t>
      </w:r>
      <w:r w:rsidR="00F729FD">
        <w:t xml:space="preserve"> </w:t>
      </w:r>
      <w:r w:rsidR="00C44D5B">
        <w:t xml:space="preserve">This architecture </w:t>
      </w:r>
      <w:r w:rsidR="00306726">
        <w:t xml:space="preserve">is </w:t>
      </w:r>
      <w:r w:rsidR="00C44D5B">
        <w:t xml:space="preserve">compatible </w:t>
      </w:r>
      <w:r w:rsidR="00230B35">
        <w:t>with</w:t>
      </w:r>
      <w:r w:rsidR="00C44D5B">
        <w:t xml:space="preserve"> a 4-lane crossroad. </w:t>
      </w:r>
      <w:r w:rsidR="00006191">
        <w:t>To control the traffic, t</w:t>
      </w:r>
      <w:r w:rsidR="00DF0683">
        <w:t xml:space="preserve">here are 4 possible </w:t>
      </w:r>
      <w:r w:rsidR="00230B35">
        <w:t xml:space="preserve">traffic light </w:t>
      </w:r>
      <w:r w:rsidR="00DF0683">
        <w:t>signals</w:t>
      </w:r>
      <w:r w:rsidR="00613BBD">
        <w:t>,</w:t>
      </w:r>
      <w:r w:rsidR="00006191">
        <w:t xml:space="preserve"> e</w:t>
      </w:r>
      <w:r w:rsidR="00DF0683">
        <w:t xml:space="preserve">ach signal represents a </w:t>
      </w:r>
      <w:r w:rsidR="004425D9">
        <w:t>green</w:t>
      </w:r>
      <w:r w:rsidR="00540B00">
        <w:t xml:space="preserve"> </w:t>
      </w:r>
      <w:r w:rsidR="004425D9">
        <w:t>light for</w:t>
      </w:r>
      <w:r w:rsidR="00DF0683">
        <w:t xml:space="preserve"> one lane, and </w:t>
      </w:r>
      <w:r w:rsidR="004425D9">
        <w:t>red light</w:t>
      </w:r>
      <w:r w:rsidR="00DF0683">
        <w:t xml:space="preserve"> for the others. </w:t>
      </w:r>
      <w:r w:rsidR="00230B35">
        <w:t>This architecture was successfully</w:t>
      </w:r>
      <w:r w:rsidR="00F729FD">
        <w:t xml:space="preserve"> implemented on Zynq-7000 </w:t>
      </w:r>
      <w:r w:rsidR="00230B35">
        <w:t>System-on-Chip by Xilinx</w:t>
      </w:r>
      <w:r w:rsidR="00F729FD">
        <w:t>.</w:t>
      </w:r>
    </w:p>
    <w:p w14:paraId="593BCD0C" w14:textId="4F5DE5F9" w:rsidR="009303D9" w:rsidRPr="00F133C1" w:rsidRDefault="004D72B5" w:rsidP="00972203">
      <w:pPr>
        <w:pStyle w:val="Keywords"/>
        <w:rPr>
          <w:lang w:val="id-ID"/>
        </w:rPr>
      </w:pPr>
      <w:r w:rsidRPr="00F133C1">
        <w:rPr>
          <w:lang w:val="id-ID"/>
        </w:rPr>
        <w:t>Keywords—</w:t>
      </w:r>
      <w:r w:rsidR="00F729FD">
        <w:t>Q-Learning</w:t>
      </w:r>
      <w:r w:rsidR="00D7522C" w:rsidRPr="00F133C1">
        <w:rPr>
          <w:lang w:val="id-ID"/>
        </w:rPr>
        <w:t>,</w:t>
      </w:r>
      <w:r w:rsidR="009303D9" w:rsidRPr="00F133C1">
        <w:rPr>
          <w:lang w:val="id-ID"/>
        </w:rPr>
        <w:t xml:space="preserve"> </w:t>
      </w:r>
      <w:r w:rsidR="00F729FD">
        <w:t>Hardware Accelerator</w:t>
      </w:r>
      <w:r w:rsidR="00D7522C" w:rsidRPr="00F133C1">
        <w:rPr>
          <w:lang w:val="id-ID"/>
        </w:rPr>
        <w:t>,</w:t>
      </w:r>
      <w:r w:rsidR="009303D9" w:rsidRPr="00F133C1">
        <w:rPr>
          <w:lang w:val="id-ID"/>
        </w:rPr>
        <w:t xml:space="preserve"> </w:t>
      </w:r>
      <w:r w:rsidR="00F729FD">
        <w:t>System-on-Chip</w:t>
      </w:r>
    </w:p>
    <w:p w14:paraId="593BCD0D" w14:textId="565261F3" w:rsidR="009303D9" w:rsidRPr="00F133C1" w:rsidRDefault="009303D9" w:rsidP="006B6B66">
      <w:pPr>
        <w:pStyle w:val="Heading1"/>
        <w:rPr>
          <w:noProof w:val="0"/>
          <w:lang w:val="id-ID"/>
        </w:rPr>
      </w:pPr>
      <w:r w:rsidRPr="00F133C1">
        <w:rPr>
          <w:noProof w:val="0"/>
          <w:lang w:val="id-ID"/>
        </w:rPr>
        <w:t>Introduction</w:t>
      </w:r>
    </w:p>
    <w:p w14:paraId="5CE6B1F8" w14:textId="4227C69D" w:rsidR="000861EC" w:rsidRDefault="00B84612" w:rsidP="00043D52">
      <w:pPr>
        <w:jc w:val="both"/>
      </w:pPr>
      <w:r>
        <w:t>Reinforcement Learning (RL) is an artificial intelligent for</w:t>
      </w:r>
      <w:r w:rsidR="00686CA3">
        <w:t>malism that allows an agent to learn from the interaction with the environment where it is inserted.</w:t>
      </w:r>
      <w:sdt>
        <w:sdtPr>
          <w:id w:val="360481561"/>
          <w:citation/>
        </w:sdtPr>
        <w:sdtEndPr/>
        <w:sdtContent>
          <w:r w:rsidR="00686CA3">
            <w:fldChar w:fldCharType="begin"/>
          </w:r>
          <w:r w:rsidR="00686CA3">
            <w:instrText xml:space="preserve"> CITATION Sut92 \l</w:instrText>
          </w:r>
          <w:r w:rsidR="006D0729">
            <w:instrText xml:space="preserve"> en-US </w:instrText>
          </w:r>
          <w:r w:rsidR="00686CA3">
            <w:fldChar w:fldCharType="separate"/>
          </w:r>
          <w:r w:rsidR="00566B7A">
            <w:rPr>
              <w:noProof/>
            </w:rPr>
            <w:t xml:space="preserve"> </w:t>
          </w:r>
          <w:r w:rsidR="00566B7A" w:rsidRPr="00566B7A">
            <w:rPr>
              <w:noProof/>
            </w:rPr>
            <w:t>[1]</w:t>
          </w:r>
          <w:r w:rsidR="00686CA3">
            <w:fldChar w:fldCharType="end"/>
          </w:r>
        </w:sdtContent>
      </w:sdt>
      <w:r w:rsidR="00686CA3">
        <w:t xml:space="preserve"> </w:t>
      </w:r>
      <w:r w:rsidR="00AC2FAB">
        <w:t xml:space="preserve">Reinforcement learning problems involve learning what to do-how to map situations to </w:t>
      </w:r>
      <w:r w:rsidR="00540B00">
        <w:t xml:space="preserve">actions </w:t>
      </w:r>
      <w:r w:rsidR="004425D9">
        <w:t>to</w:t>
      </w:r>
      <w:r w:rsidR="00AC2FAB">
        <w:t xml:space="preserve"> maximize a numerical reward signal. </w:t>
      </w:r>
      <w:sdt>
        <w:sdtPr>
          <w:id w:val="-1715259110"/>
          <w:citation/>
        </w:sdtPr>
        <w:sdtEndPr/>
        <w:sdtContent>
          <w:r w:rsidR="00AC2FAB">
            <w:fldChar w:fldCharType="begin"/>
          </w:r>
          <w:r w:rsidR="00AC2FAB">
            <w:instrText xml:space="preserve"> CITATION Sut152 \l</w:instrText>
          </w:r>
          <w:r w:rsidR="006D0729">
            <w:instrText xml:space="preserve"> en-US </w:instrText>
          </w:r>
          <w:r w:rsidR="00AC2FAB">
            <w:fldChar w:fldCharType="separate"/>
          </w:r>
          <w:r w:rsidR="00566B7A" w:rsidRPr="00566B7A">
            <w:rPr>
              <w:noProof/>
            </w:rPr>
            <w:t>[2]</w:t>
          </w:r>
          <w:r w:rsidR="00AC2FAB">
            <w:fldChar w:fldCharType="end"/>
          </w:r>
        </w:sdtContent>
      </w:sdt>
      <w:r w:rsidR="00BF4930">
        <w:t xml:space="preserve"> One of the most important breakthroughs in reinforcement learning was the development of an off-policy </w:t>
      </w:r>
      <w:r w:rsidR="008640A2">
        <w:t>temporal differ</w:t>
      </w:r>
      <w:r w:rsidR="003063FE">
        <w:t>e</w:t>
      </w:r>
      <w:r w:rsidR="008640A2">
        <w:t>nt</w:t>
      </w:r>
      <w:r w:rsidR="00BF4930">
        <w:t xml:space="preserve"> control </w:t>
      </w:r>
      <w:r w:rsidR="00A43BE4">
        <w:t>algorithm</w:t>
      </w:r>
      <w:r w:rsidR="00BF4930">
        <w:t xml:space="preserve"> known as Q-Learning.</w:t>
      </w:r>
      <w:r w:rsidR="00A43BE4">
        <w:t xml:space="preserve"> </w:t>
      </w:r>
      <w:sdt>
        <w:sdtPr>
          <w:id w:val="1549110320"/>
          <w:citation/>
        </w:sdtPr>
        <w:sdtEndPr/>
        <w:sdtContent>
          <w:r w:rsidR="004C50F1">
            <w:fldChar w:fldCharType="begin"/>
          </w:r>
          <w:r w:rsidR="004C50F1">
            <w:instrText xml:space="preserve"> CITATION Wat89 \l</w:instrText>
          </w:r>
          <w:r w:rsidR="006D0729">
            <w:instrText xml:space="preserve"> en-US </w:instrText>
          </w:r>
          <w:r w:rsidR="004C50F1">
            <w:fldChar w:fldCharType="separate"/>
          </w:r>
          <w:r w:rsidR="00566B7A" w:rsidRPr="00566B7A">
            <w:rPr>
              <w:noProof/>
            </w:rPr>
            <w:t>[3]</w:t>
          </w:r>
          <w:r w:rsidR="004C50F1">
            <w:fldChar w:fldCharType="end"/>
          </w:r>
        </w:sdtContent>
      </w:sdt>
      <w:r w:rsidR="004C50F1">
        <w:t xml:space="preserve"> </w:t>
      </w:r>
      <w:r w:rsidR="00A43BE4">
        <w:t xml:space="preserve">Its simplest form, </w:t>
      </w:r>
      <w:r w:rsidR="00A43BE4">
        <w:rPr>
          <w:i/>
          <w:iCs/>
        </w:rPr>
        <w:t>one step Q-Learning</w:t>
      </w:r>
      <w:r w:rsidR="00A43BE4">
        <w:t>, is defined by</w:t>
      </w:r>
      <w:r w:rsidR="004C50F1">
        <w:t>:</w:t>
      </w:r>
    </w:p>
    <w:p w14:paraId="21992052" w14:textId="7B80A2B7" w:rsidR="00A43BE4" w:rsidRPr="00A43BE4" w:rsidRDefault="00A43BE4" w:rsidP="00086A20">
      <w:pPr>
        <w:jc w:val="both"/>
      </w:pPr>
    </w:p>
    <w:tbl>
      <w:tblPr>
        <w:tblStyle w:val="TableGrid"/>
        <w:tblW w:w="228.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841"/>
        <w:gridCol w:w="735"/>
      </w:tblGrid>
      <w:tr w:rsidR="006F01A2" w14:paraId="32F7F4A7" w14:textId="77777777" w:rsidTr="006F01A2">
        <w:tc>
          <w:tcPr>
            <w:tcW w:w="192.05pt" w:type="dxa"/>
          </w:tcPr>
          <w:p w14:paraId="26E4E742" w14:textId="46AD2290" w:rsidR="006F01A2" w:rsidRDefault="006F01A2" w:rsidP="008112DE">
            <w:pPr>
              <w:pStyle w:val="BodyText"/>
              <w:rPr>
                <w:lang w:val="en-ID"/>
              </w:rPr>
            </w:pPr>
            <m:oMathPara>
              <m:oMath>
                <m:r>
                  <w:rPr>
                    <w:rFonts w:ascii="Cambria Math" w:hAnsi="Cambria Math"/>
                    <w:sz w:val="18"/>
                    <w:szCs w:val="18"/>
                  </w:rPr>
                  <m:t>Q</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m:t>
                        </m:r>
                      </m:sub>
                    </m:sSub>
                  </m:e>
                </m:d>
                <m:r>
                  <w:rPr>
                    <w:rFonts w:ascii="Cambria Math" w:hAnsi="Cambria Math"/>
                    <w:sz w:val="18"/>
                    <w:szCs w:val="18"/>
                  </w:rPr>
                  <m:t>⟵Q</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m:t>
                        </m:r>
                      </m:sub>
                    </m:sSub>
                  </m:e>
                </m:d>
                <m:r>
                  <w:rPr>
                    <w:rFonts w:ascii="Cambria Math" w:hAnsi="Cambria Math"/>
                    <w:sz w:val="18"/>
                    <w:szCs w:val="18"/>
                  </w:rPr>
                  <m:t>+α[</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t+1</m:t>
                    </m:r>
                  </m:sub>
                </m:sSub>
                <m:r>
                  <w:rPr>
                    <w:rFonts w:ascii="Cambria Math" w:hAnsi="Cambria Math"/>
                    <w:sz w:val="18"/>
                    <w:szCs w:val="18"/>
                  </w:rPr>
                  <m:t>+γQ</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a</m:t>
                    </m:r>
                  </m:e>
                </m:d>
                <m:r>
                  <w:rPr>
                    <w:rFonts w:ascii="Cambria Math" w:hAnsi="Cambria Math"/>
                    <w:sz w:val="18"/>
                    <w:szCs w:val="18"/>
                  </w:rPr>
                  <m:t>-Q(</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m:t>
                    </m:r>
                  </m:sub>
                </m:sSub>
                <m:r>
                  <w:rPr>
                    <w:rFonts w:ascii="Cambria Math" w:hAnsi="Cambria Math"/>
                    <w:sz w:val="18"/>
                    <w:szCs w:val="18"/>
                  </w:rPr>
                  <m:t xml:space="preserve">)] </m:t>
                </m:r>
              </m:oMath>
            </m:oMathPara>
          </w:p>
        </w:tc>
        <w:tc>
          <w:tcPr>
            <w:tcW w:w="36.75pt" w:type="dxa"/>
          </w:tcPr>
          <w:p w14:paraId="3688A392" w14:textId="68501F37" w:rsidR="006F01A2" w:rsidRDefault="006F01A2" w:rsidP="008112DE">
            <w:pPr>
              <w:pStyle w:val="BodyText"/>
              <w:rPr>
                <w:lang w:val="en-ID"/>
              </w:rPr>
            </w:pPr>
            <w:bookmarkStart w:id="0" w:name="Eq1Bellman"/>
            <w:r>
              <w:rPr>
                <w:lang w:val="en-ID"/>
              </w:rPr>
              <w:t>(</w:t>
            </w:r>
            <w:r>
              <w:rPr>
                <w:lang w:val="en-ID"/>
              </w:rPr>
              <w:fldChar w:fldCharType="begin"/>
            </w:r>
            <w:r>
              <w:rPr>
                <w:lang w:val="en-ID"/>
              </w:rPr>
              <w:instrText xml:space="preserve"> SEQ Equation \* MERGEFORMAT </w:instrText>
            </w:r>
            <w:r>
              <w:rPr>
                <w:lang w:val="en-ID"/>
              </w:rPr>
              <w:fldChar w:fldCharType="separate"/>
            </w:r>
            <w:r w:rsidR="00CA6DC1">
              <w:rPr>
                <w:noProof/>
                <w:lang w:val="en-ID"/>
              </w:rPr>
              <w:t>1</w:t>
            </w:r>
            <w:r>
              <w:rPr>
                <w:lang w:val="en-ID"/>
              </w:rPr>
              <w:fldChar w:fldCharType="end"/>
            </w:r>
            <w:r>
              <w:rPr>
                <w:lang w:val="en-ID"/>
              </w:rPr>
              <w:t>)</w:t>
            </w:r>
            <w:bookmarkEnd w:id="0"/>
          </w:p>
        </w:tc>
      </w:tr>
    </w:tbl>
    <w:p w14:paraId="146EC1A9" w14:textId="0E61E5B5" w:rsidR="00AC2FAB" w:rsidRDefault="00AC2FAB" w:rsidP="006F01A2">
      <w:pPr>
        <w:jc w:val="both"/>
      </w:pPr>
    </w:p>
    <w:p w14:paraId="1C5AF413" w14:textId="4FA73C74" w:rsidR="00D40487" w:rsidRPr="00B200A9" w:rsidRDefault="00D40487" w:rsidP="00043D52">
      <w:pPr>
        <w:jc w:val="both"/>
      </w:pPr>
      <w:r>
        <w:t xml:space="preserve">The development of Q-Learning enables the improvement of so many cases in real life, </w:t>
      </w:r>
      <w:r w:rsidR="00462B18">
        <w:t>one of them is</w:t>
      </w:r>
      <w:r>
        <w:t xml:space="preserve"> traffic light control </w:t>
      </w:r>
      <w:r w:rsidR="0056196E">
        <w:t>systems</w:t>
      </w:r>
      <w:r>
        <w:t xml:space="preserve">. </w:t>
      </w:r>
      <w:r w:rsidR="0056196E">
        <w:t xml:space="preserve">Most traffic light operations today are controlled by </w:t>
      </w:r>
      <w:r w:rsidR="00161C84">
        <w:t xml:space="preserve">a </w:t>
      </w:r>
      <w:r w:rsidR="00B200A9">
        <w:t>fixed</w:t>
      </w:r>
      <w:r w:rsidR="00901716">
        <w:t>-</w:t>
      </w:r>
      <w:r w:rsidR="00B200A9">
        <w:t xml:space="preserve">time interval that </w:t>
      </w:r>
      <w:r w:rsidR="00AB010E">
        <w:t xml:space="preserve">is </w:t>
      </w:r>
      <w:r w:rsidR="00B200A9">
        <w:t xml:space="preserve">initiated </w:t>
      </w:r>
      <w:r w:rsidR="00901716">
        <w:t xml:space="preserve">when the traffic light </w:t>
      </w:r>
      <w:r w:rsidR="00D3397E">
        <w:t xml:space="preserve">is </w:t>
      </w:r>
      <w:r w:rsidR="00901716">
        <w:t>installed</w:t>
      </w:r>
      <w:r w:rsidR="00161C84">
        <w:t xml:space="preserve">. </w:t>
      </w:r>
      <w:r w:rsidR="00901716">
        <w:t xml:space="preserve">This mechanism </w:t>
      </w:r>
      <w:r w:rsidR="00F82F2E">
        <w:t xml:space="preserve">does not allow the traffic light to have </w:t>
      </w:r>
      <w:r w:rsidR="00161C84">
        <w:t>the</w:t>
      </w:r>
      <w:r w:rsidR="00F82F2E">
        <w:t xml:space="preserve"> ability to adapt. The</w:t>
      </w:r>
      <w:r w:rsidR="00161C84">
        <w:t xml:space="preserve"> emerging Q-Learning would dramatically change the state of operation of traffic </w:t>
      </w:r>
      <w:r w:rsidR="00D3397E">
        <w:t>lights</w:t>
      </w:r>
      <w:r w:rsidR="00161C84">
        <w:t xml:space="preserve"> </w:t>
      </w:r>
      <w:r w:rsidR="00D3397E">
        <w:t xml:space="preserve">so </w:t>
      </w:r>
      <w:r w:rsidR="00161C84">
        <w:t xml:space="preserve">that they could output </w:t>
      </w:r>
      <w:r w:rsidR="00AB010E">
        <w:t xml:space="preserve">the most effective signal to control the </w:t>
      </w:r>
      <w:r w:rsidR="00462B18">
        <w:t xml:space="preserve">current </w:t>
      </w:r>
      <w:r w:rsidR="00AB010E">
        <w:t>traffic</w:t>
      </w:r>
      <w:r w:rsidR="00462B18">
        <w:t xml:space="preserve"> </w:t>
      </w:r>
      <w:r w:rsidR="00CA6231">
        <w:t xml:space="preserve">in </w:t>
      </w:r>
      <w:r w:rsidR="00031433">
        <w:t>real-time</w:t>
      </w:r>
      <w:r w:rsidR="00AB010E">
        <w:t>.</w:t>
      </w:r>
    </w:p>
    <w:p w14:paraId="01A4100F" w14:textId="77777777" w:rsidR="00A42E5F" w:rsidRDefault="00A42E5F" w:rsidP="00043D52">
      <w:pPr>
        <w:jc w:val="both"/>
      </w:pPr>
    </w:p>
    <w:p w14:paraId="0AAEBA96" w14:textId="5C559A54" w:rsidR="00A42E5F" w:rsidRDefault="00165541" w:rsidP="00043D52">
      <w:pPr>
        <w:jc w:val="both"/>
      </w:pPr>
      <w:r>
        <w:t xml:space="preserve">The implementation of </w:t>
      </w:r>
      <w:r w:rsidR="00EF4A1B">
        <w:t xml:space="preserve">the </w:t>
      </w:r>
      <w:r>
        <w:t xml:space="preserve">Q-Learning algorithm </w:t>
      </w:r>
      <w:r w:rsidR="00F664B1">
        <w:t xml:space="preserve">takes </w:t>
      </w:r>
      <w:r w:rsidR="00EF4A1B">
        <w:t xml:space="preserve">a </w:t>
      </w:r>
      <w:r w:rsidR="00F664B1">
        <w:t xml:space="preserve">long time to process </w:t>
      </w:r>
      <w:r w:rsidR="002C677F">
        <w:t>in terms of</w:t>
      </w:r>
      <w:r w:rsidR="00F664B1">
        <w:t xml:space="preserve"> software implementation.</w:t>
      </w:r>
      <w:r w:rsidR="00401A4F">
        <w:t xml:space="preserve"> </w:t>
      </w:r>
      <w:r w:rsidR="002E30D9">
        <w:t xml:space="preserve">The more complex the environment is, the longer </w:t>
      </w:r>
      <w:r w:rsidR="00CA6231">
        <w:t xml:space="preserve">the </w:t>
      </w:r>
      <w:r w:rsidR="002E30D9">
        <w:t>processing time would be needed.</w:t>
      </w:r>
      <w:r w:rsidR="002C677F">
        <w:t xml:space="preserve"> To fasten </w:t>
      </w:r>
      <w:r w:rsidR="00462B18">
        <w:t>it up</w:t>
      </w:r>
      <w:r w:rsidR="002C677F">
        <w:t xml:space="preserve">, it is essential to </w:t>
      </w:r>
      <w:r w:rsidR="00863E30">
        <w:t xml:space="preserve">build </w:t>
      </w:r>
      <w:r w:rsidR="00CA6231">
        <w:t xml:space="preserve">a </w:t>
      </w:r>
      <w:r w:rsidR="00863E30">
        <w:t xml:space="preserve">hardware accelerator that could </w:t>
      </w:r>
      <w:r w:rsidR="002D7626">
        <w:t xml:space="preserve">drastically </w:t>
      </w:r>
      <w:r w:rsidR="002E30D9">
        <w:t>reduce the processing time.</w:t>
      </w:r>
    </w:p>
    <w:p w14:paraId="039D7395" w14:textId="77777777" w:rsidR="00A42E5F" w:rsidRDefault="00A42E5F" w:rsidP="00A42E5F">
      <w:pPr>
        <w:pStyle w:val="ListParagraph"/>
        <w:jc w:val="both"/>
      </w:pPr>
    </w:p>
    <w:p w14:paraId="6EA89277" w14:textId="3664C909" w:rsidR="126855FA" w:rsidRDefault="00BA5A6F" w:rsidP="006E2AC8">
      <w:pPr>
        <w:pStyle w:val="BodyText"/>
        <w:ind w:firstLine="0pt"/>
        <w:rPr>
          <w:lang w:val="en-US"/>
        </w:rPr>
      </w:pPr>
      <w:r>
        <w:rPr>
          <w:i/>
          <w:iCs/>
          <w:lang w:val="en-US"/>
        </w:rPr>
        <w:t>System</w:t>
      </w:r>
      <w:r w:rsidR="002E54FE">
        <w:rPr>
          <w:i/>
          <w:iCs/>
          <w:lang w:val="en-US"/>
        </w:rPr>
        <w:t xml:space="preserve">-on-chip </w:t>
      </w:r>
      <w:r w:rsidR="009128D0">
        <w:rPr>
          <w:lang w:val="en-US"/>
        </w:rPr>
        <w:t xml:space="preserve">is an integrated circuit that contains a complete electronic system. </w:t>
      </w:r>
      <w:sdt>
        <w:sdtPr>
          <w:rPr>
            <w:lang w:val="en-US"/>
          </w:rPr>
          <w:id w:val="-1913911207"/>
          <w:citation/>
        </w:sdtPr>
        <w:sdtEndPr/>
        <w:sdtContent>
          <w:r w:rsidR="009128D0">
            <w:rPr>
              <w:lang w:val="en-US"/>
            </w:rPr>
            <w:fldChar w:fldCharType="begin"/>
          </w:r>
          <w:r w:rsidR="009128D0">
            <w:rPr>
              <w:lang w:val="en-US"/>
            </w:rPr>
            <w:instrText xml:space="preserve"> CITATION May04 \l</w:instrText>
          </w:r>
          <w:r w:rsidR="006D0729">
            <w:rPr>
              <w:lang w:val="en-US"/>
            </w:rPr>
            <w:instrText xml:space="preserve"> en-US </w:instrText>
          </w:r>
          <w:r w:rsidR="009128D0">
            <w:rPr>
              <w:lang w:val="en-US"/>
            </w:rPr>
            <w:fldChar w:fldCharType="separate"/>
          </w:r>
          <w:r w:rsidR="00566B7A" w:rsidRPr="00566B7A">
            <w:rPr>
              <w:noProof/>
              <w:lang w:val="en-US"/>
            </w:rPr>
            <w:t>[4]</w:t>
          </w:r>
          <w:r w:rsidR="009128D0">
            <w:rPr>
              <w:lang w:val="en-US"/>
            </w:rPr>
            <w:fldChar w:fldCharType="end"/>
          </w:r>
        </w:sdtContent>
      </w:sdt>
      <w:r w:rsidR="009128D0">
        <w:rPr>
          <w:lang w:val="en-US"/>
        </w:rPr>
        <w:t xml:space="preserve"> A </w:t>
      </w:r>
      <w:r w:rsidR="00462B18">
        <w:rPr>
          <w:lang w:val="en-US"/>
        </w:rPr>
        <w:t>“</w:t>
      </w:r>
      <w:r w:rsidR="009128D0">
        <w:rPr>
          <w:lang w:val="en-US"/>
        </w:rPr>
        <w:t>system</w:t>
      </w:r>
      <w:r w:rsidR="00462B18">
        <w:rPr>
          <w:lang w:val="en-US"/>
        </w:rPr>
        <w:t>”</w:t>
      </w:r>
      <w:r w:rsidR="009128D0">
        <w:rPr>
          <w:lang w:val="en-US"/>
        </w:rPr>
        <w:t xml:space="preserve"> includes a microprocessor, memory</w:t>
      </w:r>
      <w:r w:rsidR="00F729FD">
        <w:rPr>
          <w:lang w:val="en-US"/>
        </w:rPr>
        <w:t>,</w:t>
      </w:r>
      <w:r w:rsidR="009128D0">
        <w:rPr>
          <w:lang w:val="en-US"/>
        </w:rPr>
        <w:t xml:space="preserve"> and peripherals.</w:t>
      </w:r>
      <w:r w:rsidR="002F18E1">
        <w:rPr>
          <w:lang w:val="en-US"/>
        </w:rPr>
        <w:t xml:space="preserve"> </w:t>
      </w:r>
      <w:sdt>
        <w:sdtPr>
          <w:rPr>
            <w:lang w:val="en-US"/>
          </w:rPr>
          <w:id w:val="-1961865981"/>
          <w:citation/>
        </w:sdtPr>
        <w:sdtEndPr/>
        <w:sdtContent>
          <w:r w:rsidR="002F18E1">
            <w:rPr>
              <w:lang w:val="en-US"/>
            </w:rPr>
            <w:fldChar w:fldCharType="begin"/>
          </w:r>
          <w:r w:rsidR="002F18E1">
            <w:rPr>
              <w:lang w:val="en-US"/>
            </w:rPr>
            <w:instrText xml:space="preserve"> CITATION Gre11 \l</w:instrText>
          </w:r>
          <w:r w:rsidR="006D0729">
            <w:rPr>
              <w:lang w:val="en-US"/>
            </w:rPr>
            <w:instrText xml:space="preserve"> en-US </w:instrText>
          </w:r>
          <w:r w:rsidR="002F18E1">
            <w:rPr>
              <w:lang w:val="en-US"/>
            </w:rPr>
            <w:fldChar w:fldCharType="separate"/>
          </w:r>
          <w:r w:rsidR="00566B7A" w:rsidRPr="00566B7A">
            <w:rPr>
              <w:noProof/>
              <w:lang w:val="en-US"/>
            </w:rPr>
            <w:t>[5]</w:t>
          </w:r>
          <w:r w:rsidR="002F18E1">
            <w:rPr>
              <w:lang w:val="en-US"/>
            </w:rPr>
            <w:fldChar w:fldCharType="end"/>
          </w:r>
        </w:sdtContent>
      </w:sdt>
      <w:r w:rsidR="009128D0">
        <w:rPr>
          <w:lang w:val="en-US"/>
        </w:rPr>
        <w:t xml:space="preserve"> </w:t>
      </w:r>
      <w:r w:rsidR="00A00CE0">
        <w:rPr>
          <w:lang w:val="en-US"/>
        </w:rPr>
        <w:t xml:space="preserve"> </w:t>
      </w:r>
      <w:r w:rsidR="00D95362">
        <w:rPr>
          <w:lang w:val="en-US"/>
        </w:rPr>
        <w:t xml:space="preserve">Zynq-7000 by </w:t>
      </w:r>
      <w:r w:rsidR="00D95362">
        <w:rPr>
          <w:lang w:val="en-US"/>
        </w:rPr>
        <w:t xml:space="preserve">Xilinx products </w:t>
      </w:r>
      <w:r w:rsidR="00CA6231">
        <w:rPr>
          <w:lang w:val="en-US"/>
        </w:rPr>
        <w:t>incorporates</w:t>
      </w:r>
      <w:r w:rsidR="00D95362">
        <w:rPr>
          <w:lang w:val="en-US"/>
        </w:rPr>
        <w:t xml:space="preserve"> a</w:t>
      </w:r>
      <w:r w:rsidR="00CA6231">
        <w:rPr>
          <w:lang w:val="en-US"/>
        </w:rPr>
        <w:t xml:space="preserve"> dual-core</w:t>
      </w:r>
      <w:r w:rsidR="00D95362">
        <w:rPr>
          <w:lang w:val="en-US"/>
        </w:rPr>
        <w:t xml:space="preserve"> ARM Cortex-A9 based Processing System (PS) and Xilinx Programmable Logic in a single device. </w:t>
      </w:r>
      <w:r w:rsidR="003759DA">
        <w:rPr>
          <w:lang w:val="en-US"/>
        </w:rPr>
        <w:t xml:space="preserve">This chip offers compact hardware </w:t>
      </w:r>
      <w:r w:rsidR="005A1230">
        <w:rPr>
          <w:lang w:val="en-US"/>
        </w:rPr>
        <w:t xml:space="preserve">design </w:t>
      </w:r>
      <w:r w:rsidR="00DA1FD8">
        <w:rPr>
          <w:lang w:val="en-US"/>
        </w:rPr>
        <w:t xml:space="preserve">that </w:t>
      </w:r>
      <w:r w:rsidR="009A2F4D">
        <w:rPr>
          <w:lang w:val="en-US"/>
        </w:rPr>
        <w:t>supports</w:t>
      </w:r>
      <w:r w:rsidR="00DA1FD8">
        <w:rPr>
          <w:lang w:val="en-US"/>
        </w:rPr>
        <w:t xml:space="preserve"> </w:t>
      </w:r>
      <w:r w:rsidR="009A2F4D">
        <w:rPr>
          <w:lang w:val="en-US"/>
        </w:rPr>
        <w:t xml:space="preserve">both microprocessor-based design as well as FPGA design </w:t>
      </w:r>
      <w:r w:rsidR="00462B18">
        <w:rPr>
          <w:lang w:val="en-US"/>
        </w:rPr>
        <w:t>which</w:t>
      </w:r>
      <w:r w:rsidR="009A2F4D">
        <w:rPr>
          <w:lang w:val="en-US"/>
        </w:rPr>
        <w:t xml:space="preserve"> supports parallel-fast hardware </w:t>
      </w:r>
      <w:r w:rsidR="00A7310F">
        <w:rPr>
          <w:lang w:val="en-US"/>
        </w:rPr>
        <w:t>design</w:t>
      </w:r>
      <w:r w:rsidR="009A2F4D">
        <w:rPr>
          <w:lang w:val="en-US"/>
        </w:rPr>
        <w:t>.</w:t>
      </w:r>
    </w:p>
    <w:p w14:paraId="41F77DE5" w14:textId="0367A748" w:rsidR="003765F3" w:rsidRDefault="007B7D3E" w:rsidP="003765F3">
      <w:pPr>
        <w:pStyle w:val="BodyText"/>
        <w:ind w:firstLine="0pt"/>
        <w:rPr>
          <w:lang w:val="en-US"/>
        </w:rPr>
      </w:pPr>
      <w:r>
        <w:rPr>
          <w:lang w:val="en-US"/>
        </w:rPr>
        <w:t>The architecture minimum specification</w:t>
      </w:r>
      <w:r w:rsidR="002473B0">
        <w:rPr>
          <w:lang w:val="en-US"/>
        </w:rPr>
        <w:t>s</w:t>
      </w:r>
      <w:r>
        <w:rPr>
          <w:lang w:val="en-US"/>
        </w:rPr>
        <w:t xml:space="preserve"> </w:t>
      </w:r>
      <w:r w:rsidR="002473B0">
        <w:rPr>
          <w:lang w:val="en-US"/>
        </w:rPr>
        <w:t>are:</w:t>
      </w:r>
    </w:p>
    <w:p w14:paraId="3B2E5623" w14:textId="41D1A79B" w:rsidR="007B7D3E" w:rsidRDefault="007B7D3E" w:rsidP="007B7D3E">
      <w:pPr>
        <w:pStyle w:val="BodyText"/>
        <w:numPr>
          <w:ilvl w:val="0"/>
          <w:numId w:val="30"/>
        </w:numPr>
        <w:rPr>
          <w:lang w:val="en-US"/>
        </w:rPr>
      </w:pPr>
      <w:r>
        <w:rPr>
          <w:lang w:val="en-US"/>
        </w:rPr>
        <w:t>The system needs to work well for crossroads (there are 4 lane</w:t>
      </w:r>
      <w:r w:rsidR="002473B0">
        <w:rPr>
          <w:lang w:val="en-US"/>
        </w:rPr>
        <w:t>s</w:t>
      </w:r>
      <w:r>
        <w:rPr>
          <w:lang w:val="en-US"/>
        </w:rPr>
        <w:t xml:space="preserve"> </w:t>
      </w:r>
      <w:r w:rsidR="002473B0">
        <w:rPr>
          <w:lang w:val="en-US"/>
        </w:rPr>
        <w:t xml:space="preserve">at </w:t>
      </w:r>
      <w:r w:rsidR="00BE5E6A">
        <w:rPr>
          <w:lang w:val="en-US"/>
        </w:rPr>
        <w:t xml:space="preserve">the </w:t>
      </w:r>
      <w:r w:rsidR="002473B0">
        <w:rPr>
          <w:lang w:val="en-US"/>
        </w:rPr>
        <w:t>controlled</w:t>
      </w:r>
      <w:r>
        <w:rPr>
          <w:lang w:val="en-US"/>
        </w:rPr>
        <w:t xml:space="preserve"> </w:t>
      </w:r>
      <w:r w:rsidR="00A37DF4">
        <w:rPr>
          <w:lang w:val="en-US"/>
        </w:rPr>
        <w:t>intersection</w:t>
      </w:r>
      <w:r>
        <w:rPr>
          <w:lang w:val="en-US"/>
        </w:rPr>
        <w:t>)</w:t>
      </w:r>
    </w:p>
    <w:p w14:paraId="66214094" w14:textId="03E9CB71" w:rsidR="007B7D3E" w:rsidRDefault="007B7D3E" w:rsidP="007B7D3E">
      <w:pPr>
        <w:pStyle w:val="BodyText"/>
        <w:numPr>
          <w:ilvl w:val="0"/>
          <w:numId w:val="30"/>
        </w:numPr>
        <w:rPr>
          <w:lang w:val="en-US"/>
        </w:rPr>
      </w:pPr>
      <w:r>
        <w:rPr>
          <w:lang w:val="en-US"/>
        </w:rPr>
        <w:t>To minimize the error, the system must work for 32-bit data Q-value</w:t>
      </w:r>
    </w:p>
    <w:p w14:paraId="5034EE6C" w14:textId="5B0B5477" w:rsidR="007B7D3E" w:rsidRPr="007B7D3E" w:rsidRDefault="007B7D3E" w:rsidP="007B7D3E">
      <w:pPr>
        <w:pStyle w:val="BodyText"/>
        <w:numPr>
          <w:ilvl w:val="0"/>
          <w:numId w:val="30"/>
        </w:numPr>
        <w:rPr>
          <w:lang w:val="en-US"/>
        </w:rPr>
      </w:pPr>
      <w:r>
        <w:rPr>
          <w:lang w:val="en-US"/>
        </w:rPr>
        <w:t>To increase the accuracy, the system must operate with at least 300 states</w:t>
      </w:r>
    </w:p>
    <w:p w14:paraId="593BCD0F" w14:textId="64B4201B" w:rsidR="009303D9" w:rsidRPr="00F133C1" w:rsidRDefault="008D35C3" w:rsidP="006B6B66">
      <w:pPr>
        <w:pStyle w:val="Heading1"/>
        <w:rPr>
          <w:noProof w:val="0"/>
          <w:lang w:val="id-ID"/>
        </w:rPr>
      </w:pPr>
      <w:r>
        <w:rPr>
          <w:noProof w:val="0"/>
        </w:rPr>
        <w:t>Related work</w:t>
      </w:r>
    </w:p>
    <w:p w14:paraId="7271F448" w14:textId="62B1D4FE" w:rsidR="00B54B88" w:rsidRDefault="00301E7B" w:rsidP="00B54B88">
      <w:pPr>
        <w:pStyle w:val="Heading2"/>
        <w:rPr>
          <w:noProof w:val="0"/>
        </w:rPr>
      </w:pPr>
      <w:r>
        <w:rPr>
          <w:noProof w:val="0"/>
        </w:rPr>
        <w:t>Parallel</w:t>
      </w:r>
      <w:r w:rsidR="00B54B88">
        <w:rPr>
          <w:noProof w:val="0"/>
        </w:rPr>
        <w:t xml:space="preserve"> Implementation of Reinforcement Learning Q-Learning Technique for FPGA</w:t>
      </w:r>
      <w:r w:rsidR="00EF4220">
        <w:rPr>
          <w:noProof w:val="0"/>
        </w:rPr>
        <w:t xml:space="preserve"> </w:t>
      </w:r>
      <w:sdt>
        <w:sdtPr>
          <w:rPr>
            <w:noProof w:val="0"/>
          </w:rPr>
          <w:id w:val="-1101101606"/>
          <w:citation/>
        </w:sdtPr>
        <w:sdtEndPr/>
        <w:sdtContent>
          <w:r w:rsidR="00DC0495">
            <w:rPr>
              <w:noProof w:val="0"/>
            </w:rPr>
            <w:fldChar w:fldCharType="begin"/>
          </w:r>
          <w:r w:rsidR="00DC0495">
            <w:rPr>
              <w:noProof w:val="0"/>
            </w:rPr>
            <w:instrText xml:space="preserve"> CITATION DaS19 \l</w:instrText>
          </w:r>
          <w:r w:rsidR="00064FB8">
            <w:rPr>
              <w:noProof w:val="0"/>
            </w:rPr>
            <w:instrText xml:space="preserve"> en-US </w:instrText>
          </w:r>
          <w:r w:rsidR="00DC0495">
            <w:rPr>
              <w:noProof w:val="0"/>
            </w:rPr>
            <w:fldChar w:fldCharType="separate"/>
          </w:r>
          <w:r w:rsidR="00566B7A" w:rsidRPr="00566B7A">
            <w:t>[6]</w:t>
          </w:r>
          <w:r w:rsidR="00DC0495">
            <w:rPr>
              <w:noProof w:val="0"/>
            </w:rPr>
            <w:fldChar w:fldCharType="end"/>
          </w:r>
        </w:sdtContent>
      </w:sdt>
    </w:p>
    <w:p w14:paraId="28772E9A" w14:textId="2C457113" w:rsidR="00EF4220" w:rsidRDefault="00EF4220" w:rsidP="00EF4220">
      <w:pPr>
        <w:jc w:val="both"/>
      </w:pPr>
      <w:r>
        <w:t xml:space="preserve">This paper proposes a parallel fixed-point Q-Learning algorithm architecture implemented on </w:t>
      </w:r>
      <w:r w:rsidR="00A37DF4">
        <w:t>a field-programmable</w:t>
      </w:r>
      <w:r>
        <w:t xml:space="preserve"> gate array (FPGA) focusing on optimizing the system processing time. The system is designed to operate with </w:t>
      </w:r>
      <m:oMath>
        <m:r>
          <w:rPr>
            <w:rFonts w:ascii="Cambria Math" w:hAnsi="Cambria Math"/>
          </w:rPr>
          <m:t>N</m:t>
        </m:r>
      </m:oMath>
      <w:r>
        <w:t xml:space="preserve"> states</w:t>
      </w:r>
      <w:r w:rsidR="00890B40">
        <w:t xml:space="preserve"> and </w:t>
      </w:r>
      <m:oMath>
        <m:r>
          <w:rPr>
            <w:rFonts w:ascii="Cambria Math" w:hAnsi="Cambria Math"/>
          </w:rPr>
          <m:t>Z</m:t>
        </m:r>
      </m:oMath>
      <w:r w:rsidR="00890B40">
        <w:t xml:space="preserve"> actions.</w:t>
      </w:r>
      <w:r w:rsidR="00CB2A3B">
        <w:t xml:space="preserve"> The architecture was developed to parallelize as much as possible the algorithm execution </w:t>
      </w:r>
      <w:r w:rsidR="004F79F1">
        <w:t>to</w:t>
      </w:r>
      <w:r w:rsidR="00CB2A3B">
        <w:t xml:space="preserve"> decrease the Q-Learning processing time.</w:t>
      </w:r>
    </w:p>
    <w:p w14:paraId="67D9D43E" w14:textId="46DD5B0C" w:rsidR="00CB2A3B" w:rsidRDefault="00CB2A3B" w:rsidP="00EF4220">
      <w:pPr>
        <w:jc w:val="both"/>
      </w:pPr>
      <w:r>
        <w:t xml:space="preserve">The architecture delivers a good processing time to process </w:t>
      </w:r>
      <w:r w:rsidR="004F79F1">
        <w:t xml:space="preserve">the </w:t>
      </w:r>
      <w:r>
        <w:t xml:space="preserve">Q-Learning algorithm. However, because of the maximum parallelization, </w:t>
      </w:r>
      <w:r w:rsidR="004D5516">
        <w:t>it</w:t>
      </w:r>
      <w:r>
        <w:t xml:space="preserve"> takes </w:t>
      </w:r>
      <w:r w:rsidR="004F79F1">
        <w:t xml:space="preserve">a </w:t>
      </w:r>
      <w:r>
        <w:t>high number of resource utilization.</w:t>
      </w:r>
    </w:p>
    <w:p w14:paraId="34D2056E" w14:textId="77777777" w:rsidR="004D5516" w:rsidRDefault="004D5516" w:rsidP="00EF4220">
      <w:pPr>
        <w:jc w:val="both"/>
      </w:pPr>
    </w:p>
    <w:tbl>
      <w:tblPr>
        <w:tblStyle w:val="TableGrid"/>
        <w:tblW w:w="243.3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66"/>
      </w:tblGrid>
      <w:tr w:rsidR="004D5516" w14:paraId="69918FA1" w14:textId="77777777" w:rsidTr="006E2AC8">
        <w:tc>
          <w:tcPr>
            <w:tcW w:w="243.30pt" w:type="dxa"/>
          </w:tcPr>
          <w:p w14:paraId="765DDFEE" w14:textId="4D28AF42" w:rsidR="004D5516" w:rsidRDefault="004D5516" w:rsidP="004D5516">
            <w:pPr>
              <w:pStyle w:val="Caption"/>
              <w:keepNext/>
            </w:pPr>
            <w:bookmarkStart w:id="1" w:name="_Ref104443853"/>
            <w:r>
              <w:t xml:space="preserve">Table </w:t>
            </w:r>
            <w:fldSimple w:instr=" SEQ Table \* ARABIC ">
              <w:r w:rsidR="00CA6DC1">
                <w:rPr>
                  <w:noProof/>
                </w:rPr>
                <w:t>1</w:t>
              </w:r>
            </w:fldSimple>
            <w:bookmarkEnd w:id="1"/>
            <w:r>
              <w:t xml:space="preserve"> Resource utilization taken by the architecture to operate at N = 132 and Z = 4</w:t>
            </w:r>
          </w:p>
          <w:p w14:paraId="0DD2C30D" w14:textId="0A649FA8" w:rsidR="004D5516" w:rsidRDefault="004D5516" w:rsidP="004D5516">
            <w:pPr>
              <w:jc w:val="both"/>
            </w:pPr>
            <w:r w:rsidRPr="004D5516">
              <w:rPr>
                <w:noProof/>
              </w:rPr>
              <w:drawing>
                <wp:inline distT="0" distB="0" distL="0" distR="0" wp14:anchorId="514D9C9D" wp14:editId="261940D5">
                  <wp:extent cx="3007211" cy="1524000"/>
                  <wp:effectExtent l="0" t="0" r="3175" b="0"/>
                  <wp:docPr id="3" name="Picture 3"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able&#10;&#10;Description automatically generated"/>
                          <pic:cNvPicPr/>
                        </pic:nvPicPr>
                        <pic:blipFill>
                          <a:blip r:embed="rId12"/>
                          <a:stretch>
                            <a:fillRect/>
                          </a:stretch>
                        </pic:blipFill>
                        <pic:spPr>
                          <a:xfrm>
                            <a:off x="0" y="0"/>
                            <a:ext cx="3017521" cy="1529225"/>
                          </a:xfrm>
                          <a:prstGeom prst="rect">
                            <a:avLst/>
                          </a:prstGeom>
                        </pic:spPr>
                      </pic:pic>
                    </a:graphicData>
                  </a:graphic>
                </wp:inline>
              </w:drawing>
            </w:r>
          </w:p>
        </w:tc>
      </w:tr>
    </w:tbl>
    <w:p w14:paraId="0F242F48" w14:textId="6C4BEFBB" w:rsidR="006E2AC8" w:rsidRDefault="006E2AC8" w:rsidP="00EF4220">
      <w:pPr>
        <w:jc w:val="both"/>
      </w:pPr>
      <w:r>
        <w:fldChar w:fldCharType="begin"/>
      </w:r>
      <w:r>
        <w:instrText xml:space="preserve"> REF _Ref104443853 \h </w:instrText>
      </w:r>
      <w:r>
        <w:fldChar w:fldCharType="separate"/>
      </w:r>
      <w:r w:rsidR="00CA6DC1">
        <w:t xml:space="preserve">Table </w:t>
      </w:r>
      <w:r w:rsidR="00CA6DC1">
        <w:rPr>
          <w:noProof/>
        </w:rPr>
        <w:t>1</w:t>
      </w:r>
      <w:r>
        <w:fldChar w:fldCharType="end"/>
      </w:r>
      <w:r>
        <w:t xml:space="preserve"> shows the resource utilization taken by the architecture to operate at </w:t>
      </w:r>
      <m:oMath>
        <m:r>
          <w:rPr>
            <w:rFonts w:ascii="Cambria Math" w:hAnsi="Cambria Math"/>
          </w:rPr>
          <m:t>N=132</m:t>
        </m:r>
      </m:oMath>
      <w:r>
        <w:t xml:space="preserve"> and </w:t>
      </w:r>
      <m:oMath>
        <m:r>
          <w:rPr>
            <w:rFonts w:ascii="Cambria Math" w:hAnsi="Cambria Math"/>
          </w:rPr>
          <m:t>Z=4</m:t>
        </m:r>
      </m:oMath>
      <w:r>
        <w:t xml:space="preserve">.  The first row shows the number of resource utilization when the system runs 24-bit </w:t>
      </w:r>
      <w:r w:rsidR="004F79F1">
        <w:t>fixed-point</w:t>
      </w:r>
      <w:r>
        <w:t xml:space="preserve"> data (10 first bits in a row used for </w:t>
      </w:r>
      <w:r w:rsidR="004D3FFF">
        <w:t xml:space="preserve">the </w:t>
      </w:r>
      <w:r>
        <w:t>integer part, and the fractional part takes the remaining bits). It shows that the resource is too high, especially multiplier and LUTs.</w:t>
      </w:r>
    </w:p>
    <w:p w14:paraId="5F408833" w14:textId="77777777" w:rsidR="006E2AC8" w:rsidRDefault="006E2AC8" w:rsidP="00EF4220">
      <w:pPr>
        <w:jc w:val="both"/>
      </w:pPr>
    </w:p>
    <w:p w14:paraId="5ADB3AE3" w14:textId="7C63BC99" w:rsidR="003A3E34" w:rsidRDefault="005D191B" w:rsidP="00EF4220">
      <w:pPr>
        <w:jc w:val="both"/>
      </w:pPr>
      <w:r>
        <w:rPr>
          <w:noProof/>
        </w:rPr>
        <w:lastRenderedPageBreak/>
        <w:drawing>
          <wp:anchor distT="0" distB="0" distL="114300" distR="114300" simplePos="0" relativeHeight="251661312" behindDoc="0" locked="0" layoutInCell="1" allowOverlap="1" wp14:anchorId="735342ED" wp14:editId="00208216">
            <wp:simplePos x="0" y="0"/>
            <wp:positionH relativeFrom="margin">
              <wp:posOffset>-30480</wp:posOffset>
            </wp:positionH>
            <wp:positionV relativeFrom="paragraph">
              <wp:posOffset>2694940</wp:posOffset>
            </wp:positionV>
            <wp:extent cx="6210300" cy="635"/>
            <wp:effectExtent l="0" t="0" r="0" b="2540"/>
            <wp:wrapTopAndBottom/>
            <wp:docPr id="10" name="Text Box 10"/>
            <wp:cNvGraphicFramePr/>
            <a:graphic xmlns:a="http://purl.oclc.org/ooxml/drawingml/main">
              <a:graphicData uri="http://schemas.microsoft.com/office/word/2010/wordprocessingShape">
                <wp:wsp>
                  <wp:cNvSpPr txBox="1"/>
                  <wp:spPr>
                    <a:xfrm>
                      <a:off x="0" y="0"/>
                      <a:ext cx="6210300" cy="635"/>
                    </a:xfrm>
                    <a:prstGeom prst="rect">
                      <a:avLst/>
                    </a:prstGeom>
                    <a:solidFill>
                      <a:prstClr val="white"/>
                    </a:solidFill>
                    <a:ln>
                      <a:noFill/>
                    </a:ln>
                  </wp:spPr>
                  <wp:txbx>
                    <wne:txbxContent>
                      <w:p w14:paraId="6DF1D989" w14:textId="0C380E57" w:rsidR="006E2AC8" w:rsidRDefault="006E2AC8" w:rsidP="006E2AC8">
                        <w:pPr>
                          <w:pStyle w:val="Caption"/>
                        </w:pPr>
                        <w:bookmarkStart w:id="2" w:name="_Ref104560224"/>
                        <w:r>
                          <w:t xml:space="preserve">Figure </w:t>
                        </w:r>
                        <w:fldSimple w:instr=" SEQ Figure \* ARABIC ">
                          <w:r w:rsidR="00CA6DC1">
                            <w:rPr>
                              <w:noProof/>
                            </w:rPr>
                            <w:t>1</w:t>
                          </w:r>
                        </w:fldSimple>
                        <w:bookmarkEnd w:id="2"/>
                        <w:r>
                          <w:t xml:space="preserve"> </w:t>
                        </w:r>
                        <w:r w:rsidRPr="00786940">
                          <w:t xml:space="preserve"> SoC Q-Learning hardware architecture for traffic light control system</w:t>
                        </w:r>
                      </w:p>
                      <w:p w14:paraId="3710A239" w14:textId="77777777" w:rsidR="006E2AC8" w:rsidRPr="006E2AC8" w:rsidRDefault="006E2AC8" w:rsidP="006E2AC8"/>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4D3FFF">
        <w:t>The</w:t>
      </w:r>
      <w:r w:rsidR="006E2AC8">
        <w:t xml:space="preserve"> architecture would not support 32-bit data with the number of N at least 300 and the number of action Z = 4 (as </w:t>
      </w:r>
    </w:p>
    <w:p w14:paraId="659B56CA" w14:textId="77777777" w:rsidR="003A3E34" w:rsidRDefault="003A3E34" w:rsidP="00EF4220">
      <w:pPr>
        <w:jc w:val="both"/>
      </w:pPr>
    </w:p>
    <w:p w14:paraId="055745A0" w14:textId="6FC1E464" w:rsidR="003A3E34" w:rsidRDefault="003A3E34" w:rsidP="00EF4220">
      <w:pPr>
        <w:jc w:val="both"/>
      </w:pPr>
    </w:p>
    <w:p w14:paraId="33C62168" w14:textId="135D822A" w:rsidR="006E2AC8" w:rsidRDefault="006E2AC8" w:rsidP="00EF4220">
      <w:pPr>
        <w:jc w:val="both"/>
      </w:pPr>
      <w:r>
        <w:t>the requirements said to our system). Therefore, it is desirable to modify the architecture to reduce resource utilization.</w:t>
      </w:r>
    </w:p>
    <w:p w14:paraId="1BCD6D73" w14:textId="57B36B1C" w:rsidR="003765F3" w:rsidRDefault="006E2AC8" w:rsidP="00EF4220">
      <w:pPr>
        <w:jc w:val="both"/>
      </w:pPr>
      <w:r>
        <w:rPr>
          <w:noProof/>
        </w:rPr>
        <w:drawing>
          <wp:anchor distT="0" distB="0" distL="114300" distR="114300" simplePos="0" relativeHeight="251659264" behindDoc="0" locked="0" layoutInCell="1" allowOverlap="1" wp14:anchorId="34593E75" wp14:editId="406E5ECB">
            <wp:simplePos x="0" y="0"/>
            <wp:positionH relativeFrom="margin">
              <wp:posOffset>-13970</wp:posOffset>
            </wp:positionH>
            <wp:positionV relativeFrom="margin">
              <wp:posOffset>-47625</wp:posOffset>
            </wp:positionV>
            <wp:extent cx="6210300" cy="2738755"/>
            <wp:effectExtent l="0" t="0" r="0" b="4445"/>
            <wp:wrapTopAndBottom/>
            <wp:docPr id="7" name="Picture 7"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210300" cy="2738755"/>
                    </a:xfrm>
                    <a:prstGeom prst="rect">
                      <a:avLst/>
                    </a:prstGeom>
                  </pic:spPr>
                </pic:pic>
              </a:graphicData>
            </a:graphic>
            <wp14:sizeRelH relativeFrom="margin">
              <wp14:pctWidth>0%</wp14:pctWidth>
            </wp14:sizeRelH>
            <wp14:sizeRelV relativeFrom="margin">
              <wp14:pctHeight>0%</wp14:pctHeight>
            </wp14:sizeRelV>
          </wp:anchor>
        </w:drawing>
      </w:r>
    </w:p>
    <w:p w14:paraId="032C42BC" w14:textId="5549266A" w:rsidR="00B54B88" w:rsidRDefault="00CF4C50" w:rsidP="00B54B88">
      <w:pPr>
        <w:pStyle w:val="Heading2"/>
        <w:rPr>
          <w:noProof w:val="0"/>
        </w:rPr>
      </w:pPr>
      <w:r>
        <w:rPr>
          <w:noProof w:val="0"/>
        </w:rPr>
        <w:t>An Efficient Hardware Implementation of Reinforcement Learning: The Q-Learning Algorithm</w:t>
      </w:r>
      <w:r w:rsidR="00DA4A1B">
        <w:rPr>
          <w:noProof w:val="0"/>
        </w:rPr>
        <w:t xml:space="preserve"> </w:t>
      </w:r>
      <w:sdt>
        <w:sdtPr>
          <w:rPr>
            <w:noProof w:val="0"/>
          </w:rPr>
          <w:id w:val="-19391453"/>
          <w:citation/>
        </w:sdtPr>
        <w:sdtEndPr/>
        <w:sdtContent>
          <w:r w:rsidR="00DA4A1B">
            <w:rPr>
              <w:noProof w:val="0"/>
            </w:rPr>
            <w:fldChar w:fldCharType="begin"/>
          </w:r>
          <w:r w:rsidR="00DA4A1B">
            <w:rPr>
              <w:noProof w:val="0"/>
            </w:rPr>
            <w:instrText xml:space="preserve"> CITATION Spa191 \l</w:instrText>
          </w:r>
          <w:r w:rsidR="00064FB8">
            <w:rPr>
              <w:noProof w:val="0"/>
            </w:rPr>
            <w:instrText xml:space="preserve"> en-US </w:instrText>
          </w:r>
          <w:r w:rsidR="00DA4A1B">
            <w:rPr>
              <w:noProof w:val="0"/>
            </w:rPr>
            <w:fldChar w:fldCharType="separate"/>
          </w:r>
          <w:r w:rsidR="00566B7A" w:rsidRPr="00566B7A">
            <w:t>[7]</w:t>
          </w:r>
          <w:r w:rsidR="00DA4A1B">
            <w:rPr>
              <w:noProof w:val="0"/>
            </w:rPr>
            <w:fldChar w:fldCharType="end"/>
          </w:r>
        </w:sdtContent>
      </w:sdt>
    </w:p>
    <w:p w14:paraId="0A8A14A6" w14:textId="237CE23D" w:rsidR="008D1803" w:rsidRDefault="008D1803" w:rsidP="00DC0495">
      <w:pPr>
        <w:jc w:val="both"/>
      </w:pPr>
      <w:r>
        <w:t xml:space="preserve">This paper offers an efficient hardware architecture that implements the Q-Learning algorithm, suitable for real-time </w:t>
      </w:r>
      <w:r w:rsidR="004D3FFF">
        <w:t>applications</w:t>
      </w:r>
      <w:r>
        <w:t xml:space="preserve">. Its main features are </w:t>
      </w:r>
      <w:r w:rsidR="004D3FFF">
        <w:t>low power</w:t>
      </w:r>
      <w:r>
        <w:t xml:space="preserve">, high </w:t>
      </w:r>
      <w:r w:rsidR="00DA4A1B">
        <w:t>throughput,</w:t>
      </w:r>
      <w:r>
        <w:t xml:space="preserve"> and limited hardware resources.</w:t>
      </w:r>
    </w:p>
    <w:p w14:paraId="27DE34BC" w14:textId="795E9B54" w:rsidR="00477A34" w:rsidRDefault="00477A34" w:rsidP="00DC0495">
      <w:pPr>
        <w:jc w:val="both"/>
      </w:pPr>
      <w:r>
        <w:t xml:space="preserve">The Q-Matrix is stored </w:t>
      </w:r>
      <w:r w:rsidR="004D3FFF">
        <w:t>in</w:t>
      </w:r>
      <w:r>
        <w:t xml:space="preserve"> Z Dual-Port RAMs, named Action RAMs. Each RAM contains an entire column of the Q-Matrix. The number of memory locations corresponds to the number of states N.</w:t>
      </w:r>
    </w:p>
    <w:p w14:paraId="4137CE13" w14:textId="10DF6CF8" w:rsidR="00477A34" w:rsidRDefault="00477A34" w:rsidP="00DC0495">
      <w:pPr>
        <w:jc w:val="both"/>
      </w:pPr>
      <w:r>
        <w:t xml:space="preserve">Bellman equations </w:t>
      </w:r>
      <w:r w:rsidR="004D3FFF">
        <w:t>require</w:t>
      </w:r>
      <w:r>
        <w:t xml:space="preserve"> multiplication operations to update Q-value. This paper offers an optimized multiplier that the state of its operation is approximated using </w:t>
      </w:r>
      <w:r w:rsidR="004D3FFF">
        <w:t xml:space="preserve">the </w:t>
      </w:r>
      <w:r>
        <w:t>right barrel shifter. This approach will reduce the processing time as well as resource utilization.</w:t>
      </w:r>
    </w:p>
    <w:p w14:paraId="76361124" w14:textId="3BC51FB2" w:rsidR="006E2AC8" w:rsidRDefault="006E2AC8" w:rsidP="00DC0495">
      <w:pPr>
        <w:jc w:val="both"/>
      </w:pP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2A0404" w14:paraId="79864D13" w14:textId="77777777" w:rsidTr="002A0404">
        <w:tc>
          <w:tcPr>
            <w:tcW w:w="242.80pt" w:type="dxa"/>
          </w:tcPr>
          <w:p w14:paraId="2A88B9D1" w14:textId="7BE7215D" w:rsidR="002A0404" w:rsidRDefault="002A0404" w:rsidP="002A0404">
            <w:pPr>
              <w:pStyle w:val="Caption"/>
              <w:keepNext/>
              <w:jc w:val="both"/>
            </w:pPr>
            <w:bookmarkStart w:id="3" w:name="_Ref104453494"/>
            <w:r>
              <w:t xml:space="preserve">Table </w:t>
            </w:r>
            <w:fldSimple w:instr=" SEQ Table \* ARABIC ">
              <w:r w:rsidR="00CA6DC1">
                <w:rPr>
                  <w:noProof/>
                </w:rPr>
                <w:t>2</w:t>
              </w:r>
            </w:fldSimple>
            <w:bookmarkEnd w:id="3"/>
            <w:r>
              <w:t xml:space="preserve"> Implementation results for Q-Matri</w:t>
            </w:r>
            <w:r w:rsidR="006E2AC8">
              <w:t>x</w:t>
            </w:r>
            <w:r>
              <w:t xml:space="preserve"> with 32-bit data and Z = 4</w:t>
            </w:r>
          </w:p>
          <w:p w14:paraId="7879F3AE" w14:textId="63EB0B7A" w:rsidR="002A0404" w:rsidRDefault="002A0404" w:rsidP="00DC0495">
            <w:pPr>
              <w:jc w:val="both"/>
            </w:pPr>
            <w:r w:rsidRPr="002A0404">
              <w:rPr>
                <w:noProof/>
              </w:rPr>
              <w:drawing>
                <wp:inline distT="0" distB="0" distL="0" distR="0" wp14:anchorId="4B242821" wp14:editId="3E7C142B">
                  <wp:extent cx="2936240" cy="1664231"/>
                  <wp:effectExtent l="0" t="0" r="0" b="0"/>
                  <wp:docPr id="4" name="Picture 4"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Table&#10;&#10;Description automatically generated"/>
                          <pic:cNvPicPr/>
                        </pic:nvPicPr>
                        <pic:blipFill>
                          <a:blip r:embed="rId14"/>
                          <a:stretch>
                            <a:fillRect/>
                          </a:stretch>
                        </pic:blipFill>
                        <pic:spPr>
                          <a:xfrm>
                            <a:off x="0" y="0"/>
                            <a:ext cx="2940020" cy="1666374"/>
                          </a:xfrm>
                          <a:prstGeom prst="rect">
                            <a:avLst/>
                          </a:prstGeom>
                        </pic:spPr>
                      </pic:pic>
                    </a:graphicData>
                  </a:graphic>
                </wp:inline>
              </w:drawing>
            </w:r>
          </w:p>
        </w:tc>
      </w:tr>
      <w:tr w:rsidR="006E2AC8" w14:paraId="1BBA7284" w14:textId="77777777" w:rsidTr="002A0404">
        <w:tc>
          <w:tcPr>
            <w:tcW w:w="242.80pt" w:type="dxa"/>
          </w:tcPr>
          <w:p w14:paraId="3C581F6D" w14:textId="77777777" w:rsidR="006E2AC8" w:rsidRDefault="006E2AC8" w:rsidP="002A0404">
            <w:pPr>
              <w:pStyle w:val="Caption"/>
              <w:keepNext/>
              <w:jc w:val="both"/>
            </w:pPr>
          </w:p>
        </w:tc>
      </w:tr>
    </w:tbl>
    <w:p w14:paraId="7F8BDE95" w14:textId="3FDD178D" w:rsidR="002A0404" w:rsidRDefault="002A0404" w:rsidP="00DC0495">
      <w:pPr>
        <w:jc w:val="both"/>
      </w:pPr>
      <w:r>
        <w:fldChar w:fldCharType="begin"/>
      </w:r>
      <w:r>
        <w:instrText xml:space="preserve"> REF _Ref104453494 \h </w:instrText>
      </w:r>
      <w:r>
        <w:fldChar w:fldCharType="separate"/>
      </w:r>
      <w:r w:rsidR="00CA6DC1">
        <w:t xml:space="preserve">Table </w:t>
      </w:r>
      <w:r w:rsidR="00CA6DC1">
        <w:rPr>
          <w:noProof/>
        </w:rPr>
        <w:t>2</w:t>
      </w:r>
      <w:r>
        <w:fldChar w:fldCharType="end"/>
      </w:r>
      <w:r>
        <w:t xml:space="preserve"> shows the implementation result </w:t>
      </w:r>
      <w:r w:rsidR="00AF3023">
        <w:t xml:space="preserve">with 32-bit data and 4 actions. Based on the last row of the table above, the design offers a more effective resource utilization that the previous paper. </w:t>
      </w:r>
    </w:p>
    <w:p w14:paraId="1DC42CFD" w14:textId="77777777" w:rsidR="0052207A" w:rsidRPr="0052207A" w:rsidRDefault="0052207A" w:rsidP="0052207A">
      <w:pPr>
        <w:jc w:val="both"/>
      </w:pPr>
    </w:p>
    <w:p w14:paraId="0918A0C1" w14:textId="6FB180C3" w:rsidR="009B1F3F" w:rsidRPr="009B1F3F" w:rsidRDefault="00F26ED2" w:rsidP="0036369B">
      <w:pPr>
        <w:pStyle w:val="Heading1"/>
        <w:rPr>
          <w:noProof w:val="0"/>
        </w:rPr>
      </w:pPr>
      <w:r>
        <w:rPr>
          <w:noProof w:val="0"/>
        </w:rPr>
        <w:t>Proposed Architecture</w:t>
      </w:r>
    </w:p>
    <w:p w14:paraId="2C8FD965" w14:textId="71D79D60" w:rsidR="00735ED9" w:rsidRPr="006E2AC8" w:rsidRDefault="001B2797" w:rsidP="006E2AC8">
      <w:pPr>
        <w:pStyle w:val="Heading2"/>
      </w:pPr>
      <w:r>
        <w:t>Proposed Architecture Overview</w:t>
      </w:r>
    </w:p>
    <w:p w14:paraId="356499AB" w14:textId="743C7988" w:rsidR="00F16CE0" w:rsidRDefault="006E2AC8" w:rsidP="007C1A7F">
      <w:pPr>
        <w:jc w:val="both"/>
      </w:pPr>
      <w:r>
        <w:fldChar w:fldCharType="begin"/>
      </w:r>
      <w:r>
        <w:instrText xml:space="preserve"> REF _Ref104560224 \h </w:instrText>
      </w:r>
      <w:r>
        <w:fldChar w:fldCharType="separate"/>
      </w:r>
      <w:r w:rsidR="00CA6DC1">
        <w:t xml:space="preserve">Figure </w:t>
      </w:r>
      <w:r w:rsidR="00CA6DC1">
        <w:rPr>
          <w:noProof/>
        </w:rPr>
        <w:t>1</w:t>
      </w:r>
      <w:r>
        <w:fldChar w:fldCharType="end"/>
      </w:r>
      <w:r>
        <w:t xml:space="preserve"> </w:t>
      </w:r>
      <w:r w:rsidR="00217DF8">
        <w:t xml:space="preserve">the proposed </w:t>
      </w:r>
      <w:r w:rsidR="00D312AF">
        <w:t xml:space="preserve">SoC </w:t>
      </w:r>
      <w:r w:rsidR="00217DF8">
        <w:t xml:space="preserve">architecture for </w:t>
      </w:r>
      <w:r w:rsidR="004D3FFF">
        <w:t xml:space="preserve">the </w:t>
      </w:r>
      <w:r w:rsidR="00217DF8">
        <w:t xml:space="preserve">Q-Learning algorithm </w:t>
      </w:r>
      <w:r w:rsidR="00AC1077">
        <w:t>to</w:t>
      </w:r>
      <w:r w:rsidR="00217DF8">
        <w:t xml:space="preserve"> control traffic </w:t>
      </w:r>
      <w:r w:rsidR="004D3FFF">
        <w:t>lights</w:t>
      </w:r>
      <w:r w:rsidR="009D2599">
        <w:t xml:space="preserve">. </w:t>
      </w:r>
      <w:r w:rsidR="00AC1077">
        <w:t>It</w:t>
      </w:r>
      <w:r w:rsidR="00407783">
        <w:t xml:space="preserve"> is designed to be implemented </w:t>
      </w:r>
      <w:r w:rsidR="00AC1077">
        <w:t>in</w:t>
      </w:r>
      <w:r w:rsidR="00407783">
        <w:t xml:space="preserve"> </w:t>
      </w:r>
      <w:r w:rsidR="004D3FFF">
        <w:t xml:space="preserve">the </w:t>
      </w:r>
      <w:r w:rsidR="00407783">
        <w:t xml:space="preserve">Zynq-700 SoC </w:t>
      </w:r>
      <w:r w:rsidR="00105C59">
        <w:t xml:space="preserve">chip </w:t>
      </w:r>
      <w:r w:rsidR="00407783">
        <w:t xml:space="preserve">by Xilinx. </w:t>
      </w:r>
      <w:r w:rsidR="00105C59">
        <w:t>The</w:t>
      </w:r>
      <w:r w:rsidR="009D2599">
        <w:t xml:space="preserve"> </w:t>
      </w:r>
      <w:r w:rsidR="00105C59">
        <w:t xml:space="preserve">chip </w:t>
      </w:r>
      <w:r w:rsidR="00405B4B">
        <w:t>consists</w:t>
      </w:r>
      <w:r w:rsidR="00105C59">
        <w:t xml:space="preserve"> of Processing System (</w:t>
      </w:r>
      <w:r w:rsidR="007376DC">
        <w:t xml:space="preserve">which is an </w:t>
      </w:r>
      <w:r w:rsidR="00105C59">
        <w:t>ARM Cortex</w:t>
      </w:r>
      <w:r w:rsidR="007376DC">
        <w:t xml:space="preserve"> A-9</w:t>
      </w:r>
      <w:r w:rsidR="00105C59">
        <w:t>)</w:t>
      </w:r>
      <w:r w:rsidR="007376DC">
        <w:t xml:space="preserve"> and Programmable Logic (which is an FPGA).</w:t>
      </w:r>
      <w:r w:rsidR="00146FBC">
        <w:t xml:space="preserve"> The PS part is utilized as </w:t>
      </w:r>
      <w:r w:rsidR="004D3FFF">
        <w:t xml:space="preserve">an </w:t>
      </w:r>
      <w:r w:rsidR="00146FBC">
        <w:t xml:space="preserve">interface for </w:t>
      </w:r>
      <w:r w:rsidR="003821ED">
        <w:t xml:space="preserve">the </w:t>
      </w:r>
      <w:r w:rsidR="00146FBC">
        <w:t xml:space="preserve">user to input </w:t>
      </w:r>
      <w:r w:rsidR="00781963">
        <w:t xml:space="preserve">parameters. </w:t>
      </w:r>
      <w:r w:rsidR="00AC1077">
        <w:t>The</w:t>
      </w:r>
      <w:r w:rsidR="00781963">
        <w:t xml:space="preserve"> parameters will be explained in the </w:t>
      </w:r>
      <w:r w:rsidR="00AC1077">
        <w:t xml:space="preserve">following </w:t>
      </w:r>
      <w:r w:rsidR="00781963">
        <w:t xml:space="preserve">section below. </w:t>
      </w:r>
      <w:r w:rsidR="003821ED">
        <w:t>On</w:t>
      </w:r>
      <w:r w:rsidR="00416072">
        <w:t xml:space="preserve"> the other hand, PL is responsible for operating the whole Q-Learning </w:t>
      </w:r>
      <w:r w:rsidR="003821ED">
        <w:t>process</w:t>
      </w:r>
      <w:r w:rsidR="00416072">
        <w:t xml:space="preserve">. </w:t>
      </w:r>
    </w:p>
    <w:p w14:paraId="740B9A08" w14:textId="77777777" w:rsidR="00735ED9" w:rsidRPr="007C1A7F" w:rsidRDefault="00735ED9" w:rsidP="007C1A7F">
      <w:pPr>
        <w:jc w:val="both"/>
      </w:pPr>
    </w:p>
    <w:p w14:paraId="58B59093" w14:textId="061AA91C" w:rsidR="00043D52" w:rsidRDefault="005A4CC2" w:rsidP="00043D52">
      <w:pPr>
        <w:jc w:val="both"/>
      </w:pPr>
      <w:r>
        <w:t xml:space="preserve">The Q-Learning processes could be broken down into two </w:t>
      </w:r>
      <w:r w:rsidR="00B86EEF">
        <w:t xml:space="preserve">sequentially </w:t>
      </w:r>
      <w:r>
        <w:t>sub-process</w:t>
      </w:r>
      <w:r w:rsidR="00B86EEF">
        <w:t>es</w:t>
      </w:r>
      <w:r>
        <w:t xml:space="preserve">, </w:t>
      </w:r>
      <w:r w:rsidR="00DA78D0">
        <w:t xml:space="preserve">i.e.: </w:t>
      </w:r>
      <w:r w:rsidR="003821ED">
        <w:t xml:space="preserve">the </w:t>
      </w:r>
      <w:r w:rsidR="00DA78D0">
        <w:t xml:space="preserve">learning process and </w:t>
      </w:r>
      <w:r w:rsidR="003821ED">
        <w:t xml:space="preserve">the </w:t>
      </w:r>
      <w:r w:rsidR="00DA78D0">
        <w:t xml:space="preserve">adaptation process. </w:t>
      </w:r>
    </w:p>
    <w:p w14:paraId="5FB5FCBA" w14:textId="77777777" w:rsidR="00810F5C" w:rsidRDefault="00810F5C" w:rsidP="00043D52">
      <w:pPr>
        <w:jc w:val="both"/>
      </w:pPr>
    </w:p>
    <w:p w14:paraId="246B0C6F" w14:textId="4CAA7771" w:rsidR="00843C23" w:rsidRDefault="003821ED" w:rsidP="00043D52">
      <w:pPr>
        <w:jc w:val="both"/>
      </w:pPr>
      <w:r>
        <w:t>The learning</w:t>
      </w:r>
      <w:r w:rsidR="00402C8E">
        <w:t xml:space="preserve"> process is </w:t>
      </w:r>
      <w:r w:rsidR="00D45DDD">
        <w:t>the process when the agent explore</w:t>
      </w:r>
      <w:r w:rsidR="00DE5FE2">
        <w:t>s</w:t>
      </w:r>
      <w:r w:rsidR="00D45DDD">
        <w:t xml:space="preserve"> and exploit</w:t>
      </w:r>
      <w:r w:rsidR="00DE5FE2">
        <w:t>s</w:t>
      </w:r>
      <w:r w:rsidR="00D45DDD">
        <w:t xml:space="preserve"> its environment to</w:t>
      </w:r>
      <w:r w:rsidR="00DE5FE2">
        <w:t xml:space="preserve"> find </w:t>
      </w:r>
      <w:r w:rsidR="00AC1077">
        <w:t xml:space="preserve">out </w:t>
      </w:r>
      <w:r w:rsidR="00DE5FE2">
        <w:t>the most effective action to be taken for each state</w:t>
      </w:r>
      <w:r w:rsidR="00B918E7">
        <w:t xml:space="preserve"> where the agent is currently </w:t>
      </w:r>
      <w:r w:rsidR="001025FD">
        <w:t>at</w:t>
      </w:r>
      <w:r w:rsidR="00DE5FE2">
        <w:t xml:space="preserve">. </w:t>
      </w:r>
      <w:r w:rsidR="00985C38">
        <w:t xml:space="preserve">To carry this process out, the system needs </w:t>
      </w:r>
      <w:r w:rsidR="00810F5C">
        <w:t xml:space="preserve">some user </w:t>
      </w:r>
      <w:r w:rsidR="00985C38">
        <w:t>input</w:t>
      </w:r>
      <w:r w:rsidR="00702B8A">
        <w:t xml:space="preserve">s, i.e.: </w:t>
      </w:r>
      <w:r w:rsidR="00A234F0">
        <w:t xml:space="preserve">the </w:t>
      </w:r>
      <w:r w:rsidR="004A1281">
        <w:t xml:space="preserve">seeds to feed </w:t>
      </w:r>
      <w:r w:rsidR="004A1281">
        <w:rPr>
          <w:i/>
          <w:iCs/>
        </w:rPr>
        <w:t xml:space="preserve">linear shift feedback register </w:t>
      </w:r>
      <w:r w:rsidR="004A1281">
        <w:t>(LSFR)</w:t>
      </w:r>
      <w:r w:rsidR="00A234F0">
        <w:t>, and Q-learning parameters.</w:t>
      </w:r>
      <w:r w:rsidR="00E32FF5">
        <w:t xml:space="preserve"> The set data called Q-Matrix is created </w:t>
      </w:r>
      <w:r w:rsidR="00AC1077">
        <w:t>after</w:t>
      </w:r>
      <w:r w:rsidR="00E32FF5">
        <w:t xml:space="preserve"> the learning process is finished. Th</w:t>
      </w:r>
      <w:r w:rsidR="00AC1077">
        <w:t>is</w:t>
      </w:r>
      <w:r w:rsidR="00E32FF5">
        <w:t xml:space="preserve"> Q-Matrix represents the whole state-action pairs</w:t>
      </w:r>
      <w:r w:rsidR="00843C23">
        <w:t xml:space="preserve"> that </w:t>
      </w:r>
      <w:r>
        <w:t>describe</w:t>
      </w:r>
      <w:r w:rsidR="00843C23">
        <w:t xml:space="preserve"> the </w:t>
      </w:r>
      <w:r w:rsidR="00AC1077">
        <w:t xml:space="preserve">agent’s </w:t>
      </w:r>
      <w:r w:rsidR="00843C23">
        <w:t xml:space="preserve">final behavior </w:t>
      </w:r>
      <w:r w:rsidR="00BB4E4D">
        <w:t>after learning</w:t>
      </w:r>
      <w:r w:rsidR="00843C23">
        <w:t>.</w:t>
      </w:r>
    </w:p>
    <w:p w14:paraId="4183E9EB" w14:textId="4EEE3B70" w:rsidR="00402C8E" w:rsidRDefault="00E32FF5" w:rsidP="00043D52">
      <w:pPr>
        <w:jc w:val="both"/>
      </w:pPr>
      <w:r>
        <w:t xml:space="preserve"> </w:t>
      </w:r>
    </w:p>
    <w:p w14:paraId="6E82E748" w14:textId="21DBDF84" w:rsidR="003936FE" w:rsidRDefault="00AC1077" w:rsidP="00043D52">
      <w:pPr>
        <w:jc w:val="both"/>
      </w:pPr>
      <w:r>
        <w:t>Meanwhile, the a</w:t>
      </w:r>
      <w:r w:rsidR="00CB75EA">
        <w:t>daptation</w:t>
      </w:r>
      <w:r w:rsidR="004A1281">
        <w:t xml:space="preserve"> process is the process when the agent </w:t>
      </w:r>
      <w:r w:rsidR="00472BA5">
        <w:t>read</w:t>
      </w:r>
      <w:r>
        <w:t>s</w:t>
      </w:r>
      <w:r w:rsidR="00472BA5">
        <w:t xml:space="preserve"> the </w:t>
      </w:r>
      <w:r w:rsidR="00CB75EA">
        <w:t xml:space="preserve">Q-Matrix that has been </w:t>
      </w:r>
      <w:r>
        <w:t>produced</w:t>
      </w:r>
      <w:r w:rsidR="00CB75EA">
        <w:t xml:space="preserve"> through </w:t>
      </w:r>
      <w:r w:rsidR="003821ED">
        <w:t xml:space="preserve">the </w:t>
      </w:r>
      <w:r w:rsidR="00A37DF4">
        <w:t>learning</w:t>
      </w:r>
      <w:r w:rsidR="00CB75EA">
        <w:t xml:space="preserve"> process. </w:t>
      </w:r>
      <w:r>
        <w:t>The</w:t>
      </w:r>
      <w:r w:rsidR="00BB4E4D">
        <w:t xml:space="preserve"> reading </w:t>
      </w:r>
      <w:r>
        <w:t>would output the chosen</w:t>
      </w:r>
      <w:r w:rsidR="00BB4E4D">
        <w:t xml:space="preserve"> action based on state-action pairs </w:t>
      </w:r>
      <w:r w:rsidR="00690C10">
        <w:t xml:space="preserve">written in Q-Matrix. </w:t>
      </w:r>
    </w:p>
    <w:p w14:paraId="3C020845" w14:textId="77777777" w:rsidR="003936FE" w:rsidRDefault="003936FE" w:rsidP="00043D52">
      <w:pPr>
        <w:jc w:val="both"/>
      </w:pPr>
    </w:p>
    <w:p w14:paraId="247EE6D9" w14:textId="4487094E" w:rsidR="004A1281" w:rsidRDefault="00EA38AA" w:rsidP="00043D52">
      <w:pPr>
        <w:jc w:val="both"/>
      </w:pPr>
      <w:r>
        <w:t>For some cases, t</w:t>
      </w:r>
      <w:r w:rsidR="00690C10">
        <w:t xml:space="preserve">here </w:t>
      </w:r>
      <w:r w:rsidR="00AC1077">
        <w:t>is</w:t>
      </w:r>
      <w:r w:rsidR="00690C10">
        <w:t xml:space="preserve"> a finite probability that the agent </w:t>
      </w:r>
      <w:r w:rsidR="003936FE">
        <w:t xml:space="preserve">did not visit </w:t>
      </w:r>
      <w:r w:rsidR="00AC1077">
        <w:t>some</w:t>
      </w:r>
      <w:r w:rsidR="003936FE">
        <w:t xml:space="preserve"> state</w:t>
      </w:r>
      <w:r w:rsidR="00AC1077">
        <w:t>s</w:t>
      </w:r>
      <w:r w:rsidR="003936FE">
        <w:t xml:space="preserve"> when learning. </w:t>
      </w:r>
      <w:r>
        <w:t>It</w:t>
      </w:r>
      <w:r w:rsidR="00B55AB4">
        <w:t xml:space="preserve"> </w:t>
      </w:r>
      <w:r w:rsidR="00EF4220">
        <w:t>results</w:t>
      </w:r>
      <w:r w:rsidR="00540B00">
        <w:t xml:space="preserve"> in</w:t>
      </w:r>
      <w:r w:rsidR="00B55AB4">
        <w:t xml:space="preserve"> </w:t>
      </w:r>
      <w:r w:rsidR="00A37DF4">
        <w:t xml:space="preserve">a </w:t>
      </w:r>
      <w:r w:rsidR="00B55AB4">
        <w:t>zero</w:t>
      </w:r>
      <w:r w:rsidR="0082560E">
        <w:t xml:space="preserve"> row</w:t>
      </w:r>
      <w:r w:rsidR="00B55AB4">
        <w:t xml:space="preserve"> </w:t>
      </w:r>
      <w:r w:rsidR="00957231">
        <w:t>Q-</w:t>
      </w:r>
      <w:r w:rsidR="00B55AB4">
        <w:t>value</w:t>
      </w:r>
      <w:r w:rsidR="00BE69F9">
        <w:t xml:space="preserve"> </w:t>
      </w:r>
      <w:r w:rsidR="0082560E">
        <w:t xml:space="preserve">for </w:t>
      </w:r>
      <w:r w:rsidR="00D672EF">
        <w:t xml:space="preserve">the </w:t>
      </w:r>
      <w:r w:rsidR="0082560E">
        <w:t xml:space="preserve">entire action in the state-action pair in Q-Matrix. </w:t>
      </w:r>
      <w:r w:rsidR="00086E6B">
        <w:t xml:space="preserve">It is considered a learning bug. </w:t>
      </w:r>
      <w:r w:rsidR="00854EAA">
        <w:t xml:space="preserve">To overcome </w:t>
      </w:r>
      <w:r w:rsidR="00086E6B">
        <w:t xml:space="preserve">the bug, </w:t>
      </w:r>
      <w:r w:rsidR="00A37DF4">
        <w:t xml:space="preserve">the </w:t>
      </w:r>
      <w:r w:rsidR="00540B00">
        <w:t>agent must process</w:t>
      </w:r>
      <w:r w:rsidR="00D672EF">
        <w:t xml:space="preserve"> </w:t>
      </w:r>
      <w:r w:rsidR="00BB416A">
        <w:t>brief</w:t>
      </w:r>
      <w:r w:rsidR="001025FD">
        <w:t>-short</w:t>
      </w:r>
      <w:r w:rsidR="00BB416A">
        <w:t xml:space="preserve"> learning </w:t>
      </w:r>
      <w:r w:rsidR="001025FD">
        <w:t>during</w:t>
      </w:r>
      <w:r w:rsidR="00DE5CDE">
        <w:t xml:space="preserve"> adaptation </w:t>
      </w:r>
      <w:r w:rsidR="003018AE">
        <w:t>to</w:t>
      </w:r>
      <w:r w:rsidR="00DE5CDE">
        <w:t xml:space="preserve"> decide the best action to be taken.</w:t>
      </w:r>
    </w:p>
    <w:p w14:paraId="0F1690C4" w14:textId="77777777" w:rsidR="006E2AC8" w:rsidRDefault="006E2AC8" w:rsidP="00836332">
      <w:pPr>
        <w:jc w:val="both"/>
      </w:pPr>
    </w:p>
    <w:p w14:paraId="76A6E86E" w14:textId="7ED3EDBA" w:rsidR="00836332" w:rsidRDefault="001E0CD6" w:rsidP="00836332">
      <w:pPr>
        <w:jc w:val="both"/>
      </w:pPr>
      <w:r>
        <w:lastRenderedPageBreak/>
        <w:t>Th</w:t>
      </w:r>
      <w:r w:rsidR="008041D0">
        <w:t>e</w:t>
      </w:r>
      <w:r>
        <w:t xml:space="preserve"> architecture </w:t>
      </w:r>
      <w:r w:rsidR="00540B00">
        <w:t>is shown</w:t>
      </w:r>
      <w:r>
        <w:t xml:space="preserve"> </w:t>
      </w:r>
      <w:r w:rsidR="00A045A5">
        <w:t>in</w:t>
      </w:r>
      <w:r>
        <w:t xml:space="preserve"> </w:t>
      </w:r>
      <w:r w:rsidR="006E2AC8">
        <w:fldChar w:fldCharType="begin"/>
      </w:r>
      <w:r w:rsidR="006E2AC8">
        <w:instrText xml:space="preserve"> REF _Ref104560224 \h </w:instrText>
      </w:r>
      <w:r w:rsidR="006E2AC8">
        <w:fldChar w:fldCharType="separate"/>
      </w:r>
      <w:r w:rsidR="00CA6DC1">
        <w:t xml:space="preserve">Figure </w:t>
      </w:r>
      <w:r w:rsidR="00CA6DC1">
        <w:rPr>
          <w:noProof/>
        </w:rPr>
        <w:t>1</w:t>
      </w:r>
      <w:r w:rsidR="006E2AC8">
        <w:fldChar w:fldCharType="end"/>
      </w:r>
      <w:r w:rsidR="006E2AC8">
        <w:t xml:space="preserve"> </w:t>
      </w:r>
      <w:r w:rsidR="00A045A5">
        <w:t>the</w:t>
      </w:r>
      <w:r w:rsidR="00BE5E6A">
        <w:t xml:space="preserve"> </w:t>
      </w:r>
      <w:r w:rsidR="00A045A5">
        <w:t xml:space="preserve">composed </w:t>
      </w:r>
      <w:r w:rsidR="004B24C2">
        <w:t xml:space="preserve">of four basic parts, i.e.: </w:t>
      </w:r>
      <w:r w:rsidR="00535135">
        <w:t xml:space="preserve">agent, environment, memory dan control unit. Those parts are explained </w:t>
      </w:r>
      <w:r w:rsidR="00A045A5">
        <w:t>in</w:t>
      </w:r>
      <w:r w:rsidR="00535135">
        <w:t xml:space="preserve"> the following section:</w:t>
      </w:r>
    </w:p>
    <w:p w14:paraId="621C96CF" w14:textId="77777777" w:rsidR="00535135" w:rsidRPr="00101A9A" w:rsidRDefault="00535135" w:rsidP="00836332">
      <w:pPr>
        <w:jc w:val="both"/>
      </w:pPr>
    </w:p>
    <w:p w14:paraId="593BCD40" w14:textId="762E5549" w:rsidR="009154E2" w:rsidRDefault="00074103" w:rsidP="00003FC2">
      <w:pPr>
        <w:pStyle w:val="Heading2"/>
      </w:pPr>
      <w:r>
        <w:t>Agent Modelization</w:t>
      </w:r>
    </w:p>
    <w:p w14:paraId="22218091" w14:textId="5ACA26F3" w:rsidR="00F52663" w:rsidRDefault="00BD5728" w:rsidP="00F52663">
      <w:pPr>
        <w:jc w:val="both"/>
      </w:pPr>
      <w:r>
        <w:t>This part consist</w:t>
      </w:r>
      <w:r w:rsidR="0027186E">
        <w:t>s</w:t>
      </w:r>
      <w:r>
        <w:t xml:space="preserve"> of two </w:t>
      </w:r>
      <w:r w:rsidR="000F3323">
        <w:t>modules</w:t>
      </w:r>
      <w:r>
        <w:t xml:space="preserve">, i.e.: policy generator, that decides </w:t>
      </w:r>
      <w:r w:rsidR="00CC6CFD">
        <w:t xml:space="preserve">action; and Q-Learning accelerator, that </w:t>
      </w:r>
      <w:r w:rsidR="0052247C">
        <w:t>updates the Q-Value for the current</w:t>
      </w:r>
      <w:r w:rsidR="0027186E">
        <w:t xml:space="preserve"> state-action.</w:t>
      </w:r>
    </w:p>
    <w:p w14:paraId="1FCBA9B5" w14:textId="77777777" w:rsidR="006E2AC8" w:rsidRPr="00BD5728" w:rsidRDefault="006E2AC8" w:rsidP="00F52663">
      <w:pPr>
        <w:jc w:val="both"/>
        <w:rPr>
          <w:i/>
          <w:iCs/>
        </w:rPr>
      </w:pPr>
    </w:p>
    <w:p w14:paraId="6995D43E" w14:textId="66F16DD3" w:rsidR="008366D2" w:rsidRDefault="00050C1E" w:rsidP="008366D2">
      <w:pPr>
        <w:pStyle w:val="Heading3"/>
      </w:pPr>
      <w:r>
        <w:t xml:space="preserve">PG - </w:t>
      </w:r>
      <w:r w:rsidR="008366D2">
        <w:t>Policy Generator</w:t>
      </w:r>
    </w:p>
    <w:p w14:paraId="2651A254" w14:textId="77777777" w:rsidR="00D67F97" w:rsidRPr="00D67F97" w:rsidRDefault="00D67F97" w:rsidP="00D67F97"/>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752"/>
      </w:tblGrid>
      <w:tr w:rsidR="00FD2070" w14:paraId="53CD3EEC" w14:textId="77777777" w:rsidTr="009017B7">
        <w:trPr>
          <w:trHeight w:val="1765"/>
        </w:trPr>
        <w:tc>
          <w:tcPr>
            <w:tcW w:w="237.60pt" w:type="dxa"/>
          </w:tcPr>
          <w:p w14:paraId="4F410CDB" w14:textId="77777777" w:rsidR="009017B7" w:rsidRDefault="002E6254" w:rsidP="009017B7">
            <w:pPr>
              <w:keepNext/>
              <w:jc w:val="both"/>
            </w:pPr>
            <w:r w:rsidRPr="002E6254">
              <w:rPr>
                <w:noProof/>
              </w:rPr>
              <w:drawing>
                <wp:inline distT="0" distB="0" distL="0" distR="0" wp14:anchorId="5F3BF807" wp14:editId="12C2620B">
                  <wp:extent cx="2733442" cy="1045298"/>
                  <wp:effectExtent l="0" t="0" r="0" b="254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33442" cy="1045298"/>
                          </a:xfrm>
                          <a:prstGeom prst="rect">
                            <a:avLst/>
                          </a:prstGeom>
                        </pic:spPr>
                      </pic:pic>
                    </a:graphicData>
                  </a:graphic>
                </wp:inline>
              </w:drawing>
            </w:r>
          </w:p>
          <w:p w14:paraId="55706486" w14:textId="7F8327E3" w:rsidR="00FD2070" w:rsidRPr="009017B7" w:rsidRDefault="009017B7" w:rsidP="009017B7">
            <w:pPr>
              <w:pStyle w:val="Caption"/>
            </w:pPr>
            <w:r w:rsidRPr="009017B7">
              <w:t xml:space="preserve">Figure </w:t>
            </w:r>
            <w:fldSimple w:instr=" SEQ Figure \* ARABIC ">
              <w:r w:rsidR="00CA6DC1">
                <w:rPr>
                  <w:noProof/>
                </w:rPr>
                <w:t>2</w:t>
              </w:r>
            </w:fldSimple>
            <w:r w:rsidRPr="009017B7">
              <w:t xml:space="preserve"> Policy generator </w:t>
            </w:r>
            <w:r w:rsidR="000F3323">
              <w:t>module architecture</w:t>
            </w:r>
          </w:p>
        </w:tc>
      </w:tr>
    </w:tbl>
    <w:p w14:paraId="7BDE9170" w14:textId="77777777" w:rsidR="006E2AC8" w:rsidRDefault="006E2AC8" w:rsidP="00FD2070">
      <w:pPr>
        <w:jc w:val="both"/>
      </w:pPr>
    </w:p>
    <w:p w14:paraId="6B523B4C" w14:textId="581DDBEF" w:rsidR="00E843A1" w:rsidRDefault="004B3289" w:rsidP="00FD2070">
      <w:pPr>
        <w:jc w:val="both"/>
      </w:pPr>
      <w:r>
        <w:t xml:space="preserve">The policy generator </w:t>
      </w:r>
      <w:r w:rsidR="000F3323">
        <w:t xml:space="preserve">module </w:t>
      </w:r>
      <w:r>
        <w:t xml:space="preserve">(PG) </w:t>
      </w:r>
      <w:r w:rsidR="000F3323">
        <w:t>represent</w:t>
      </w:r>
      <w:r w:rsidR="00E056B1">
        <w:t xml:space="preserve">s </w:t>
      </w:r>
      <w:r w:rsidR="000F3323">
        <w:t xml:space="preserve">the </w:t>
      </w:r>
      <w:r w:rsidR="00E056B1">
        <w:t xml:space="preserve">agent’s behavior </w:t>
      </w:r>
      <w:r w:rsidR="009037E2">
        <w:t>in</w:t>
      </w:r>
      <w:r w:rsidR="00E056B1">
        <w:t xml:space="preserve"> deciding the </w:t>
      </w:r>
      <w:r w:rsidR="00D67F97">
        <w:t>next chosen action. It holds the mathematical equation below:</w:t>
      </w:r>
      <w:r w:rsidR="009C3547">
        <w:t xml:space="preserve"> </w:t>
      </w:r>
    </w:p>
    <w:tbl>
      <w:tblPr>
        <w:tblStyle w:val="TableGrid"/>
        <w:tblW w:w="234.6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246"/>
        <w:gridCol w:w="447"/>
      </w:tblGrid>
      <w:tr w:rsidR="006F01A2" w14:paraId="6121CBE3" w14:textId="77777777" w:rsidTr="007943C0">
        <w:trPr>
          <w:trHeight w:val="242"/>
        </w:trPr>
        <w:tc>
          <w:tcPr>
            <w:tcW w:w="212.40pt" w:type="dxa"/>
          </w:tcPr>
          <w:p w14:paraId="2D1F6D74" w14:textId="56C41DF9" w:rsidR="006F01A2" w:rsidRDefault="00017BA4" w:rsidP="008112DE">
            <w:pPr>
              <w:pStyle w:val="BodyText"/>
              <w:rPr>
                <w:lang w:val="en-ID"/>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1</m:t>
                    </m:r>
                  </m:sub>
                </m:sSub>
                <m:r>
                  <w:rPr>
                    <w:rFonts w:ascii="Cambria Math" w:hAnsi="Cambria Math"/>
                    <w:sz w:val="18"/>
                    <w:szCs w:val="18"/>
                  </w:rPr>
                  <m:t xml:space="preserve"> = </m:t>
                </m:r>
                <m:d>
                  <m:dPr>
                    <m:begChr m:val="{"/>
                    <m:endChr m:val=""/>
                    <m:ctrlPr>
                      <w:rPr>
                        <w:rFonts w:ascii="Cambria Math" w:hAnsi="Cambria Math"/>
                        <w:i/>
                        <w:spacing w:val="0"/>
                        <w:sz w:val="18"/>
                        <w:szCs w:val="18"/>
                        <w:lang w:val="en-US" w:eastAsia="en-US"/>
                      </w:rPr>
                    </m:ctrlPr>
                  </m:dPr>
                  <m:e>
                    <m:eqArr>
                      <m:eqArrPr>
                        <m:ctrlPr>
                          <w:rPr>
                            <w:rFonts w:ascii="Cambria Math" w:hAnsi="Cambria Math"/>
                            <w:i/>
                            <w:spacing w:val="0"/>
                            <w:sz w:val="18"/>
                            <w:szCs w:val="18"/>
                            <w:lang w:val="en-US" w:eastAsia="en-US"/>
                          </w:rPr>
                        </m:ctrlPr>
                      </m:eqArrPr>
                      <m:e>
                        <m:m>
                          <m:mPr>
                            <m:mcs>
                              <m:mc>
                                <m:mcPr>
                                  <m:count m:val="2"/>
                                  <m:mcJc m:val="left"/>
                                </m:mcPr>
                              </m:mc>
                            </m:mcs>
                            <m:ctrlPr>
                              <w:rPr>
                                <w:rFonts w:ascii="Cambria Math" w:hAnsi="Cambria Math"/>
                                <w:i/>
                                <w:spacing w:val="0"/>
                                <w:sz w:val="18"/>
                                <w:szCs w:val="18"/>
                                <w:lang w:val="en-US" w:eastAsia="en-US"/>
                              </w:rPr>
                            </m:ctrlPr>
                          </m:mPr>
                          <m:mr>
                            <m:e>
                              <m:func>
                                <m:funcPr>
                                  <m:ctrlPr>
                                    <w:rPr>
                                      <w:rFonts w:ascii="Cambria Math" w:hAnsi="Cambria Math"/>
                                      <w:i/>
                                      <w:sz w:val="18"/>
                                      <w:szCs w:val="18"/>
                                    </w:rPr>
                                  </m:ctrlPr>
                                </m:funcPr>
                                <m:fName>
                                  <m:limLow>
                                    <m:limLowPr>
                                      <m:ctrlPr>
                                        <w:rPr>
                                          <w:rFonts w:ascii="Cambria Math" w:hAnsi="Cambria Math"/>
                                          <w:sz w:val="18"/>
                                          <w:szCs w:val="18"/>
                                        </w:rPr>
                                      </m:ctrlPr>
                                    </m:limLowPr>
                                    <m:e>
                                      <m:r>
                                        <m:rPr>
                                          <m:sty m:val="p"/>
                                        </m:rPr>
                                        <w:rPr>
                                          <w:rFonts w:ascii="Cambria Math" w:hAnsi="Cambria Math"/>
                                          <w:sz w:val="18"/>
                                          <w:szCs w:val="18"/>
                                        </w:rPr>
                                        <m:t>max</m:t>
                                      </m:r>
                                    </m:e>
                                    <m:lim>
                                      <m:r>
                                        <m:rPr>
                                          <m:sty m:val="p"/>
                                        </m:rPr>
                                        <w:rPr>
                                          <w:rFonts w:ascii="Cambria Math" w:hAnsi="Cambria Math"/>
                                          <w:sz w:val="18"/>
                                          <w:szCs w:val="18"/>
                                        </w:rPr>
                                        <m:t>a</m:t>
                                      </m:r>
                                    </m:lim>
                                  </m:limLow>
                                  <m:r>
                                    <m:rPr>
                                      <m:sty m:val="p"/>
                                    </m:rPr>
                                    <w:rPr>
                                      <w:rFonts w:ascii="Cambria Math" w:hAnsi="Cambria Math"/>
                                      <w:sz w:val="18"/>
                                      <w:szCs w:val="18"/>
                                    </w:rPr>
                                    <m:t>{</m:t>
                                  </m:r>
                                </m:fName>
                                <m:e>
                                  <m:r>
                                    <w:rPr>
                                      <w:rFonts w:ascii="Cambria Math" w:hAnsi="Cambria Math"/>
                                      <w:sz w:val="18"/>
                                      <w:szCs w:val="18"/>
                                    </w:rPr>
                                    <m:t>Q(</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A)</m:t>
                                  </m:r>
                                </m:e>
                              </m:func>
                              <m:r>
                                <w:rPr>
                                  <w:rFonts w:ascii="Cambria Math" w:hAnsi="Cambria Math"/>
                                  <w:sz w:val="18"/>
                                  <w:szCs w:val="18"/>
                                </w:rPr>
                                <m:t>}</m:t>
                              </m:r>
                            </m:e>
                            <m:e>
                              <m:r>
                                <w:rPr>
                                  <w:rFonts w:ascii="Cambria Math" w:hAnsi="Cambria Math"/>
                                  <w:sz w:val="18"/>
                                  <w:szCs w:val="18"/>
                                </w:rPr>
                                <m:t>if sel=0</m:t>
                              </m:r>
                            </m:e>
                          </m:mr>
                          <m:mr>
                            <m:e>
                              <m:r>
                                <w:rPr>
                                  <w:rFonts w:ascii="Cambria Math" w:hAnsi="Cambria Math"/>
                                  <w:sz w:val="18"/>
                                  <w:szCs w:val="18"/>
                                </w:rPr>
                                <m:t>random</m:t>
                              </m:r>
                            </m:e>
                            <m:e>
                              <m:r>
                                <w:rPr>
                                  <w:rFonts w:ascii="Cambria Math" w:hAnsi="Cambria Math"/>
                                  <w:sz w:val="18"/>
                                  <w:szCs w:val="18"/>
                                </w:rPr>
                                <m:t>if sel=1</m:t>
                              </m:r>
                            </m:e>
                          </m:mr>
                        </m:m>
                      </m:e>
                    </m:eqArr>
                  </m:e>
                </m:d>
              </m:oMath>
            </m:oMathPara>
          </w:p>
        </w:tc>
        <w:tc>
          <w:tcPr>
            <w:tcW w:w="22.25pt" w:type="dxa"/>
          </w:tcPr>
          <w:p w14:paraId="29B6B3F0" w14:textId="01BCB7AE" w:rsidR="006F01A2" w:rsidRDefault="006F01A2" w:rsidP="006F01A2">
            <w:pPr>
              <w:pStyle w:val="BodyText"/>
              <w:ind w:firstLine="0pt"/>
              <w:rPr>
                <w:lang w:val="en-ID"/>
              </w:rPr>
            </w:pPr>
            <w:r>
              <w:rPr>
                <w:lang w:val="en-ID"/>
              </w:rPr>
              <w:t>(</w:t>
            </w:r>
            <w:r>
              <w:rPr>
                <w:lang w:val="en-ID"/>
              </w:rPr>
              <w:fldChar w:fldCharType="begin"/>
            </w:r>
            <w:r>
              <w:rPr>
                <w:lang w:val="en-ID"/>
              </w:rPr>
              <w:instrText xml:space="preserve"> SEQ Equation \* MERGEFORMAT </w:instrText>
            </w:r>
            <w:r>
              <w:rPr>
                <w:lang w:val="en-ID"/>
              </w:rPr>
              <w:fldChar w:fldCharType="separate"/>
            </w:r>
            <w:r w:rsidR="00CA6DC1">
              <w:rPr>
                <w:noProof/>
                <w:lang w:val="en-ID"/>
              </w:rPr>
              <w:t>2</w:t>
            </w:r>
            <w:r>
              <w:rPr>
                <w:lang w:val="en-ID"/>
              </w:rPr>
              <w:fldChar w:fldCharType="end"/>
            </w:r>
            <w:r>
              <w:rPr>
                <w:lang w:val="en-ID"/>
              </w:rPr>
              <w:t>)</w:t>
            </w:r>
          </w:p>
        </w:tc>
      </w:tr>
    </w:tbl>
    <w:p w14:paraId="52CFD424" w14:textId="3BDB1F35" w:rsidR="00E843A1" w:rsidRDefault="004B3289" w:rsidP="00FD2070">
      <w:pPr>
        <w:jc w:val="both"/>
      </w:pPr>
      <w:r>
        <w:t>which</w:t>
      </w:r>
      <w:r w:rsidR="007A4A6B">
        <w:t xml:space="preserve"> the select signal </w:t>
      </w:r>
      <w:r w:rsidR="00B1246B">
        <w:t xml:space="preserve">is </w:t>
      </w:r>
      <w:r w:rsidR="007A4A6B">
        <w:t xml:space="preserve">defined as </w:t>
      </w:r>
    </w:p>
    <w:tbl>
      <w:tblPr>
        <w:tblStyle w:val="TableGrid"/>
        <w:tblW w:w="233.6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938"/>
        <w:gridCol w:w="735"/>
      </w:tblGrid>
      <w:tr w:rsidR="007A4A6B" w14:paraId="3E177A4F" w14:textId="77777777" w:rsidTr="007A4A6B">
        <w:tc>
          <w:tcPr>
            <w:tcW w:w="204pt" w:type="dxa"/>
          </w:tcPr>
          <w:p w14:paraId="302E0D3E" w14:textId="54867967" w:rsidR="007A4A6B" w:rsidRDefault="007A4A6B" w:rsidP="008112DE">
            <w:pPr>
              <w:pStyle w:val="BodyText"/>
              <w:rPr>
                <w:lang w:val="en-ID"/>
              </w:rPr>
            </w:pPr>
            <m:oMathPara>
              <m:oMath>
                <m:r>
                  <w:rPr>
                    <w:rFonts w:ascii="Cambria Math" w:hAnsi="Cambria Math"/>
                    <w:sz w:val="18"/>
                    <w:szCs w:val="18"/>
                  </w:rPr>
                  <m:t xml:space="preserve">sel= </m:t>
                </m:r>
                <m:d>
                  <m:dPr>
                    <m:begChr m:val="{"/>
                    <m:endChr m:val=""/>
                    <m:ctrlPr>
                      <w:rPr>
                        <w:rFonts w:ascii="Cambria Math" w:hAnsi="Cambria Math"/>
                        <w:i/>
                        <w:spacing w:val="0"/>
                        <w:sz w:val="18"/>
                        <w:szCs w:val="18"/>
                        <w:lang w:val="en-US" w:eastAsia="en-US"/>
                      </w:rPr>
                    </m:ctrlPr>
                  </m:dPr>
                  <m:e>
                    <m:eqArr>
                      <m:eqArrPr>
                        <m:ctrlPr>
                          <w:rPr>
                            <w:rFonts w:ascii="Cambria Math" w:hAnsi="Cambria Math"/>
                            <w:i/>
                            <w:spacing w:val="0"/>
                            <w:sz w:val="18"/>
                            <w:szCs w:val="18"/>
                            <w:lang w:val="en-US" w:eastAsia="en-US"/>
                          </w:rPr>
                        </m:ctrlPr>
                      </m:eqArrPr>
                      <m:e>
                        <m:m>
                          <m:mPr>
                            <m:mcs>
                              <m:mc>
                                <m:mcPr>
                                  <m:count m:val="2"/>
                                  <m:mcJc m:val="left"/>
                                </m:mcPr>
                              </m:mc>
                            </m:mcs>
                            <m:ctrlPr>
                              <w:rPr>
                                <w:rFonts w:ascii="Cambria Math" w:hAnsi="Cambria Math"/>
                                <w:i/>
                                <w:spacing w:val="0"/>
                                <w:sz w:val="18"/>
                                <w:szCs w:val="18"/>
                                <w:lang w:val="en-US" w:eastAsia="en-US"/>
                              </w:rPr>
                            </m:ctrlPr>
                          </m:mPr>
                          <m:mr>
                            <m:e>
                              <m:r>
                                <w:rPr>
                                  <w:rFonts w:ascii="Cambria Math" w:hAnsi="Cambria Math"/>
                                  <w:sz w:val="18"/>
                                  <w:szCs w:val="18"/>
                                </w:rPr>
                                <m:t>0</m:t>
                              </m:r>
                            </m:e>
                            <m:e>
                              <m:r>
                                <w:rPr>
                                  <w:rFonts w:ascii="Cambria Math" w:hAnsi="Cambria Math"/>
                                  <w:sz w:val="18"/>
                                  <w:szCs w:val="18"/>
                                </w:rPr>
                                <m:t>with probability 1-ϵ</m:t>
                              </m:r>
                            </m:e>
                          </m:mr>
                          <m:mr>
                            <m:e>
                              <m:r>
                                <w:rPr>
                                  <w:rFonts w:ascii="Cambria Math" w:hAnsi="Cambria Math"/>
                                  <w:sz w:val="18"/>
                                  <w:szCs w:val="18"/>
                                </w:rPr>
                                <m:t>1</m:t>
                              </m:r>
                            </m:e>
                            <m:e>
                              <m:r>
                                <w:rPr>
                                  <w:rFonts w:ascii="Cambria Math" w:hAnsi="Cambria Math"/>
                                  <w:sz w:val="18"/>
                                  <w:szCs w:val="18"/>
                                </w:rPr>
                                <m:t>with probability ϵ</m:t>
                              </m:r>
                            </m:e>
                          </m:mr>
                        </m:m>
                      </m:e>
                    </m:eqArr>
                  </m:e>
                </m:d>
                <m:r>
                  <w:rPr>
                    <w:rFonts w:ascii="Cambria Math" w:hAnsi="Cambria Math"/>
                    <w:lang w:val="en-ID"/>
                  </w:rPr>
                  <m:t xml:space="preserve"> </m:t>
                </m:r>
              </m:oMath>
            </m:oMathPara>
          </w:p>
        </w:tc>
        <w:tc>
          <w:tcPr>
            <w:tcW w:w="29.65pt" w:type="dxa"/>
          </w:tcPr>
          <w:p w14:paraId="71BEC1A3" w14:textId="74212083" w:rsidR="007A4A6B" w:rsidRDefault="007A4A6B" w:rsidP="007A4A6B">
            <w:pPr>
              <w:pStyle w:val="BodyText"/>
              <w:jc w:val="end"/>
              <w:rPr>
                <w:lang w:val="en-ID"/>
              </w:rPr>
            </w:pPr>
            <w:r>
              <w:rPr>
                <w:lang w:val="en-ID"/>
              </w:rPr>
              <w:t>(</w:t>
            </w:r>
            <w:r>
              <w:rPr>
                <w:lang w:val="en-ID"/>
              </w:rPr>
              <w:fldChar w:fldCharType="begin"/>
            </w:r>
            <w:r>
              <w:rPr>
                <w:lang w:val="en-ID"/>
              </w:rPr>
              <w:instrText xml:space="preserve"> SEQ Equation \* MERGEFORMAT </w:instrText>
            </w:r>
            <w:r>
              <w:rPr>
                <w:lang w:val="en-ID"/>
              </w:rPr>
              <w:fldChar w:fldCharType="separate"/>
            </w:r>
            <w:r w:rsidR="00CA6DC1">
              <w:rPr>
                <w:noProof/>
                <w:lang w:val="en-ID"/>
              </w:rPr>
              <w:t>3</w:t>
            </w:r>
            <w:r>
              <w:rPr>
                <w:lang w:val="en-ID"/>
              </w:rPr>
              <w:fldChar w:fldCharType="end"/>
            </w:r>
            <w:r>
              <w:rPr>
                <w:lang w:val="en-ID"/>
              </w:rPr>
              <w:t>)</w:t>
            </w:r>
          </w:p>
        </w:tc>
      </w:tr>
    </w:tbl>
    <w:p w14:paraId="75251945" w14:textId="141FCFA7" w:rsidR="007A4A6B" w:rsidRDefault="00B1246B" w:rsidP="00FD2070">
      <w:pPr>
        <w:jc w:val="both"/>
      </w:pPr>
      <w:r>
        <w:t>where</w:t>
      </w:r>
      <w:r w:rsidR="00B97B91">
        <w:t>:</w:t>
      </w:r>
    </w:p>
    <w:p w14:paraId="0C662CB6" w14:textId="04192063" w:rsidR="00B97B91" w:rsidRPr="008A2047" w:rsidRDefault="00B97B91" w:rsidP="00B97B91">
      <w:pPr>
        <w:pStyle w:val="ListParagraph"/>
        <w:numPr>
          <w:ilvl w:val="0"/>
          <w:numId w:val="28"/>
        </w:numPr>
        <w:jc w:val="both"/>
        <w:rPr>
          <w:lang w:val="en-ID"/>
        </w:rPr>
      </w:pPr>
      <m:oMath>
        <m:r>
          <w:rPr>
            <w:rFonts w:ascii="Cambria Math" w:hAnsi="Cambria Math"/>
          </w:rPr>
          <m:t>Q</m:t>
        </m:r>
        <m:r>
          <w:rPr>
            <w:rFonts w:ascii="Cambria Math" w:hAnsi="Cambria Math"/>
            <w:lang w:val="en-ID"/>
          </w:rPr>
          <m:t>(</m:t>
        </m:r>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lang w:val="en-ID"/>
          </w:rPr>
          <m:t>,</m:t>
        </m:r>
        <m:r>
          <w:rPr>
            <w:rFonts w:ascii="Cambria Math" w:hAnsi="Cambria Math"/>
          </w:rPr>
          <m:t>A</m:t>
        </m:r>
        <m:r>
          <w:rPr>
            <w:rFonts w:ascii="Cambria Math" w:hAnsi="Cambria Math"/>
            <w:lang w:val="en-ID"/>
          </w:rPr>
          <m:t>)</m:t>
        </m:r>
      </m:oMath>
      <w:r w:rsidRPr="008A2047">
        <w:rPr>
          <w:lang w:val="en-ID"/>
        </w:rPr>
        <w:t xml:space="preserve"> : is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008121A4">
        <w:t xml:space="preserve">th </w:t>
      </w:r>
      <w:r w:rsidR="00000B8A" w:rsidRPr="008A2047">
        <w:rPr>
          <w:lang w:val="en-ID"/>
        </w:rPr>
        <w:t xml:space="preserve">Q-Matrix </w:t>
      </w:r>
      <w:r w:rsidR="008121A4" w:rsidRPr="008A2047">
        <w:rPr>
          <w:lang w:val="en-ID"/>
        </w:rPr>
        <w:t>row</w:t>
      </w:r>
      <w:r w:rsidRPr="008A2047">
        <w:rPr>
          <w:lang w:val="en-ID"/>
        </w:rPr>
        <w:t xml:space="preserve"> </w:t>
      </w:r>
    </w:p>
    <w:p w14:paraId="5A74340F" w14:textId="0C8B44C2" w:rsidR="009C502F" w:rsidRDefault="00E300A3" w:rsidP="00FD2070">
      <w:pPr>
        <w:pStyle w:val="ListParagraph"/>
        <w:numPr>
          <w:ilvl w:val="0"/>
          <w:numId w:val="28"/>
        </w:numPr>
        <w:jc w:val="both"/>
        <w:rPr>
          <w:lang w:val="en-ID"/>
        </w:rPr>
      </w:pPr>
      <m:oMath>
        <m:r>
          <w:rPr>
            <w:rFonts w:ascii="Cambria Math" w:hAnsi="Cambria Math"/>
            <w:lang w:val="en-ID"/>
          </w:rPr>
          <m:t>ϵ</m:t>
        </m:r>
      </m:oMath>
      <w:r>
        <w:rPr>
          <w:lang w:val="en-ID"/>
        </w:rPr>
        <w:t xml:space="preserve"> </w:t>
      </w:r>
      <w:r>
        <w:rPr>
          <w:lang w:val="en-ID"/>
        </w:rPr>
        <w:tab/>
        <w:t>: is epsilon</w:t>
      </w:r>
      <w:r w:rsidR="00DC5547">
        <w:rPr>
          <w:lang w:val="en-ID"/>
        </w:rPr>
        <w:t xml:space="preserve"> </w:t>
      </w:r>
      <w:r w:rsidR="00A045A5">
        <w:rPr>
          <w:lang w:val="en-ID"/>
        </w:rPr>
        <w:t>that</w:t>
      </w:r>
      <w:r w:rsidR="00DC5547">
        <w:rPr>
          <w:lang w:val="en-ID"/>
        </w:rPr>
        <w:t xml:space="preserve"> determine</w:t>
      </w:r>
      <w:r w:rsidR="00A045A5">
        <w:rPr>
          <w:lang w:val="en-ID"/>
        </w:rPr>
        <w:t>s</w:t>
      </w:r>
      <w:r w:rsidR="00DC5547">
        <w:rPr>
          <w:lang w:val="en-ID"/>
        </w:rPr>
        <w:t xml:space="preserve"> the current </w:t>
      </w:r>
      <w:proofErr w:type="spellStart"/>
      <w:r w:rsidR="00DC5547">
        <w:rPr>
          <w:lang w:val="en-ID"/>
        </w:rPr>
        <w:t>behavior</w:t>
      </w:r>
      <w:proofErr w:type="spellEnd"/>
      <w:r w:rsidR="00DC5547">
        <w:rPr>
          <w:lang w:val="en-ID"/>
        </w:rPr>
        <w:t xml:space="preserve"> </w:t>
      </w:r>
      <w:r w:rsidR="00A045A5">
        <w:rPr>
          <w:lang w:val="en-ID"/>
        </w:rPr>
        <w:t>of an</w:t>
      </w:r>
      <w:r w:rsidR="00DC5547">
        <w:rPr>
          <w:lang w:val="en-ID"/>
        </w:rPr>
        <w:t xml:space="preserve"> agent </w:t>
      </w:r>
    </w:p>
    <w:p w14:paraId="3D919D5C" w14:textId="77777777" w:rsidR="002A63FB" w:rsidRPr="002A63FB" w:rsidRDefault="002A63FB" w:rsidP="002A63FB">
      <w:pPr>
        <w:jc w:val="both"/>
        <w:rPr>
          <w:lang w:val="en-ID"/>
        </w:rPr>
      </w:pPr>
    </w:p>
    <w:p w14:paraId="523D6F1A" w14:textId="4259B7D4" w:rsidR="008366D2" w:rsidRDefault="00050C1E" w:rsidP="008366D2">
      <w:pPr>
        <w:pStyle w:val="Heading3"/>
      </w:pPr>
      <w:r>
        <w:t xml:space="preserve">QA - </w:t>
      </w:r>
      <w:r w:rsidR="008366D2">
        <w:t>Q-Learning Accelerator</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66"/>
      </w:tblGrid>
      <w:tr w:rsidR="00F60943" w14:paraId="13D7017B" w14:textId="77777777" w:rsidTr="002A63FB">
        <w:tc>
          <w:tcPr>
            <w:tcW w:w="242.80pt" w:type="dxa"/>
          </w:tcPr>
          <w:p w14:paraId="40AADE8F" w14:textId="77777777" w:rsidR="009E3860" w:rsidRDefault="009E3860" w:rsidP="009E3860">
            <w:pPr>
              <w:keepNext/>
              <w:jc w:val="both"/>
            </w:pPr>
            <w:r w:rsidRPr="009E3860">
              <w:rPr>
                <w:noProof/>
              </w:rPr>
              <w:drawing>
                <wp:inline distT="0" distB="0" distL="0" distR="0" wp14:anchorId="52460198" wp14:editId="40D5376A">
                  <wp:extent cx="3016427" cy="1453661"/>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3072299" cy="1480587"/>
                          </a:xfrm>
                          <a:prstGeom prst="rect">
                            <a:avLst/>
                          </a:prstGeom>
                        </pic:spPr>
                      </pic:pic>
                    </a:graphicData>
                  </a:graphic>
                </wp:inline>
              </w:drawing>
            </w:r>
          </w:p>
          <w:p w14:paraId="2F34B380" w14:textId="7F3E19E1" w:rsidR="00F60943" w:rsidRDefault="009E3860" w:rsidP="009E3860">
            <w:pPr>
              <w:pStyle w:val="Caption"/>
            </w:pPr>
            <w:r>
              <w:t xml:space="preserve">Figure </w:t>
            </w:r>
            <w:fldSimple w:instr=" SEQ Figure \* ARABIC ">
              <w:r w:rsidR="00CA6DC1">
                <w:rPr>
                  <w:noProof/>
                </w:rPr>
                <w:t>3</w:t>
              </w:r>
            </w:fldSimple>
            <w:r>
              <w:t xml:space="preserve"> Q-Leaning accelerator module architecture</w:t>
            </w:r>
          </w:p>
        </w:tc>
      </w:tr>
    </w:tbl>
    <w:p w14:paraId="5653702F" w14:textId="77777777" w:rsidR="002A63FB" w:rsidRDefault="002A63FB" w:rsidP="00F60943">
      <w:pPr>
        <w:jc w:val="both"/>
      </w:pPr>
    </w:p>
    <w:p w14:paraId="6F9ECD33" w14:textId="55700BDB" w:rsidR="006E2AC8" w:rsidRDefault="00EA77C5" w:rsidP="00F60943">
      <w:pPr>
        <w:jc w:val="both"/>
      </w:pPr>
      <w:r>
        <w:t xml:space="preserve">Elements that build up the Q-Matrix </w:t>
      </w:r>
      <w:r w:rsidR="006D2A0D">
        <w:t>are</w:t>
      </w:r>
      <w:r>
        <w:t xml:space="preserve"> called Q-value</w:t>
      </w:r>
      <w:r w:rsidR="00505E3F">
        <w:t xml:space="preserve"> (</w:t>
      </w:r>
      <m:oMath>
        <m:r>
          <w:rPr>
            <w:rFonts w:ascii="Cambria Math" w:hAnsi="Cambria Math"/>
          </w:rPr>
          <m:t>Q(</m:t>
        </m:r>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oMath>
      <w:r w:rsidR="00505E3F">
        <w:t>), which is an</w:t>
      </w:r>
      <w:r>
        <w:t xml:space="preserve"> estimation of how good it is to take the action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at the stat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t xml:space="preserve">. </w:t>
      </w:r>
      <w:r w:rsidR="006E2AC8">
        <w:t xml:space="preserve"> </w:t>
      </w:r>
      <w:r>
        <w:t xml:space="preserve">At first, the Q-Matrix is initiated by </w:t>
      </w:r>
      <w:r w:rsidR="009037E2">
        <w:t xml:space="preserve">the </w:t>
      </w:r>
      <w:r>
        <w:t>zero matri</w:t>
      </w:r>
      <w:r w:rsidR="006D2A0D">
        <w:t>x</w:t>
      </w:r>
      <w:r>
        <w:t xml:space="preserve">. </w:t>
      </w:r>
      <w:r w:rsidR="004B3289">
        <w:t xml:space="preserve">During the learning process, the agent must </w:t>
      </w:r>
      <w:r>
        <w:t xml:space="preserve">fill up the entire Q-Matrix </w:t>
      </w:r>
      <w:r w:rsidR="004B3289">
        <w:t xml:space="preserve">with a finite Q-value. It is executed by </w:t>
      </w:r>
      <w:r w:rsidR="009037E2">
        <w:t xml:space="preserve">a </w:t>
      </w:r>
      <w:r w:rsidR="004B3289">
        <w:t xml:space="preserve">Q-learning accelerator module (QA) </w:t>
      </w:r>
      <w:r>
        <w:t xml:space="preserve">through updating mechanism </w:t>
      </w:r>
      <w:r w:rsidR="00505E3F">
        <w:t xml:space="preserve">that updates the Q-Value one at a time based on equation </w:t>
      </w:r>
      <w:r w:rsidR="00505E3F">
        <w:fldChar w:fldCharType="begin"/>
      </w:r>
      <w:r w:rsidR="00505E3F">
        <w:instrText xml:space="preserve"> REF Eq1Bellman \h </w:instrText>
      </w:r>
      <w:r w:rsidR="00505E3F">
        <w:fldChar w:fldCharType="separate"/>
      </w:r>
      <w:r w:rsidR="00CA6DC1">
        <w:rPr>
          <w:lang w:val="en-ID"/>
        </w:rPr>
        <w:t>(</w:t>
      </w:r>
      <w:r w:rsidR="00CA6DC1">
        <w:rPr>
          <w:noProof/>
          <w:lang w:val="en-ID"/>
        </w:rPr>
        <w:t>1</w:t>
      </w:r>
      <w:r w:rsidR="00CA6DC1">
        <w:rPr>
          <w:lang w:val="en-ID"/>
        </w:rPr>
        <w:t>)</w:t>
      </w:r>
      <w:r w:rsidR="00505E3F">
        <w:fldChar w:fldCharType="end"/>
      </w:r>
      <w:r w:rsidR="00505E3F">
        <w:t xml:space="preserve">. </w:t>
      </w:r>
    </w:p>
    <w:p w14:paraId="4C3E3916" w14:textId="77777777" w:rsidR="006E2AC8" w:rsidRDefault="006E2AC8" w:rsidP="00F60943">
      <w:pPr>
        <w:jc w:val="both"/>
      </w:pPr>
    </w:p>
    <w:p w14:paraId="66B9E4B3" w14:textId="18E6BE8B" w:rsidR="00074103" w:rsidRDefault="00074103" w:rsidP="00074103">
      <w:pPr>
        <w:pStyle w:val="Heading2"/>
      </w:pPr>
      <w:r>
        <w:t>Environ</w:t>
      </w:r>
      <w:r w:rsidR="008366D2">
        <w:t>ment</w:t>
      </w:r>
      <w:r>
        <w:t xml:space="preserve"> Modelization</w:t>
      </w:r>
    </w:p>
    <w:p w14:paraId="18DE6683" w14:textId="412E89EE" w:rsidR="008366D2" w:rsidRDefault="00050C1E" w:rsidP="008366D2">
      <w:pPr>
        <w:pStyle w:val="Heading3"/>
      </w:pPr>
      <w:r>
        <w:t xml:space="preserve">EG - </w:t>
      </w:r>
      <w:r w:rsidR="008366D2">
        <w:t>Environment Generator</w:t>
      </w:r>
    </w:p>
    <w:p w14:paraId="22A1088F" w14:textId="316E4B19" w:rsidR="006E2AC8" w:rsidRDefault="006E2AC8" w:rsidP="006E2AC8">
      <w:pPr>
        <w:jc w:val="both"/>
      </w:pPr>
      <w:r>
        <w:t xml:space="preserve">To make the agent explores the entire possible states, it is necessary to randomize the starting environment as well as </w:t>
      </w:r>
      <w:r>
        <w:t xml:space="preserve">the debit of incoming vehicles. This randomization is carried out by </w:t>
      </w:r>
      <w:r w:rsidR="009037E2">
        <w:t xml:space="preserve">the </w:t>
      </w:r>
      <w:r>
        <w:t xml:space="preserve">environment generator (EG) module. </w:t>
      </w:r>
    </w:p>
    <w:tbl>
      <w:tblPr>
        <w:tblStyle w:val="TableGrid"/>
        <w:tblW w:w="242.8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2B6AA6" w14:paraId="37A21CDE" w14:textId="77777777" w:rsidTr="006E2AC8">
        <w:tc>
          <w:tcPr>
            <w:tcW w:w="242.80pt" w:type="dxa"/>
          </w:tcPr>
          <w:p w14:paraId="37469BD5" w14:textId="77777777" w:rsidR="001D68E5" w:rsidRDefault="001D68E5" w:rsidP="001D68E5">
            <w:pPr>
              <w:keepNext/>
            </w:pPr>
            <w:r w:rsidRPr="001D68E5">
              <w:rPr>
                <w:noProof/>
              </w:rPr>
              <w:drawing>
                <wp:inline distT="0" distB="0" distL="0" distR="0" wp14:anchorId="562F9CD7" wp14:editId="4F871C44">
                  <wp:extent cx="1981200" cy="1232042"/>
                  <wp:effectExtent l="0" t="0" r="0" b="635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1991814" cy="1238643"/>
                          </a:xfrm>
                          <a:prstGeom prst="rect">
                            <a:avLst/>
                          </a:prstGeom>
                        </pic:spPr>
                      </pic:pic>
                    </a:graphicData>
                  </a:graphic>
                </wp:inline>
              </w:drawing>
            </w:r>
          </w:p>
          <w:p w14:paraId="10E18B1A" w14:textId="54FEDF3E" w:rsidR="002B6AA6" w:rsidRDefault="001D68E5" w:rsidP="001D68E5">
            <w:pPr>
              <w:pStyle w:val="Caption"/>
            </w:pPr>
            <w:r>
              <w:t xml:space="preserve">Figure </w:t>
            </w:r>
            <w:fldSimple w:instr=" SEQ Figure \* ARABIC ">
              <w:r w:rsidR="00CA6DC1">
                <w:rPr>
                  <w:noProof/>
                </w:rPr>
                <w:t>4</w:t>
              </w:r>
            </w:fldSimple>
            <w:r>
              <w:t xml:space="preserve"> Environment generator module architecture</w:t>
            </w:r>
          </w:p>
        </w:tc>
      </w:tr>
    </w:tbl>
    <w:p w14:paraId="24B82E84" w14:textId="77777777" w:rsidR="00462B18" w:rsidRDefault="00462B18" w:rsidP="002B6AA6">
      <w:pPr>
        <w:jc w:val="both"/>
      </w:pPr>
    </w:p>
    <w:p w14:paraId="7FAAFB08" w14:textId="5DC5BA69" w:rsidR="004F5D91" w:rsidRDefault="004F5D91" w:rsidP="00462B18">
      <w:pPr>
        <w:jc w:val="both"/>
        <w:rPr>
          <w:b/>
          <w:bCs/>
        </w:rPr>
      </w:pPr>
      <w:r>
        <w:t xml:space="preserve">The internal structure of EG consists of two 64-bit LSFRs, each of </w:t>
      </w:r>
      <w:r w:rsidR="006D2A0D">
        <w:t>which</w:t>
      </w:r>
      <w:r>
        <w:t xml:space="preserve"> will output four 16-bit values. The first LSFR is used to randomize the starting environment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0</m:t>
            </m:r>
          </m:sub>
        </m:sSub>
      </m:oMath>
      <w:r>
        <w:rPr>
          <w:b/>
          <w:bCs/>
        </w:rPr>
        <w:t xml:space="preserve">, </w:t>
      </w:r>
      <w:r>
        <w:t xml:space="preserve">while the other randomizes the incoming vehicle debit </w:t>
      </w:r>
      <m:oMath>
        <m:r>
          <m:rPr>
            <m:sty m:val="bi"/>
          </m:rPr>
          <w:rPr>
            <w:rFonts w:ascii="Cambria Math" w:hAnsi="Cambria Math"/>
          </w:rPr>
          <m:t>debit i</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t</m:t>
            </m:r>
          </m:sub>
        </m:sSub>
      </m:oMath>
      <w:r>
        <w:rPr>
          <w:b/>
          <w:bCs/>
        </w:rPr>
        <w:t>.</w:t>
      </w:r>
    </w:p>
    <w:p w14:paraId="5F2F67E8" w14:textId="77777777" w:rsidR="004B3289" w:rsidRPr="004F5D91" w:rsidRDefault="004B3289" w:rsidP="00462B18">
      <w:pPr>
        <w:jc w:val="both"/>
      </w:pPr>
    </w:p>
    <w:p w14:paraId="40D7FC54" w14:textId="34E1F4B7" w:rsidR="002A63FB" w:rsidRDefault="00050C1E" w:rsidP="007F1251">
      <w:pPr>
        <w:pStyle w:val="Heading3"/>
      </w:pPr>
      <w:r>
        <w:t xml:space="preserve">SD - </w:t>
      </w:r>
      <w:r w:rsidR="008366D2">
        <w:t>State Decider</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66"/>
      </w:tblGrid>
      <w:tr w:rsidR="00A0315C" w14:paraId="3F8FBDDC" w14:textId="77777777" w:rsidTr="00A0315C">
        <w:tc>
          <w:tcPr>
            <w:tcW w:w="242.80pt" w:type="dxa"/>
          </w:tcPr>
          <w:p w14:paraId="0D4FB900" w14:textId="77777777" w:rsidR="00A0315C" w:rsidRDefault="00A0315C" w:rsidP="00A0315C">
            <w:pPr>
              <w:jc w:val="both"/>
            </w:pPr>
            <w:r w:rsidRPr="009D5796">
              <w:rPr>
                <w:noProof/>
              </w:rPr>
              <w:drawing>
                <wp:inline distT="0" distB="0" distL="0" distR="0" wp14:anchorId="72DE1021" wp14:editId="675F5F7B">
                  <wp:extent cx="2984839" cy="2252430"/>
                  <wp:effectExtent l="0" t="0" r="635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839" cy="2252430"/>
                          </a:xfrm>
                          <a:prstGeom prst="rect">
                            <a:avLst/>
                          </a:prstGeom>
                        </pic:spPr>
                      </pic:pic>
                    </a:graphicData>
                  </a:graphic>
                </wp:inline>
              </w:drawing>
            </w:r>
          </w:p>
          <w:p w14:paraId="3DECC6B4" w14:textId="34B65EB4" w:rsidR="00A0315C" w:rsidRDefault="00A0315C" w:rsidP="00A0315C">
            <w:pPr>
              <w:pStyle w:val="Caption"/>
            </w:pPr>
            <w:r>
              <w:t xml:space="preserve">Figure </w:t>
            </w:r>
            <w:fldSimple w:instr=" SEQ Figure \* ARABIC ">
              <w:r w:rsidR="00CA6DC1">
                <w:rPr>
                  <w:noProof/>
                </w:rPr>
                <w:t>5</w:t>
              </w:r>
            </w:fldSimple>
            <w:r>
              <w:t xml:space="preserve"> State decider module architecture</w:t>
            </w:r>
          </w:p>
        </w:tc>
      </w:tr>
    </w:tbl>
    <w:p w14:paraId="18F82FF5" w14:textId="5E9BA29E" w:rsidR="00A0315C" w:rsidRDefault="00A0315C" w:rsidP="00A0315C">
      <w:pPr>
        <w:jc w:val="both"/>
      </w:pPr>
      <w:r>
        <w:t>The state decider module (SD) is basically a converter that transform</w:t>
      </w:r>
      <w:r w:rsidR="00697ED5">
        <w:t>s</w:t>
      </w:r>
      <w:r>
        <w:t xml:space="preserve"> the traffic jam information into the stat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t xml:space="preserve"> </w:t>
      </w:r>
      <w:r w:rsidR="009C73CF">
        <w:t xml:space="preserve">a </w:t>
      </w:r>
      <w:r>
        <w:t xml:space="preserve">form that is recognized by the agent. </w:t>
      </w:r>
      <w:r w:rsidR="00697ED5">
        <w:t xml:space="preserve">Inside SD, the stat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00697ED5">
        <w:t xml:space="preserve"> is processed further to generate </w:t>
      </w:r>
      <w:r w:rsidR="009C73CF">
        <w:t xml:space="preserve">the </w:t>
      </w:r>
      <w:r w:rsidR="00697ED5">
        <w:t xml:space="preserve">goal signal. The goal signal will be responsible </w:t>
      </w:r>
      <w:r w:rsidR="009C73CF">
        <w:t>for</w:t>
      </w:r>
      <w:r w:rsidR="00697ED5">
        <w:t xml:space="preserve"> incrementing the learning step that is being counted be control unit module (control unit module will be explained further in the section below).</w:t>
      </w:r>
    </w:p>
    <w:p w14:paraId="045496BC" w14:textId="77777777" w:rsidR="00A0315C" w:rsidRDefault="00A0315C" w:rsidP="00A0315C">
      <w:pPr>
        <w:jc w:val="both"/>
      </w:pPr>
    </w:p>
    <w:p w14:paraId="3C275DC6" w14:textId="0DCD1E77" w:rsidR="00A0315C" w:rsidRDefault="00A0315C" w:rsidP="00A0315C">
      <w:pPr>
        <w:jc w:val="both"/>
      </w:pPr>
      <w:r>
        <w:t>At each learning step, SD (</w:t>
      </w:r>
      <w:r w:rsidR="00697ED5">
        <w:t>especially</w:t>
      </w:r>
      <w:r>
        <w:t xml:space="preserve"> State Calculator sub-module) needs to update the traffic jam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sub>
        </m:sSub>
      </m:oMath>
      <w:r>
        <w:t xml:space="preserve"> based on the randomly generated</w:t>
      </w:r>
      <w:r w:rsidR="00697ED5">
        <w:t xml:space="preserve"> incoming vehicle </w:t>
      </w:r>
      <w:r w:rsidR="00AA7B7B">
        <w:t xml:space="preserve">flow </w:t>
      </w:r>
      <w:r w:rsidR="00697ED5">
        <w:t>debit</w:t>
      </w:r>
      <w:r>
        <w:t xml:space="preserve"> </w:t>
      </w:r>
      <m:oMath>
        <m:r>
          <m:rPr>
            <m:sty m:val="bi"/>
          </m:rPr>
          <w:rPr>
            <w:rFonts w:ascii="Cambria Math" w:hAnsi="Cambria Math"/>
          </w:rPr>
          <m:t>debit_i</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t</m:t>
            </m:r>
          </m:sub>
        </m:sSub>
      </m:oMath>
      <w:r>
        <w:rPr>
          <w:b/>
          <w:bCs/>
        </w:rPr>
        <w:t xml:space="preserve"> </w:t>
      </w:r>
      <w:r>
        <w:t xml:space="preserve">and the previous traffic jam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1</m:t>
            </m:r>
          </m:sub>
        </m:sSub>
      </m:oMath>
      <w:r>
        <w:rPr>
          <w:b/>
          <w:bCs/>
        </w:rPr>
        <w:t xml:space="preserve">. </w:t>
      </w:r>
      <w:r>
        <w:t xml:space="preserve">This environment updating mechanism is followed simultaneously by determining the corresponding state </w:t>
      </w:r>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oMath>
    </w:p>
    <w:p w14:paraId="12CEEDD7" w14:textId="05A183D8" w:rsidR="00DA64CF" w:rsidRPr="00407DD4" w:rsidRDefault="00DA64CF" w:rsidP="002A63FB">
      <w:pPr>
        <w:jc w:val="both"/>
      </w:pPr>
    </w:p>
    <w:p w14:paraId="5DD2F614" w14:textId="07D8AED8" w:rsidR="008366D2" w:rsidRDefault="00050C1E" w:rsidP="008366D2">
      <w:pPr>
        <w:pStyle w:val="Heading3"/>
      </w:pPr>
      <w:r>
        <w:t xml:space="preserve">RD - </w:t>
      </w:r>
      <w:r w:rsidR="008366D2">
        <w:t>Reward Decider</w:t>
      </w:r>
    </w:p>
    <w:p w14:paraId="57F34F79" w14:textId="7E34FEA9" w:rsidR="006E2AC8" w:rsidRDefault="006E2AC8" w:rsidP="006E2AC8">
      <w:pPr>
        <w:jc w:val="both"/>
      </w:pPr>
      <w:r>
        <w:t xml:space="preserve">The reward decider module (RD) processes stat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t xml:space="preserve"> and action </w:t>
      </w:r>
      <m:oMath>
        <m:sSub>
          <m:sSubPr>
            <m:ctrlPr>
              <w:rPr>
                <w:rFonts w:ascii="Cambria Math" w:hAnsi="Cambria Math"/>
                <w:i/>
              </w:rPr>
            </m:ctrlPr>
          </m:sSubPr>
          <m:e>
            <m:r>
              <w:rPr>
                <w:rFonts w:ascii="Cambria Math" w:hAnsi="Cambria Math"/>
              </w:rPr>
              <m:t>a</m:t>
            </m:r>
          </m:e>
          <m:sub>
            <m:r>
              <w:rPr>
                <w:rFonts w:ascii="Cambria Math" w:hAnsi="Cambria Math"/>
              </w:rPr>
              <m:t>t</m:t>
            </m:r>
          </m:sub>
        </m:sSub>
      </m:oMath>
      <w:r>
        <w:t xml:space="preserve"> to determine the reward for the agent </w:t>
      </w:r>
      <m:oMath>
        <m:sSub>
          <m:sSubPr>
            <m:ctrlPr>
              <w:rPr>
                <w:rFonts w:ascii="Cambria Math" w:hAnsi="Cambria Math"/>
                <w:i/>
              </w:rPr>
            </m:ctrlPr>
          </m:sSubPr>
          <m:e>
            <m:r>
              <w:rPr>
                <w:rFonts w:ascii="Cambria Math" w:hAnsi="Cambria Math"/>
              </w:rPr>
              <m:t>r</m:t>
            </m:r>
          </m:e>
          <m:sub>
            <m:r>
              <w:rPr>
                <w:rFonts w:ascii="Cambria Math" w:hAnsi="Cambria Math"/>
              </w:rPr>
              <m:t>t+1</m:t>
            </m:r>
          </m:sub>
        </m:sSub>
      </m:oMath>
      <w:r>
        <w:t xml:space="preserve">. Its architecture is shown in </w:t>
      </w:r>
      <w:r>
        <w:fldChar w:fldCharType="begin"/>
      </w:r>
      <w:r>
        <w:instrText xml:space="preserve"> REF _Ref104442116 \h </w:instrText>
      </w:r>
      <w:r>
        <w:fldChar w:fldCharType="separate"/>
      </w:r>
      <w:r w:rsidR="00CA6DC1">
        <w:t xml:space="preserve">Figure </w:t>
      </w:r>
      <w:r w:rsidR="00CA6DC1">
        <w:rPr>
          <w:noProof/>
        </w:rPr>
        <w:t>6</w:t>
      </w:r>
      <w:r>
        <w:fldChar w:fldCharType="end"/>
      </w:r>
      <w:r>
        <w:t xml:space="preserve">. </w:t>
      </w:r>
    </w:p>
    <w:p w14:paraId="2C3CCCEB" w14:textId="77777777" w:rsidR="006E2AC8" w:rsidRDefault="006E2AC8" w:rsidP="006E2AC8">
      <w:pPr>
        <w:jc w:val="both"/>
      </w:pPr>
      <w:r>
        <w:t xml:space="preserve">There are three possible rewards, i.e.: </w:t>
      </w:r>
    </w:p>
    <w:p w14:paraId="338E25CB" w14:textId="77777777" w:rsidR="006E2AC8" w:rsidRDefault="006E2AC8" w:rsidP="006E2AC8">
      <w:pPr>
        <w:pStyle w:val="ListParagraph"/>
        <w:numPr>
          <w:ilvl w:val="0"/>
          <w:numId w:val="29"/>
        </w:numPr>
        <w:jc w:val="both"/>
      </w:pPr>
      <w:r>
        <w:t xml:space="preserve">reward 0: is chosen if the agent gives a green signal to the lane with the lowest congestion level </w:t>
      </w:r>
    </w:p>
    <w:p w14:paraId="6F4CAF17" w14:textId="77777777" w:rsidR="006E2AC8" w:rsidRDefault="006E2AC8" w:rsidP="006E2AC8">
      <w:pPr>
        <w:pStyle w:val="ListParagraph"/>
        <w:numPr>
          <w:ilvl w:val="0"/>
          <w:numId w:val="29"/>
        </w:numPr>
        <w:jc w:val="both"/>
      </w:pPr>
      <w:r>
        <w:t>reward 1: is chosen if the agent gives a green signal to the lane with the congestion level lies between the highest and the lowest</w:t>
      </w:r>
    </w:p>
    <w:p w14:paraId="6BE5F718" w14:textId="77777777" w:rsidR="006E2AC8" w:rsidRDefault="006E2AC8" w:rsidP="006E2AC8">
      <w:pPr>
        <w:pStyle w:val="ListParagraph"/>
        <w:numPr>
          <w:ilvl w:val="0"/>
          <w:numId w:val="29"/>
        </w:numPr>
        <w:jc w:val="both"/>
      </w:pPr>
      <w:r>
        <w:lastRenderedPageBreak/>
        <w:t xml:space="preserve">reward 2: is chosen if the agent gives a green signal to the lane with the highest congestion level </w:t>
      </w:r>
    </w:p>
    <w:p w14:paraId="56355B10" w14:textId="77777777" w:rsidR="006E2AC8" w:rsidRPr="006E2AC8" w:rsidRDefault="006E2AC8" w:rsidP="006E2AC8">
      <w:pPr>
        <w:jc w:val="both"/>
      </w:pPr>
    </w:p>
    <w:p w14:paraId="045F9BEE" w14:textId="77777777" w:rsidR="00DA64CF" w:rsidRPr="00DA64CF" w:rsidRDefault="00DA64CF" w:rsidP="00DA64CF"/>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56"/>
      </w:tblGrid>
      <w:tr w:rsidR="002B76F7" w14:paraId="51DE8425" w14:textId="77777777" w:rsidTr="00050C1E">
        <w:tc>
          <w:tcPr>
            <w:tcW w:w="242.80pt" w:type="dxa"/>
          </w:tcPr>
          <w:p w14:paraId="6471225A" w14:textId="77777777" w:rsidR="002B76F7" w:rsidRDefault="002B76F7" w:rsidP="004B3289">
            <w:pPr>
              <w:keepNext/>
            </w:pPr>
            <w:r w:rsidRPr="002B76F7">
              <w:rPr>
                <w:noProof/>
              </w:rPr>
              <w:drawing>
                <wp:inline distT="0" distB="0" distL="0" distR="0" wp14:anchorId="7EFFFCD4" wp14:editId="269B5D91">
                  <wp:extent cx="2385220" cy="2347208"/>
                  <wp:effectExtent l="0" t="0" r="0"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5220" cy="2347208"/>
                          </a:xfrm>
                          <a:prstGeom prst="rect">
                            <a:avLst/>
                          </a:prstGeom>
                        </pic:spPr>
                      </pic:pic>
                    </a:graphicData>
                  </a:graphic>
                </wp:inline>
              </w:drawing>
            </w:r>
          </w:p>
          <w:p w14:paraId="5873144C" w14:textId="19D20BA7" w:rsidR="002B76F7" w:rsidRDefault="002B76F7" w:rsidP="002B76F7">
            <w:pPr>
              <w:pStyle w:val="Caption"/>
            </w:pPr>
            <w:bookmarkStart w:id="4" w:name="_Ref104442116"/>
            <w:r>
              <w:t xml:space="preserve">Figure </w:t>
            </w:r>
            <w:fldSimple w:instr=" SEQ Figure \* ARABIC ">
              <w:r w:rsidR="00CA6DC1">
                <w:rPr>
                  <w:noProof/>
                </w:rPr>
                <w:t>6</w:t>
              </w:r>
            </w:fldSimple>
            <w:bookmarkEnd w:id="4"/>
            <w:r>
              <w:t xml:space="preserve"> Reward decider block architecture</w:t>
            </w:r>
          </w:p>
        </w:tc>
      </w:tr>
    </w:tbl>
    <w:p w14:paraId="66553C31" w14:textId="7E0949DE" w:rsidR="00074103" w:rsidRDefault="00074103" w:rsidP="00074103">
      <w:pPr>
        <w:pStyle w:val="Heading2"/>
      </w:pPr>
      <w:r>
        <w:t>Memory Design</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866"/>
      </w:tblGrid>
      <w:tr w:rsidR="00351C39" w14:paraId="2346C70A" w14:textId="77777777" w:rsidTr="00252472">
        <w:tc>
          <w:tcPr>
            <w:tcW w:w="242.80pt" w:type="dxa"/>
          </w:tcPr>
          <w:p w14:paraId="5B16CFD6" w14:textId="77777777" w:rsidR="00351C39" w:rsidRDefault="00351C39" w:rsidP="00351C39">
            <w:pPr>
              <w:keepNext/>
              <w:jc w:val="both"/>
            </w:pPr>
            <w:r w:rsidRPr="00351C39">
              <w:rPr>
                <w:noProof/>
              </w:rPr>
              <w:drawing>
                <wp:inline distT="0" distB="0" distL="0" distR="0" wp14:anchorId="1846783F" wp14:editId="627FCE6B">
                  <wp:extent cx="3089910" cy="1395095"/>
                  <wp:effectExtent l="0" t="0" r="0" b="0"/>
                  <wp:docPr id="2" name="Picture 2" descr="Diagram, schematic&#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 schematic&#10;&#10;Description automatically generated"/>
                          <pic:cNvPicPr/>
                        </pic:nvPicPr>
                        <pic:blipFill>
                          <a:blip r:embed="rId20"/>
                          <a:stretch>
                            <a:fillRect/>
                          </a:stretch>
                        </pic:blipFill>
                        <pic:spPr>
                          <a:xfrm>
                            <a:off x="0" y="0"/>
                            <a:ext cx="3089910" cy="1395095"/>
                          </a:xfrm>
                          <a:prstGeom prst="rect">
                            <a:avLst/>
                          </a:prstGeom>
                        </pic:spPr>
                      </pic:pic>
                    </a:graphicData>
                  </a:graphic>
                </wp:inline>
              </w:drawing>
            </w:r>
          </w:p>
          <w:p w14:paraId="05D6FA23" w14:textId="134A80C6" w:rsidR="00351C39" w:rsidRDefault="00351C39" w:rsidP="00351C39">
            <w:pPr>
              <w:pStyle w:val="Caption"/>
            </w:pPr>
            <w:bookmarkStart w:id="5" w:name="_Ref104409623"/>
            <w:bookmarkStart w:id="6" w:name="_Ref104409619"/>
            <w:r>
              <w:t xml:space="preserve">Figure </w:t>
            </w:r>
            <w:fldSimple w:instr=" SEQ Figure \* ARABIC ">
              <w:r w:rsidR="00CA6DC1">
                <w:rPr>
                  <w:noProof/>
                </w:rPr>
                <w:t>7</w:t>
              </w:r>
            </w:fldSimple>
            <w:bookmarkEnd w:id="5"/>
            <w:r>
              <w:t xml:space="preserve"> Memory design architecture</w:t>
            </w:r>
            <w:bookmarkEnd w:id="6"/>
          </w:p>
        </w:tc>
      </w:tr>
    </w:tbl>
    <w:p w14:paraId="504409C0" w14:textId="11AC9383" w:rsidR="00351C39" w:rsidRDefault="00532CD5" w:rsidP="00351C39">
      <w:pPr>
        <w:jc w:val="both"/>
      </w:pPr>
      <w:r>
        <w:fldChar w:fldCharType="begin"/>
      </w:r>
      <w:r>
        <w:instrText xml:space="preserve"> REF _Ref104409623 \h </w:instrText>
      </w:r>
      <w:r>
        <w:fldChar w:fldCharType="separate"/>
      </w:r>
      <w:r w:rsidR="00CA6DC1">
        <w:t xml:space="preserve">Figure </w:t>
      </w:r>
      <w:r w:rsidR="00CA6DC1">
        <w:rPr>
          <w:noProof/>
        </w:rPr>
        <w:t>7</w:t>
      </w:r>
      <w:r>
        <w:fldChar w:fldCharType="end"/>
      </w:r>
      <w:r>
        <w:t xml:space="preserve"> </w:t>
      </w:r>
      <w:r w:rsidR="009731FF">
        <w:t>show</w:t>
      </w:r>
      <w:r w:rsidR="00EC6087">
        <w:t>s</w:t>
      </w:r>
      <w:r w:rsidR="009731FF">
        <w:t xml:space="preserve"> </w:t>
      </w:r>
      <w:r>
        <w:t xml:space="preserve">the memory configuration and </w:t>
      </w:r>
      <w:r w:rsidR="009731FF">
        <w:t xml:space="preserve">its </w:t>
      </w:r>
      <w:r>
        <w:t>int</w:t>
      </w:r>
      <w:r w:rsidR="009731FF">
        <w:t xml:space="preserve">erfaces. Each </w:t>
      </w:r>
      <w:r w:rsidR="00EC6087">
        <w:t>component</w:t>
      </w:r>
      <w:r w:rsidR="009731FF">
        <w:t xml:space="preserve"> above will be explained by the following sub-sections.</w:t>
      </w:r>
    </w:p>
    <w:p w14:paraId="11E76BF8" w14:textId="77777777" w:rsidR="006E2AC8" w:rsidRPr="00351C39" w:rsidRDefault="006E2AC8" w:rsidP="00351C39">
      <w:pPr>
        <w:jc w:val="both"/>
      </w:pPr>
    </w:p>
    <w:p w14:paraId="7DF6DDF9" w14:textId="3A6FA7D3" w:rsidR="008366D2" w:rsidRDefault="00351C39" w:rsidP="008366D2">
      <w:pPr>
        <w:pStyle w:val="Heading3"/>
      </w:pPr>
      <w:r>
        <w:t xml:space="preserve">Action </w:t>
      </w:r>
      <w:r w:rsidR="008366D2">
        <w:t>RAM</w:t>
      </w:r>
      <w:r w:rsidR="00836332">
        <w:t xml:space="preserve"> Design</w:t>
      </w:r>
    </w:p>
    <w:p w14:paraId="68860FDC" w14:textId="67896B04" w:rsidR="006E3520" w:rsidRPr="006E3520" w:rsidRDefault="006E3520" w:rsidP="006E3520">
      <w:pPr>
        <w:jc w:val="both"/>
        <w:rPr>
          <w:lang w:val="en-ID"/>
        </w:rPr>
      </w:pPr>
      <w:r w:rsidRPr="006E3520">
        <w:rPr>
          <w:lang w:val="en-ID"/>
        </w:rPr>
        <w:t xml:space="preserve">Q-Matrix is an </w:t>
      </w:r>
      <m:oMath>
        <m:r>
          <w:rPr>
            <w:rFonts w:ascii="Cambria Math" w:hAnsi="Cambria Math"/>
            <w:lang w:val="en-ID"/>
          </w:rPr>
          <m:t>N×Z</m:t>
        </m:r>
      </m:oMath>
      <w:r w:rsidRPr="006E3520">
        <w:rPr>
          <w:lang w:val="en-ID"/>
        </w:rPr>
        <w:t xml:space="preserve"> matrix, where</w:t>
      </w:r>
      <w:r>
        <w:rPr>
          <w:lang w:val="en-ID"/>
        </w:rPr>
        <w:t xml:space="preserve"> </w:t>
      </w:r>
      <m:oMath>
        <m:r>
          <w:rPr>
            <w:rFonts w:ascii="Cambria Math" w:hAnsi="Cambria Math"/>
            <w:lang w:val="en-ID"/>
          </w:rPr>
          <m:t>N</m:t>
        </m:r>
      </m:oMath>
      <w:r>
        <w:rPr>
          <w:lang w:val="en-ID"/>
        </w:rPr>
        <w:t xml:space="preserve"> is the number of states</w:t>
      </w:r>
    </w:p>
    <w:p w14:paraId="052BA36A" w14:textId="3FA8CD8F" w:rsidR="006E3520" w:rsidRDefault="006E3520" w:rsidP="006E3520">
      <w:pPr>
        <w:jc w:val="both"/>
      </w:pPr>
      <w:r>
        <w:t xml:space="preserve">and </w:t>
      </w:r>
      <m:oMath>
        <m:r>
          <w:rPr>
            <w:rFonts w:ascii="Cambria Math" w:hAnsi="Cambria Math"/>
          </w:rPr>
          <m:t xml:space="preserve">Z </m:t>
        </m:r>
      </m:oMath>
      <w:r>
        <w:t xml:space="preserve">is the number of possible actions. The architecture </w:t>
      </w:r>
      <w:r w:rsidR="00BA0DD7">
        <w:t xml:space="preserve">is </w:t>
      </w:r>
      <w:r>
        <w:t xml:space="preserve">shown </w:t>
      </w:r>
      <w:r w:rsidR="00035BC9">
        <w:t>i</w:t>
      </w:r>
      <w:r w:rsidR="00413369">
        <w:t>n</w:t>
      </w:r>
      <w:r>
        <w:t xml:space="preserve"> </w:t>
      </w:r>
      <w:r>
        <w:fldChar w:fldCharType="begin"/>
      </w:r>
      <w:r>
        <w:instrText xml:space="preserve"> REF _Ref104379763 \h </w:instrText>
      </w:r>
      <w:r>
        <w:fldChar w:fldCharType="separate"/>
      </w:r>
      <w:r w:rsidR="00CA6DC1">
        <w:rPr>
          <w:b/>
          <w:bCs/>
        </w:rPr>
        <w:t>Error! Reference source not found.</w:t>
      </w:r>
      <w:r>
        <w:fldChar w:fldCharType="end"/>
      </w:r>
      <w:r>
        <w:t xml:space="preserve"> </w:t>
      </w:r>
      <w:r w:rsidR="00EF4220">
        <w:t>operates with</w:t>
      </w:r>
      <w:r>
        <w:t xml:space="preserve"> 4096 states and 4 actions.</w:t>
      </w:r>
      <w:r w:rsidR="00157F16">
        <w:t xml:space="preserve"> </w:t>
      </w:r>
      <w:r w:rsidR="00BA6EDB">
        <w:t xml:space="preserve">So, the size of </w:t>
      </w:r>
      <w:r w:rsidR="00035BC9">
        <w:t xml:space="preserve">the </w:t>
      </w:r>
      <w:r w:rsidR="00BA6EDB">
        <w:t xml:space="preserve">matrix that needs to be saved </w:t>
      </w:r>
      <w:r w:rsidR="0055398C">
        <w:t xml:space="preserve">in memory </w:t>
      </w:r>
      <w:r w:rsidR="00BA6EDB">
        <w:t xml:space="preserve">is </w:t>
      </w:r>
      <m:oMath>
        <m:r>
          <w:rPr>
            <w:rFonts w:ascii="Cambria Math" w:hAnsi="Cambria Math"/>
          </w:rPr>
          <m:t>4096×4</m:t>
        </m:r>
      </m:oMath>
      <w:r w:rsidR="00BA6EDB">
        <w:t>.</w:t>
      </w:r>
    </w:p>
    <w:p w14:paraId="176EB8D5" w14:textId="77777777" w:rsidR="00BA6EDB" w:rsidRDefault="00BA6EDB" w:rsidP="006E3520">
      <w:pPr>
        <w:jc w:val="both"/>
      </w:pPr>
    </w:p>
    <w:p w14:paraId="7015103B" w14:textId="52241758" w:rsidR="00812C7C" w:rsidRDefault="00F124BE" w:rsidP="006E3520">
      <w:pPr>
        <w:jc w:val="both"/>
      </w:pPr>
      <w:r>
        <w:t xml:space="preserve">The </w:t>
      </w:r>
      <w:r w:rsidR="00413369">
        <w:t xml:space="preserve">memory </w:t>
      </w:r>
      <w:r>
        <w:t xml:space="preserve">architecture </w:t>
      </w:r>
      <w:r w:rsidR="00035BC9">
        <w:t>i</w:t>
      </w:r>
      <w:r w:rsidR="00413369">
        <w:t xml:space="preserve">n </w:t>
      </w:r>
      <w:r w:rsidR="00413369">
        <w:fldChar w:fldCharType="begin"/>
      </w:r>
      <w:r w:rsidR="00413369">
        <w:instrText xml:space="preserve"> REF _Ref104409623 \h </w:instrText>
      </w:r>
      <w:r w:rsidR="00413369">
        <w:fldChar w:fldCharType="separate"/>
      </w:r>
      <w:r w:rsidR="00CA6DC1">
        <w:t xml:space="preserve">Figure </w:t>
      </w:r>
      <w:r w:rsidR="00CA6DC1">
        <w:rPr>
          <w:noProof/>
        </w:rPr>
        <w:t>7</w:t>
      </w:r>
      <w:r w:rsidR="00413369">
        <w:fldChar w:fldCharType="end"/>
      </w:r>
      <w:r w:rsidR="00413369">
        <w:t xml:space="preserve"> </w:t>
      </w:r>
      <w:r>
        <w:t xml:space="preserve">was developed to get as less as possible RAMs </w:t>
      </w:r>
      <w:r w:rsidR="00812C7C">
        <w:t xml:space="preserve">utilized </w:t>
      </w:r>
      <w:r>
        <w:t xml:space="preserve">while maintaining </w:t>
      </w:r>
      <w:r w:rsidR="00812C7C">
        <w:t xml:space="preserve">the most efficient </w:t>
      </w:r>
      <w:r w:rsidR="00413369">
        <w:t>amount</w:t>
      </w:r>
      <w:r w:rsidR="00812C7C">
        <w:t xml:space="preserve"> of parallelization to decrease the Q-learning processing time and system complexity. </w:t>
      </w:r>
    </w:p>
    <w:p w14:paraId="7A1D2D0B" w14:textId="77777777" w:rsidR="00BA6EDB" w:rsidRDefault="00BA6EDB" w:rsidP="006E3520">
      <w:pPr>
        <w:jc w:val="both"/>
      </w:pPr>
    </w:p>
    <w:p w14:paraId="5429B93F" w14:textId="63C49085" w:rsidR="00F124BE" w:rsidRDefault="00812C7C" w:rsidP="006E3520">
      <w:pPr>
        <w:jc w:val="both"/>
      </w:pPr>
      <w:r>
        <w:t xml:space="preserve">The requirement </w:t>
      </w:r>
      <w:r w:rsidR="00413369">
        <w:t xml:space="preserve">above </w:t>
      </w:r>
      <w:r>
        <w:t xml:space="preserve">meets </w:t>
      </w:r>
      <w:r w:rsidR="00413369">
        <w:t>if</w:t>
      </w:r>
      <w:r>
        <w:t xml:space="preserve"> the action-parallel </w:t>
      </w:r>
      <w:r w:rsidR="00413369">
        <w:t>RAM configuration is chosen. The configuration parallelizes Q-Matrix in term of action, therefore the system needs only 4 RAMs to save the whole Q-Matrix.</w:t>
      </w:r>
    </w:p>
    <w:p w14:paraId="329E4EF5" w14:textId="3FFB62F0" w:rsidR="00BA6EDB" w:rsidRDefault="00BA6EDB" w:rsidP="006E3520">
      <w:pPr>
        <w:jc w:val="both"/>
      </w:pPr>
    </w:p>
    <w:p w14:paraId="2A0F7837" w14:textId="58F9591D" w:rsidR="0055398C" w:rsidRDefault="0055398C" w:rsidP="006E3520">
      <w:pPr>
        <w:jc w:val="both"/>
      </w:pPr>
      <w:r>
        <w:t xml:space="preserve">BRAM Memory Generator by Xilinx is utilized as a basic building block of memory design. </w:t>
      </w:r>
      <w:r w:rsidR="00F24E26">
        <w:t>However</w:t>
      </w:r>
      <w:r>
        <w:t xml:space="preserve">, the BRAM </w:t>
      </w:r>
      <w:r w:rsidR="00DD1E9E">
        <w:t xml:space="preserve">supports up to </w:t>
      </w:r>
      <w:r>
        <w:t xml:space="preserve">only </w:t>
      </w:r>
      <w:r w:rsidR="00DD1E9E">
        <w:t>two</w:t>
      </w:r>
      <w:r>
        <w:t xml:space="preserve"> port</w:t>
      </w:r>
      <w:r w:rsidR="00F24E26">
        <w:t>s</w:t>
      </w:r>
      <w:r>
        <w:t xml:space="preserve"> to access the memory.</w:t>
      </w:r>
      <w:r w:rsidR="00DD1E9E">
        <w:t xml:space="preserve"> Meanwhile, the learning process requires </w:t>
      </w:r>
      <w:r w:rsidR="00F24E26">
        <w:t xml:space="preserve">both </w:t>
      </w:r>
      <w:r w:rsidR="00DD1E9E">
        <w:t>two ports, each used to perform read and write operation</w:t>
      </w:r>
      <w:r w:rsidR="00625A7D">
        <w:t>s</w:t>
      </w:r>
      <w:r w:rsidR="00DD1E9E">
        <w:t xml:space="preserve">. There is no remaining port for the PS to access the memory. Consequently, it is necessary to have 2 sets of memory, which </w:t>
      </w:r>
      <w:r w:rsidR="00DD1E9E">
        <w:t>contain the same data but</w:t>
      </w:r>
      <w:r w:rsidR="00F24E26">
        <w:t xml:space="preserve"> are</w:t>
      </w:r>
      <w:r w:rsidR="00DD1E9E">
        <w:t xml:space="preserve"> connected to different subjects. </w:t>
      </w:r>
      <w:r w:rsidR="002F3F7A">
        <w:t xml:space="preserve">This is the reason why there are two sets of Action RAMS, i.e.: PS-PL Action RAMs and PL-PL Action RAMs. </w:t>
      </w:r>
      <w:r w:rsidR="004C4E1F">
        <w:t>Hence</w:t>
      </w:r>
      <w:r w:rsidR="002F3F7A">
        <w:t>, t</w:t>
      </w:r>
      <w:r w:rsidR="00DD1E9E">
        <w:t xml:space="preserve">he system </w:t>
      </w:r>
      <w:r w:rsidR="002F3F7A">
        <w:t xml:space="preserve">needs </w:t>
      </w:r>
      <w:r w:rsidR="00DD1E9E">
        <w:t>to double-write the Q-Value into two different RAMs</w:t>
      </w:r>
      <w:r w:rsidR="004C4E1F">
        <w:t>.</w:t>
      </w:r>
    </w:p>
    <w:p w14:paraId="75289C1A" w14:textId="77777777" w:rsidR="00F124BE" w:rsidRDefault="00F124BE" w:rsidP="006E3520">
      <w:pPr>
        <w:jc w:val="both"/>
      </w:pPr>
    </w:p>
    <w:p w14:paraId="5B16B9F5" w14:textId="04BA17AE" w:rsidR="00B654CC" w:rsidRDefault="00836332" w:rsidP="00B654CC">
      <w:pPr>
        <w:pStyle w:val="Heading3"/>
      </w:pPr>
      <w:r>
        <w:t>BRAM Interface</w:t>
      </w:r>
      <w:r w:rsidR="0078441A">
        <w:t>s</w:t>
      </w:r>
    </w:p>
    <w:p w14:paraId="2405EE2A" w14:textId="78B9BE74" w:rsidR="008A5D88" w:rsidRDefault="006F2F0B" w:rsidP="00B654CC">
      <w:pPr>
        <w:jc w:val="both"/>
      </w:pPr>
      <w:r>
        <w:t>The read-address can</w:t>
      </w:r>
      <w:r w:rsidR="0031404A">
        <w:t xml:space="preserve"> ha</w:t>
      </w:r>
      <w:r>
        <w:t>ve</w:t>
      </w:r>
      <w:r w:rsidR="0031404A">
        <w:t xml:space="preserve"> the same value as </w:t>
      </w:r>
      <w:r w:rsidR="008A5D88">
        <w:t xml:space="preserve">the </w:t>
      </w:r>
      <w:r w:rsidR="0031404A">
        <w:t>write</w:t>
      </w:r>
      <w:r>
        <w:t>-</w:t>
      </w:r>
      <w:r w:rsidR="0031404A">
        <w:t>address. The read address and write address that share</w:t>
      </w:r>
      <w:r>
        <w:t>s</w:t>
      </w:r>
      <w:r w:rsidR="0031404A">
        <w:t xml:space="preserve"> the same value cause data collision if both are accessing the same BRAM. The data collision causes </w:t>
      </w:r>
      <w:r w:rsidR="003E1A26">
        <w:t xml:space="preserve">an </w:t>
      </w:r>
      <w:r w:rsidR="0031404A">
        <w:t xml:space="preserve">undefined </w:t>
      </w:r>
      <w:r w:rsidR="008A5D88">
        <w:t xml:space="preserve">BRAM </w:t>
      </w:r>
      <w:r w:rsidR="0031404A">
        <w:t xml:space="preserve">output. Therefore, it is needed to control the </w:t>
      </w:r>
      <w:r w:rsidR="0031404A" w:rsidRPr="003E1A26">
        <w:rPr>
          <w:i/>
          <w:iCs/>
        </w:rPr>
        <w:t>enable signal</w:t>
      </w:r>
      <w:r w:rsidR="0031404A">
        <w:t xml:space="preserve"> for both port</w:t>
      </w:r>
      <w:r w:rsidR="0078441A">
        <w:t>s</w:t>
      </w:r>
      <w:r w:rsidR="0031404A">
        <w:t xml:space="preserve"> of BRAM to get rid of this. BRAM input interface </w:t>
      </w:r>
      <w:r w:rsidR="008A5D88">
        <w:t xml:space="preserve">is a sub-module that </w:t>
      </w:r>
      <w:r w:rsidR="0031404A">
        <w:t xml:space="preserve">carries out the control </w:t>
      </w:r>
      <w:r w:rsidR="008A5D88">
        <w:t>to avoid data collision.</w:t>
      </w:r>
    </w:p>
    <w:p w14:paraId="1B4A1555" w14:textId="77777777" w:rsidR="00D4025B" w:rsidRDefault="00D4025B" w:rsidP="00B654CC">
      <w:pPr>
        <w:jc w:val="both"/>
      </w:pPr>
    </w:p>
    <w:p w14:paraId="6BDB9CDB" w14:textId="23F1538C" w:rsidR="008A5D88" w:rsidRDefault="008A5D88" w:rsidP="00B654CC">
      <w:pPr>
        <w:jc w:val="both"/>
      </w:pPr>
      <w:r>
        <w:t>When the read address share</w:t>
      </w:r>
      <w:r w:rsidR="0078441A">
        <w:t>s</w:t>
      </w:r>
      <w:r>
        <w:t xml:space="preserve"> the same value as the write address, </w:t>
      </w:r>
      <w:r w:rsidR="003E1A26">
        <w:t xml:space="preserve">the </w:t>
      </w:r>
      <w:r>
        <w:t xml:space="preserve">BRAM input interface will control the enable signal so that the write-first operation is conducted. It means that the read operation will be shut down, allowing </w:t>
      </w:r>
      <w:r w:rsidR="003E1A26">
        <w:t xml:space="preserve">the </w:t>
      </w:r>
      <w:r>
        <w:t>write operation to BRAM. This causes BRAM</w:t>
      </w:r>
      <w:r w:rsidR="0078441A">
        <w:t xml:space="preserve"> to output the </w:t>
      </w:r>
      <w:r w:rsidR="00D4025B">
        <w:t>undesirable</w:t>
      </w:r>
      <w:r w:rsidR="0078441A">
        <w:t xml:space="preserve"> zero value.</w:t>
      </w:r>
    </w:p>
    <w:p w14:paraId="1502FF67" w14:textId="77777777" w:rsidR="00B654CC" w:rsidRPr="00B654CC" w:rsidRDefault="00B654CC" w:rsidP="00B654CC">
      <w:pPr>
        <w:jc w:val="both"/>
      </w:pPr>
    </w:p>
    <w:p w14:paraId="4CB0A464" w14:textId="1ECC59E6" w:rsidR="00B654CC" w:rsidRPr="00B654CC" w:rsidRDefault="00D4025B" w:rsidP="00B654CC">
      <w:pPr>
        <w:jc w:val="both"/>
      </w:pPr>
      <w:r>
        <w:t xml:space="preserve">Fortunately, the </w:t>
      </w:r>
      <w:r w:rsidR="006F0F0B">
        <w:t>write</w:t>
      </w:r>
      <w:r w:rsidR="003E1A26">
        <w:t xml:space="preserve"> </w:t>
      </w:r>
      <w:r>
        <w:t xml:space="preserve">address </w:t>
      </w:r>
      <w:r w:rsidR="006F0F0B">
        <w:t xml:space="preserve">is the read address that has been delayed. It allows us to hold the previous output from the memory to replace the current memory output whenever the current output is the zero value in </w:t>
      </w:r>
      <w:r w:rsidR="003E1A26">
        <w:t xml:space="preserve">the </w:t>
      </w:r>
      <w:r w:rsidR="006F0F0B">
        <w:t xml:space="preserve">cause of </w:t>
      </w:r>
      <w:r w:rsidR="003E1A26">
        <w:t xml:space="preserve">the </w:t>
      </w:r>
      <w:r w:rsidR="006F0F0B">
        <w:t xml:space="preserve">write-first operation.  The holding process is being conducted by </w:t>
      </w:r>
      <w:r w:rsidR="00A012CD">
        <w:t xml:space="preserve">the </w:t>
      </w:r>
      <w:r w:rsidR="006F0F0B">
        <w:t>BRAM Output Interfaces sub-module.</w:t>
      </w:r>
    </w:p>
    <w:p w14:paraId="593BCD51" w14:textId="2FE8ACA1" w:rsidR="0080791D" w:rsidRPr="00F133C1" w:rsidRDefault="0080791D" w:rsidP="0031404A">
      <w:pPr>
        <w:pStyle w:val="BodyText"/>
        <w:ind w:firstLine="0pt"/>
        <w:rPr>
          <w:lang w:val="id-ID"/>
        </w:rPr>
      </w:pPr>
    </w:p>
    <w:p w14:paraId="1118EDA6" w14:textId="128B7B53" w:rsidR="00F542EA" w:rsidRDefault="00224C21" w:rsidP="004E7015">
      <w:pPr>
        <w:pStyle w:val="Heading1"/>
      </w:pPr>
      <w:r>
        <w:t>Experimental Analysis</w:t>
      </w:r>
    </w:p>
    <w:p w14:paraId="396A3ED4" w14:textId="7BF94838" w:rsidR="00F542EA" w:rsidRDefault="004E7015" w:rsidP="00F542EA">
      <w:pPr>
        <w:jc w:val="both"/>
      </w:pPr>
      <w:r>
        <w:t xml:space="preserve">The architecture has been successfully implemented to </w:t>
      </w:r>
      <w:r w:rsidR="002A2E73">
        <w:t xml:space="preserve">the </w:t>
      </w:r>
      <w:r>
        <w:t xml:space="preserve">Zynq-7000 System on Chip at a </w:t>
      </w:r>
      <w:r w:rsidR="00D62F62">
        <w:t>100</w:t>
      </w:r>
      <w:r w:rsidR="00F542EA">
        <w:t xml:space="preserve"> MHz clock signal</w:t>
      </w:r>
      <w:r>
        <w:t xml:space="preserve"> to meet the timing requirement</w:t>
      </w:r>
      <w:r w:rsidR="00F542EA">
        <w:t xml:space="preserve">. </w:t>
      </w:r>
      <w:r>
        <w:t xml:space="preserve">The summary for the timing analysis is shown in </w:t>
      </w:r>
      <w:r>
        <w:fldChar w:fldCharType="begin"/>
      </w:r>
      <w:r>
        <w:instrText xml:space="preserve"> REF _Ref104558593 \h </w:instrText>
      </w:r>
      <w:r>
        <w:fldChar w:fldCharType="separate"/>
      </w:r>
      <w:r w:rsidR="00CA6DC1">
        <w:t xml:space="preserve">Table </w:t>
      </w:r>
      <w:r w:rsidR="00CA6DC1">
        <w:rPr>
          <w:noProof/>
        </w:rPr>
        <w:t>3</w:t>
      </w:r>
      <w:r>
        <w:fldChar w:fldCharType="end"/>
      </w:r>
      <w:r w:rsidR="002A2E73">
        <w:t xml:space="preserve">. </w:t>
      </w:r>
    </w:p>
    <w:p w14:paraId="3BF919FE" w14:textId="77777777" w:rsidR="00F542EA" w:rsidRPr="00B03FD7" w:rsidRDefault="00F542EA" w:rsidP="00F542EA">
      <w:pPr>
        <w:jc w:val="both"/>
      </w:pPr>
    </w:p>
    <w:p w14:paraId="5E66E9FB" w14:textId="4696BFF5" w:rsidR="00F542EA" w:rsidRDefault="00F542EA" w:rsidP="00F542EA">
      <w:pPr>
        <w:pStyle w:val="Caption"/>
        <w:keepNext/>
      </w:pPr>
      <w:bookmarkStart w:id="7" w:name="_Ref104558593"/>
      <w:r>
        <w:t xml:space="preserve">Table </w:t>
      </w:r>
      <w:r w:rsidR="00017BA4">
        <w:fldChar w:fldCharType="begin"/>
      </w:r>
      <w:r w:rsidR="00017BA4">
        <w:instrText xml:space="preserve"> SEQ Table \* ARABIC </w:instrText>
      </w:r>
      <w:r w:rsidR="00017BA4">
        <w:fldChar w:fldCharType="separate"/>
      </w:r>
      <w:r w:rsidR="00CA6DC1">
        <w:rPr>
          <w:noProof/>
        </w:rPr>
        <w:t>3</w:t>
      </w:r>
      <w:r w:rsidR="00017BA4">
        <w:rPr>
          <w:noProof/>
        </w:rPr>
        <w:fldChar w:fldCharType="end"/>
      </w:r>
      <w:bookmarkEnd w:id="7"/>
      <w:r>
        <w:t xml:space="preserve"> Timing analysis result for the proposed architecture</w:t>
      </w:r>
    </w:p>
    <w:tbl>
      <w:tblPr>
        <w:tblStyle w:val="TableGrid"/>
        <w:tblW w:w="0pt" w:type="dxa"/>
        <w:tblLook w:firstRow="1" w:lastRow="0" w:firstColumn="1" w:lastColumn="0" w:noHBand="0" w:noVBand="1"/>
      </w:tblPr>
      <w:tblGrid>
        <w:gridCol w:w="2428"/>
        <w:gridCol w:w="2428"/>
      </w:tblGrid>
      <w:tr w:rsidR="00F542EA" w14:paraId="245585FD" w14:textId="77777777" w:rsidTr="003B4AD3">
        <w:tc>
          <w:tcPr>
            <w:tcW w:w="121.40pt" w:type="dxa"/>
          </w:tcPr>
          <w:p w14:paraId="2D2B31AE" w14:textId="77777777" w:rsidR="00F542EA" w:rsidRPr="00CC5946" w:rsidRDefault="00F542EA" w:rsidP="003B4AD3">
            <w:pPr>
              <w:jc w:val="both"/>
              <w:rPr>
                <w:b/>
                <w:bCs/>
              </w:rPr>
            </w:pPr>
            <w:r w:rsidRPr="00CC5946">
              <w:rPr>
                <w:b/>
                <w:bCs/>
              </w:rPr>
              <w:t>Timing variable</w:t>
            </w:r>
          </w:p>
        </w:tc>
        <w:tc>
          <w:tcPr>
            <w:tcW w:w="121.40pt" w:type="dxa"/>
          </w:tcPr>
          <w:p w14:paraId="6D1D9E79" w14:textId="77777777" w:rsidR="00F542EA" w:rsidRPr="00CC5946" w:rsidRDefault="00F542EA" w:rsidP="003B4AD3">
            <w:pPr>
              <w:jc w:val="both"/>
              <w:rPr>
                <w:b/>
                <w:bCs/>
              </w:rPr>
            </w:pPr>
            <w:r w:rsidRPr="00CC5946">
              <w:rPr>
                <w:b/>
                <w:bCs/>
              </w:rPr>
              <w:t>Quantity</w:t>
            </w:r>
          </w:p>
        </w:tc>
      </w:tr>
      <w:tr w:rsidR="00F542EA" w14:paraId="00EBAA4F" w14:textId="77777777" w:rsidTr="003B4AD3">
        <w:tc>
          <w:tcPr>
            <w:tcW w:w="121.40pt" w:type="dxa"/>
          </w:tcPr>
          <w:p w14:paraId="00020279" w14:textId="77777777" w:rsidR="00F542EA" w:rsidRDefault="00F542EA" w:rsidP="003B4AD3">
            <w:pPr>
              <w:jc w:val="both"/>
            </w:pPr>
            <w:r>
              <w:t>Clock frequency</w:t>
            </w:r>
          </w:p>
        </w:tc>
        <w:tc>
          <w:tcPr>
            <w:tcW w:w="121.40pt" w:type="dxa"/>
          </w:tcPr>
          <w:p w14:paraId="68257AFA" w14:textId="157B6C7C" w:rsidR="00F542EA" w:rsidRDefault="00D62F62" w:rsidP="003B4AD3">
            <w:pPr>
              <w:jc w:val="both"/>
            </w:pPr>
            <w:r>
              <w:t>100</w:t>
            </w:r>
            <w:r w:rsidR="00F542EA">
              <w:t xml:space="preserve"> MHz</w:t>
            </w:r>
          </w:p>
        </w:tc>
      </w:tr>
      <w:tr w:rsidR="00F542EA" w14:paraId="7070F6E4" w14:textId="77777777" w:rsidTr="003B4AD3">
        <w:tc>
          <w:tcPr>
            <w:tcW w:w="121.40pt" w:type="dxa"/>
          </w:tcPr>
          <w:p w14:paraId="6BF13FBC" w14:textId="77777777" w:rsidR="00F542EA" w:rsidRDefault="00F542EA" w:rsidP="003B4AD3">
            <w:pPr>
              <w:jc w:val="both"/>
            </w:pPr>
            <w:r>
              <w:t>Worst Negative Slack</w:t>
            </w:r>
          </w:p>
        </w:tc>
        <w:tc>
          <w:tcPr>
            <w:tcW w:w="121.40pt" w:type="dxa"/>
          </w:tcPr>
          <w:p w14:paraId="2127017E" w14:textId="0F6F56AA" w:rsidR="00F542EA" w:rsidRDefault="00D62F62" w:rsidP="003B4AD3">
            <w:pPr>
              <w:jc w:val="both"/>
            </w:pPr>
            <w:r>
              <w:t>1.153</w:t>
            </w:r>
            <w:r w:rsidR="00F542EA">
              <w:t xml:space="preserve"> ns</w:t>
            </w:r>
          </w:p>
        </w:tc>
      </w:tr>
      <w:tr w:rsidR="00F542EA" w14:paraId="3CDF636C" w14:textId="77777777" w:rsidTr="003B4AD3">
        <w:tc>
          <w:tcPr>
            <w:tcW w:w="121.40pt" w:type="dxa"/>
          </w:tcPr>
          <w:p w14:paraId="38BC8AE8" w14:textId="77777777" w:rsidR="00F542EA" w:rsidRDefault="00F542EA" w:rsidP="003B4AD3">
            <w:pPr>
              <w:jc w:val="both"/>
            </w:pPr>
            <w:r>
              <w:t xml:space="preserve">Worst Hold Slack </w:t>
            </w:r>
          </w:p>
        </w:tc>
        <w:tc>
          <w:tcPr>
            <w:tcW w:w="121.40pt" w:type="dxa"/>
          </w:tcPr>
          <w:p w14:paraId="3429A659" w14:textId="442AE879" w:rsidR="00F542EA" w:rsidRDefault="00F542EA" w:rsidP="003B4AD3">
            <w:pPr>
              <w:jc w:val="both"/>
            </w:pPr>
            <w:r>
              <w:t>0.0</w:t>
            </w:r>
            <w:r w:rsidR="00D62F62">
              <w:t>31</w:t>
            </w:r>
            <w:r>
              <w:t xml:space="preserve"> ns</w:t>
            </w:r>
          </w:p>
        </w:tc>
      </w:tr>
      <w:tr w:rsidR="00F542EA" w14:paraId="15F53A13" w14:textId="77777777" w:rsidTr="003B4AD3">
        <w:tc>
          <w:tcPr>
            <w:tcW w:w="121.40pt" w:type="dxa"/>
          </w:tcPr>
          <w:p w14:paraId="60F5FDD3" w14:textId="77777777" w:rsidR="00F542EA" w:rsidRDefault="00F542EA" w:rsidP="003B4AD3">
            <w:pPr>
              <w:jc w:val="both"/>
            </w:pPr>
            <w:r>
              <w:t>Worst Pulse Width Slack</w:t>
            </w:r>
          </w:p>
        </w:tc>
        <w:tc>
          <w:tcPr>
            <w:tcW w:w="121.40pt" w:type="dxa"/>
          </w:tcPr>
          <w:p w14:paraId="58176E74" w14:textId="1377C574" w:rsidR="00F542EA" w:rsidRDefault="00D62F62" w:rsidP="003B4AD3">
            <w:pPr>
              <w:jc w:val="both"/>
            </w:pPr>
            <w:r>
              <w:t>3.750</w:t>
            </w:r>
            <w:r w:rsidR="00F542EA">
              <w:t xml:space="preserve"> ns</w:t>
            </w:r>
          </w:p>
        </w:tc>
      </w:tr>
    </w:tbl>
    <w:p w14:paraId="7BC1ADE3" w14:textId="77777777" w:rsidR="00F542EA" w:rsidRDefault="00F542EA" w:rsidP="00F542EA">
      <w:pPr>
        <w:jc w:val="both"/>
      </w:pPr>
    </w:p>
    <w:p w14:paraId="01692DF0" w14:textId="4F0408D8" w:rsidR="00D62F62" w:rsidRDefault="00D62F62" w:rsidP="004E7015">
      <w:pPr>
        <w:jc w:val="both"/>
      </w:pPr>
      <w:r>
        <w:t>The design cannot be fastened any further because there is a critical path in Q-Learning Accelerator Module on performing the Bellman equation operation, which takes around 8.147 ns delay (1.1317 ns logic delay and 6.830 ns net delay).</w:t>
      </w:r>
    </w:p>
    <w:p w14:paraId="2C912419" w14:textId="77777777" w:rsidR="00B81131" w:rsidRDefault="00B81131" w:rsidP="004E7015">
      <w:pPr>
        <w:jc w:val="both"/>
      </w:pPr>
    </w:p>
    <w:p w14:paraId="07072D87" w14:textId="77777777" w:rsidR="00F542EA" w:rsidRDefault="00F542EA" w:rsidP="00F4344D">
      <w:pPr>
        <w:jc w:val="both"/>
      </w:pPr>
    </w:p>
    <w:p w14:paraId="372FC391" w14:textId="368C606B" w:rsidR="00224C21" w:rsidRDefault="00797A5B" w:rsidP="00224C21">
      <w:pPr>
        <w:jc w:val="both"/>
      </w:pPr>
      <w:r>
        <w:fldChar w:fldCharType="begin"/>
      </w:r>
      <w:r>
        <w:instrText xml:space="preserve"> REF _Ref104558282 \h </w:instrText>
      </w:r>
      <w:r>
        <w:fldChar w:fldCharType="separate"/>
      </w:r>
      <w:r w:rsidR="00CA6DC1">
        <w:t xml:space="preserve">Table </w:t>
      </w:r>
      <w:r w:rsidR="00CA6DC1">
        <w:rPr>
          <w:noProof/>
        </w:rPr>
        <w:t>4</w:t>
      </w:r>
      <w:r>
        <w:fldChar w:fldCharType="end"/>
      </w:r>
      <w:r>
        <w:t xml:space="preserve"> shows the resource utilization by the proposed </w:t>
      </w:r>
      <w:r w:rsidR="00CD22F9">
        <w:t>architecture</w:t>
      </w:r>
      <w:r>
        <w:t xml:space="preserve">. </w:t>
      </w:r>
      <w:r w:rsidR="00224C21">
        <w:t xml:space="preserve">Mostly, the design takes less than 20% of utilization for each resource. However, the block RAM Tile used for this design is quite high. It is caused by the high number of states that the design can handle, which is 4096 states. As the number of states goes higher, the block RAM utilization would be increasing as well. </w:t>
      </w:r>
    </w:p>
    <w:p w14:paraId="4170AABF" w14:textId="3E6E5C28" w:rsidR="00F4344D" w:rsidRPr="00F4344D" w:rsidRDefault="00F4344D" w:rsidP="00F4344D">
      <w:pPr>
        <w:jc w:val="both"/>
      </w:pPr>
    </w:p>
    <w:p w14:paraId="156C6184" w14:textId="77777777" w:rsidR="00456493" w:rsidRPr="00456493" w:rsidRDefault="00456493" w:rsidP="00456493"/>
    <w:p w14:paraId="54C32F5D" w14:textId="603827A1" w:rsidR="00456493" w:rsidRDefault="00456493" w:rsidP="00456493">
      <w:pPr>
        <w:pStyle w:val="Caption"/>
        <w:keepNext/>
      </w:pPr>
      <w:bookmarkStart w:id="8" w:name="_Ref104558282"/>
      <w:r>
        <w:lastRenderedPageBreak/>
        <w:t xml:space="preserve">Table </w:t>
      </w:r>
      <w:fldSimple w:instr=" SEQ Table \* ARABIC ">
        <w:r w:rsidR="00CA6DC1">
          <w:rPr>
            <w:noProof/>
          </w:rPr>
          <w:t>4</w:t>
        </w:r>
      </w:fldSimple>
      <w:bookmarkEnd w:id="8"/>
      <w:r>
        <w:t xml:space="preserve"> Resource utilization by the proposed architecture</w:t>
      </w:r>
    </w:p>
    <w:tbl>
      <w:tblPr>
        <w:tblStyle w:val="TableGrid"/>
        <w:tblW w:w="0pt" w:type="dxa"/>
        <w:tblLayout w:type="fixed"/>
        <w:tblLook w:firstRow="1" w:lastRow="0" w:firstColumn="1" w:lastColumn="0" w:noHBand="0" w:noVBand="1"/>
      </w:tblPr>
      <w:tblGrid>
        <w:gridCol w:w="1555"/>
        <w:gridCol w:w="992"/>
        <w:gridCol w:w="1134"/>
        <w:gridCol w:w="1175"/>
      </w:tblGrid>
      <w:tr w:rsidR="00C27629" w14:paraId="7E58C931" w14:textId="34F42394" w:rsidTr="00F4344D">
        <w:tc>
          <w:tcPr>
            <w:tcW w:w="77.75pt" w:type="dxa"/>
            <w:vMerge w:val="restart"/>
          </w:tcPr>
          <w:p w14:paraId="7B621A56" w14:textId="35FB5CB7" w:rsidR="00C27629" w:rsidRPr="00F4344D" w:rsidRDefault="00C27629" w:rsidP="005D49E8">
            <w:pPr>
              <w:jc w:val="both"/>
              <w:rPr>
                <w:b/>
                <w:bCs/>
              </w:rPr>
            </w:pPr>
            <w:r w:rsidRPr="00F4344D">
              <w:rPr>
                <w:b/>
                <w:bCs/>
              </w:rPr>
              <w:t>Resource</w:t>
            </w:r>
          </w:p>
        </w:tc>
        <w:tc>
          <w:tcPr>
            <w:tcW w:w="165.05pt" w:type="dxa"/>
            <w:gridSpan w:val="3"/>
          </w:tcPr>
          <w:p w14:paraId="1505C055" w14:textId="62894D56" w:rsidR="00C27629" w:rsidRPr="00F4344D" w:rsidRDefault="00C27629" w:rsidP="00F4344D">
            <w:pPr>
              <w:rPr>
                <w:b/>
                <w:bCs/>
              </w:rPr>
            </w:pPr>
            <w:r w:rsidRPr="00F4344D">
              <w:rPr>
                <w:b/>
                <w:bCs/>
              </w:rPr>
              <w:t>Utilization</w:t>
            </w:r>
          </w:p>
        </w:tc>
      </w:tr>
      <w:tr w:rsidR="00C27629" w14:paraId="4D0CB9C0" w14:textId="77777777" w:rsidTr="00F4344D">
        <w:tc>
          <w:tcPr>
            <w:tcW w:w="77.75pt" w:type="dxa"/>
            <w:vMerge/>
          </w:tcPr>
          <w:p w14:paraId="750B2819" w14:textId="77777777" w:rsidR="00C27629" w:rsidRPr="00F4344D" w:rsidRDefault="00C27629" w:rsidP="005D49E8">
            <w:pPr>
              <w:jc w:val="both"/>
              <w:rPr>
                <w:b/>
                <w:bCs/>
              </w:rPr>
            </w:pPr>
          </w:p>
        </w:tc>
        <w:tc>
          <w:tcPr>
            <w:tcW w:w="49.60pt" w:type="dxa"/>
          </w:tcPr>
          <w:p w14:paraId="480E4CFB" w14:textId="4F535717" w:rsidR="00C27629" w:rsidRPr="00F4344D" w:rsidRDefault="00F4344D" w:rsidP="005D49E8">
            <w:pPr>
              <w:jc w:val="both"/>
              <w:rPr>
                <w:b/>
                <w:bCs/>
              </w:rPr>
            </w:pPr>
            <w:r>
              <w:rPr>
                <w:b/>
                <w:bCs/>
              </w:rPr>
              <w:t>Used</w:t>
            </w:r>
          </w:p>
        </w:tc>
        <w:tc>
          <w:tcPr>
            <w:tcW w:w="56.70pt" w:type="dxa"/>
          </w:tcPr>
          <w:p w14:paraId="1006EC3A" w14:textId="2C1A6733" w:rsidR="00C27629" w:rsidRPr="00F4344D" w:rsidRDefault="00C27629" w:rsidP="005D49E8">
            <w:pPr>
              <w:jc w:val="both"/>
              <w:rPr>
                <w:b/>
                <w:bCs/>
              </w:rPr>
            </w:pPr>
            <w:r w:rsidRPr="00F4344D">
              <w:rPr>
                <w:b/>
                <w:bCs/>
              </w:rPr>
              <w:t>Available</w:t>
            </w:r>
          </w:p>
        </w:tc>
        <w:tc>
          <w:tcPr>
            <w:tcW w:w="58.75pt" w:type="dxa"/>
          </w:tcPr>
          <w:p w14:paraId="67AC036F" w14:textId="4FB5E45F" w:rsidR="00C27629" w:rsidRPr="00F4344D" w:rsidRDefault="00C27629" w:rsidP="005D49E8">
            <w:pPr>
              <w:jc w:val="both"/>
              <w:rPr>
                <w:b/>
                <w:bCs/>
              </w:rPr>
            </w:pPr>
            <w:r w:rsidRPr="00F4344D">
              <w:rPr>
                <w:b/>
                <w:bCs/>
              </w:rPr>
              <w:t>Percentage</w:t>
            </w:r>
          </w:p>
        </w:tc>
      </w:tr>
      <w:tr w:rsidR="00C27629" w14:paraId="2FB2CDC8" w14:textId="65CF414A" w:rsidTr="00F4344D">
        <w:tc>
          <w:tcPr>
            <w:tcW w:w="77.75pt" w:type="dxa"/>
          </w:tcPr>
          <w:p w14:paraId="2F2B5E34" w14:textId="408FBD38" w:rsidR="00C27629" w:rsidRDefault="00C27629" w:rsidP="005D49E8">
            <w:pPr>
              <w:jc w:val="both"/>
            </w:pPr>
            <w:r>
              <w:t>Slice LUTs</w:t>
            </w:r>
          </w:p>
        </w:tc>
        <w:tc>
          <w:tcPr>
            <w:tcW w:w="49.60pt" w:type="dxa"/>
          </w:tcPr>
          <w:p w14:paraId="2DC9BF0B" w14:textId="75558DF4" w:rsidR="00C27629" w:rsidRDefault="008C03C8" w:rsidP="005D49E8">
            <w:pPr>
              <w:jc w:val="both"/>
            </w:pPr>
            <w:r>
              <w:t>5200</w:t>
            </w:r>
          </w:p>
        </w:tc>
        <w:tc>
          <w:tcPr>
            <w:tcW w:w="56.70pt" w:type="dxa"/>
          </w:tcPr>
          <w:p w14:paraId="0C3EA025" w14:textId="76A01354" w:rsidR="00C27629" w:rsidRDefault="003F5B07" w:rsidP="005D49E8">
            <w:pPr>
              <w:jc w:val="both"/>
            </w:pPr>
            <w:r>
              <w:t>53200</w:t>
            </w:r>
          </w:p>
        </w:tc>
        <w:tc>
          <w:tcPr>
            <w:tcW w:w="58.75pt" w:type="dxa"/>
          </w:tcPr>
          <w:p w14:paraId="5B08A1BA" w14:textId="10C008D3" w:rsidR="00C27629" w:rsidRDefault="008C03C8" w:rsidP="005D49E8">
            <w:pPr>
              <w:jc w:val="both"/>
            </w:pPr>
            <w:r>
              <w:t>9.77</w:t>
            </w:r>
            <w:r w:rsidR="00BD64C1">
              <w:t xml:space="preserve"> %</w:t>
            </w:r>
          </w:p>
        </w:tc>
      </w:tr>
      <w:tr w:rsidR="00C27629" w14:paraId="6580D0CD" w14:textId="38232E5A" w:rsidTr="00F4344D">
        <w:tc>
          <w:tcPr>
            <w:tcW w:w="77.75pt" w:type="dxa"/>
          </w:tcPr>
          <w:p w14:paraId="798D41C0" w14:textId="6B105E28" w:rsidR="00C27629" w:rsidRDefault="00C27629" w:rsidP="005D49E8">
            <w:pPr>
              <w:jc w:val="both"/>
            </w:pPr>
            <w:r>
              <w:t>Slice Registers</w:t>
            </w:r>
          </w:p>
        </w:tc>
        <w:tc>
          <w:tcPr>
            <w:tcW w:w="49.60pt" w:type="dxa"/>
          </w:tcPr>
          <w:p w14:paraId="3B20699F" w14:textId="4A8D1551" w:rsidR="00C27629" w:rsidRDefault="008C03C8" w:rsidP="005D49E8">
            <w:pPr>
              <w:jc w:val="both"/>
            </w:pPr>
            <w:r>
              <w:t>6745</w:t>
            </w:r>
          </w:p>
        </w:tc>
        <w:tc>
          <w:tcPr>
            <w:tcW w:w="56.70pt" w:type="dxa"/>
          </w:tcPr>
          <w:p w14:paraId="29490DC9" w14:textId="2DE396BC" w:rsidR="00C27629" w:rsidRDefault="003F5B07" w:rsidP="005D49E8">
            <w:pPr>
              <w:jc w:val="both"/>
            </w:pPr>
            <w:r>
              <w:t>106400</w:t>
            </w:r>
          </w:p>
        </w:tc>
        <w:tc>
          <w:tcPr>
            <w:tcW w:w="58.75pt" w:type="dxa"/>
          </w:tcPr>
          <w:p w14:paraId="38B61155" w14:textId="7C1326A0" w:rsidR="00C27629" w:rsidRDefault="008C03C8" w:rsidP="005D49E8">
            <w:pPr>
              <w:jc w:val="both"/>
            </w:pPr>
            <w:r>
              <w:t>6.34</w:t>
            </w:r>
            <w:r w:rsidR="00456493">
              <w:t>%</w:t>
            </w:r>
          </w:p>
        </w:tc>
      </w:tr>
      <w:tr w:rsidR="00C27629" w14:paraId="740023BD" w14:textId="3F858F41" w:rsidTr="00F4344D">
        <w:tc>
          <w:tcPr>
            <w:tcW w:w="77.75pt" w:type="dxa"/>
          </w:tcPr>
          <w:p w14:paraId="19D732B9" w14:textId="5B20770F" w:rsidR="00C27629" w:rsidRDefault="00C27629" w:rsidP="005D49E8">
            <w:pPr>
              <w:jc w:val="both"/>
            </w:pPr>
            <w:r>
              <w:t xml:space="preserve">F7 </w:t>
            </w:r>
            <w:proofErr w:type="spellStart"/>
            <w:r>
              <w:t>Muxes</w:t>
            </w:r>
            <w:proofErr w:type="spellEnd"/>
          </w:p>
        </w:tc>
        <w:tc>
          <w:tcPr>
            <w:tcW w:w="49.60pt" w:type="dxa"/>
          </w:tcPr>
          <w:p w14:paraId="6FC1AC69" w14:textId="1703CCC4" w:rsidR="00C27629" w:rsidRDefault="008C03C8" w:rsidP="005D49E8">
            <w:pPr>
              <w:jc w:val="both"/>
            </w:pPr>
            <w:r>
              <w:t>125</w:t>
            </w:r>
          </w:p>
        </w:tc>
        <w:tc>
          <w:tcPr>
            <w:tcW w:w="56.70pt" w:type="dxa"/>
          </w:tcPr>
          <w:p w14:paraId="609D21D6" w14:textId="17A60AF3" w:rsidR="00C27629" w:rsidRDefault="003F5B07" w:rsidP="005D49E8">
            <w:pPr>
              <w:jc w:val="both"/>
            </w:pPr>
            <w:r>
              <w:t>26600</w:t>
            </w:r>
          </w:p>
        </w:tc>
        <w:tc>
          <w:tcPr>
            <w:tcW w:w="58.75pt" w:type="dxa"/>
          </w:tcPr>
          <w:p w14:paraId="01D5812A" w14:textId="6D07CDAF" w:rsidR="00C27629" w:rsidRDefault="00456493" w:rsidP="005D49E8">
            <w:pPr>
              <w:jc w:val="both"/>
            </w:pPr>
            <w:r>
              <w:t>0.</w:t>
            </w:r>
            <w:r w:rsidR="008C03C8">
              <w:t>47</w:t>
            </w:r>
            <w:r>
              <w:t>%</w:t>
            </w:r>
          </w:p>
        </w:tc>
      </w:tr>
      <w:tr w:rsidR="00C27629" w14:paraId="58979572" w14:textId="2828CDBA" w:rsidTr="00F4344D">
        <w:tc>
          <w:tcPr>
            <w:tcW w:w="77.75pt" w:type="dxa"/>
          </w:tcPr>
          <w:p w14:paraId="44680392" w14:textId="3F0EC13E" w:rsidR="00C27629" w:rsidRDefault="00C27629" w:rsidP="005D49E8">
            <w:pPr>
              <w:jc w:val="both"/>
            </w:pPr>
            <w:r>
              <w:t>Slice</w:t>
            </w:r>
          </w:p>
        </w:tc>
        <w:tc>
          <w:tcPr>
            <w:tcW w:w="49.60pt" w:type="dxa"/>
          </w:tcPr>
          <w:p w14:paraId="655DBFE5" w14:textId="242A80F2" w:rsidR="00C27629" w:rsidRDefault="008C03C8" w:rsidP="005D49E8">
            <w:pPr>
              <w:jc w:val="both"/>
            </w:pPr>
            <w:r>
              <w:t>2322</w:t>
            </w:r>
          </w:p>
        </w:tc>
        <w:tc>
          <w:tcPr>
            <w:tcW w:w="56.70pt" w:type="dxa"/>
          </w:tcPr>
          <w:p w14:paraId="1702CA17" w14:textId="2A578208" w:rsidR="00C27629" w:rsidRDefault="003F5B07" w:rsidP="005D49E8">
            <w:pPr>
              <w:jc w:val="both"/>
            </w:pPr>
            <w:r>
              <w:t>13300</w:t>
            </w:r>
          </w:p>
        </w:tc>
        <w:tc>
          <w:tcPr>
            <w:tcW w:w="58.75pt" w:type="dxa"/>
          </w:tcPr>
          <w:p w14:paraId="406929F1" w14:textId="71DA2A5D" w:rsidR="00C27629" w:rsidRDefault="00456493" w:rsidP="005D49E8">
            <w:pPr>
              <w:jc w:val="both"/>
            </w:pPr>
            <w:r>
              <w:t>1</w:t>
            </w:r>
            <w:r w:rsidR="008C03C8">
              <w:t>7</w:t>
            </w:r>
            <w:r>
              <w:t>.</w:t>
            </w:r>
            <w:r w:rsidR="008C03C8">
              <w:t>46</w:t>
            </w:r>
            <w:r>
              <w:t>%</w:t>
            </w:r>
          </w:p>
        </w:tc>
      </w:tr>
      <w:tr w:rsidR="00C27629" w14:paraId="2F3445D5" w14:textId="4B78D8BD" w:rsidTr="00F4344D">
        <w:tc>
          <w:tcPr>
            <w:tcW w:w="77.75pt" w:type="dxa"/>
          </w:tcPr>
          <w:p w14:paraId="4A4D2DC6" w14:textId="432BDE9B" w:rsidR="00C27629" w:rsidRDefault="00C27629" w:rsidP="005D49E8">
            <w:pPr>
              <w:jc w:val="both"/>
            </w:pPr>
            <w:r>
              <w:t>LUT as Logic</w:t>
            </w:r>
          </w:p>
        </w:tc>
        <w:tc>
          <w:tcPr>
            <w:tcW w:w="49.60pt" w:type="dxa"/>
          </w:tcPr>
          <w:p w14:paraId="0DE1EC56" w14:textId="2A73E080" w:rsidR="00C27629" w:rsidRDefault="008C03C8" w:rsidP="005D49E8">
            <w:pPr>
              <w:jc w:val="both"/>
            </w:pPr>
            <w:r>
              <w:t>4869</w:t>
            </w:r>
          </w:p>
        </w:tc>
        <w:tc>
          <w:tcPr>
            <w:tcW w:w="56.70pt" w:type="dxa"/>
          </w:tcPr>
          <w:p w14:paraId="48D01A2C" w14:textId="22012E24" w:rsidR="00C27629" w:rsidRDefault="003F5B07" w:rsidP="005D49E8">
            <w:pPr>
              <w:jc w:val="both"/>
            </w:pPr>
            <w:r>
              <w:t>53200</w:t>
            </w:r>
          </w:p>
        </w:tc>
        <w:tc>
          <w:tcPr>
            <w:tcW w:w="58.75pt" w:type="dxa"/>
          </w:tcPr>
          <w:p w14:paraId="761FA4B9" w14:textId="2AFE27BA" w:rsidR="00C27629" w:rsidRDefault="008C03C8" w:rsidP="005D49E8">
            <w:pPr>
              <w:jc w:val="both"/>
            </w:pPr>
            <w:r>
              <w:t>9.15</w:t>
            </w:r>
            <w:r w:rsidR="00456493">
              <w:t>%</w:t>
            </w:r>
          </w:p>
        </w:tc>
      </w:tr>
      <w:tr w:rsidR="00C27629" w14:paraId="2A06242B" w14:textId="77777777" w:rsidTr="00F4344D">
        <w:tc>
          <w:tcPr>
            <w:tcW w:w="77.75pt" w:type="dxa"/>
          </w:tcPr>
          <w:p w14:paraId="5D8060FF" w14:textId="09263463" w:rsidR="00C27629" w:rsidRDefault="00C27629" w:rsidP="005D49E8">
            <w:pPr>
              <w:jc w:val="both"/>
            </w:pPr>
            <w:r>
              <w:t>LUT as Memory</w:t>
            </w:r>
          </w:p>
        </w:tc>
        <w:tc>
          <w:tcPr>
            <w:tcW w:w="49.60pt" w:type="dxa"/>
          </w:tcPr>
          <w:p w14:paraId="2115F7AC" w14:textId="2337C62B" w:rsidR="00C27629" w:rsidRDefault="008C03C8" w:rsidP="005D49E8">
            <w:pPr>
              <w:jc w:val="both"/>
            </w:pPr>
            <w:r>
              <w:t>331</w:t>
            </w:r>
          </w:p>
        </w:tc>
        <w:tc>
          <w:tcPr>
            <w:tcW w:w="56.70pt" w:type="dxa"/>
          </w:tcPr>
          <w:p w14:paraId="6B4E22C6" w14:textId="48A09E73" w:rsidR="00C27629" w:rsidRDefault="003F5B07" w:rsidP="005D49E8">
            <w:pPr>
              <w:jc w:val="both"/>
            </w:pPr>
            <w:r>
              <w:t>17400</w:t>
            </w:r>
          </w:p>
        </w:tc>
        <w:tc>
          <w:tcPr>
            <w:tcW w:w="58.75pt" w:type="dxa"/>
          </w:tcPr>
          <w:p w14:paraId="62CB3D93" w14:textId="1E763F4D" w:rsidR="00C27629" w:rsidRDefault="008C03C8" w:rsidP="005D49E8">
            <w:pPr>
              <w:jc w:val="both"/>
            </w:pPr>
            <w:r>
              <w:t>1.90</w:t>
            </w:r>
            <w:r w:rsidR="00456493">
              <w:t>%</w:t>
            </w:r>
          </w:p>
        </w:tc>
      </w:tr>
      <w:tr w:rsidR="00C27629" w14:paraId="51EF5743" w14:textId="77777777" w:rsidTr="00F4344D">
        <w:tc>
          <w:tcPr>
            <w:tcW w:w="77.75pt" w:type="dxa"/>
          </w:tcPr>
          <w:p w14:paraId="0C410A7B" w14:textId="537A1F24" w:rsidR="00C27629" w:rsidRDefault="00C27629" w:rsidP="005D49E8">
            <w:pPr>
              <w:jc w:val="both"/>
            </w:pPr>
            <w:r>
              <w:t>Block RAM Tile</w:t>
            </w:r>
          </w:p>
        </w:tc>
        <w:tc>
          <w:tcPr>
            <w:tcW w:w="49.60pt" w:type="dxa"/>
          </w:tcPr>
          <w:p w14:paraId="363BB9BF" w14:textId="74EA0AEE" w:rsidR="00C27629" w:rsidRDefault="008C03C8" w:rsidP="005D49E8">
            <w:pPr>
              <w:jc w:val="both"/>
            </w:pPr>
            <w:r>
              <w:t>34</w:t>
            </w:r>
          </w:p>
        </w:tc>
        <w:tc>
          <w:tcPr>
            <w:tcW w:w="56.70pt" w:type="dxa"/>
          </w:tcPr>
          <w:p w14:paraId="164507F4" w14:textId="29940560" w:rsidR="00C27629" w:rsidRDefault="003F5B07" w:rsidP="005D49E8">
            <w:pPr>
              <w:jc w:val="both"/>
            </w:pPr>
            <w:r>
              <w:t>140</w:t>
            </w:r>
          </w:p>
        </w:tc>
        <w:tc>
          <w:tcPr>
            <w:tcW w:w="58.75pt" w:type="dxa"/>
          </w:tcPr>
          <w:p w14:paraId="2C519C8B" w14:textId="71622F34" w:rsidR="00C27629" w:rsidRDefault="008C03C8" w:rsidP="005D49E8">
            <w:pPr>
              <w:jc w:val="both"/>
            </w:pPr>
            <w:r>
              <w:t>24.29</w:t>
            </w:r>
            <w:r w:rsidR="00456493">
              <w:t>%</w:t>
            </w:r>
          </w:p>
        </w:tc>
      </w:tr>
    </w:tbl>
    <w:p w14:paraId="19034DA4" w14:textId="143C0E99" w:rsidR="008C03C8" w:rsidRDefault="008C03C8" w:rsidP="00456493">
      <w:pPr>
        <w:jc w:val="both"/>
      </w:pPr>
    </w:p>
    <w:p w14:paraId="750AFEB3" w14:textId="77777777" w:rsidR="008C03C8" w:rsidRDefault="008C03C8" w:rsidP="00456493">
      <w:pPr>
        <w:jc w:val="both"/>
      </w:pPr>
    </w:p>
    <w:p w14:paraId="02EA8D17" w14:textId="1C47B89E" w:rsidR="00224C21" w:rsidRPr="00D62F62" w:rsidRDefault="00D030A8" w:rsidP="00224C21">
      <w:pPr>
        <w:jc w:val="both"/>
      </w:pPr>
      <w:r>
        <w:t>The resources and timing</w:t>
      </w:r>
      <w:r w:rsidR="004057BE">
        <w:t xml:space="preserve"> analysis above correspond to the power taken by </w:t>
      </w:r>
      <w:r w:rsidR="00BE5E6A">
        <w:t xml:space="preserve">the </w:t>
      </w:r>
      <w:r w:rsidR="004057BE">
        <w:t xml:space="preserve">chip. </w:t>
      </w:r>
      <w:r w:rsidR="004057BE">
        <w:fldChar w:fldCharType="begin"/>
      </w:r>
      <w:r w:rsidR="004057BE">
        <w:instrText xml:space="preserve"> REF _Ref104559744 \h </w:instrText>
      </w:r>
      <w:r w:rsidR="004057BE">
        <w:fldChar w:fldCharType="separate"/>
      </w:r>
      <w:r w:rsidR="00CA6DC1">
        <w:t xml:space="preserve">Figure </w:t>
      </w:r>
      <w:r w:rsidR="00CA6DC1">
        <w:rPr>
          <w:noProof/>
        </w:rPr>
        <w:t>8</w:t>
      </w:r>
      <w:r w:rsidR="004057BE">
        <w:fldChar w:fldCharType="end"/>
      </w:r>
      <w:r w:rsidR="004057BE">
        <w:t xml:space="preserve"> </w:t>
      </w:r>
      <w:r w:rsidR="006E2AC8">
        <w:t>shows</w:t>
      </w:r>
      <w:r w:rsidR="004057BE">
        <w:t xml:space="preserve"> the </w:t>
      </w:r>
      <w:r w:rsidR="00BE5E6A">
        <w:t>on-chip</w:t>
      </w:r>
      <w:r w:rsidR="004057BE">
        <w:t xml:space="preserve"> power for the design implementation.</w:t>
      </w:r>
      <w:r w:rsidR="00224C21">
        <w:t xml:space="preserve"> </w:t>
      </w:r>
      <w:r w:rsidR="00224C21">
        <w:fldChar w:fldCharType="begin"/>
      </w:r>
      <w:r w:rsidR="00224C21">
        <w:instrText xml:space="preserve"> REF _Ref104559744 \h </w:instrText>
      </w:r>
      <w:r w:rsidR="00224C21">
        <w:fldChar w:fldCharType="separate"/>
      </w:r>
      <w:r w:rsidR="00CA6DC1">
        <w:t xml:space="preserve">Figure </w:t>
      </w:r>
      <w:r w:rsidR="00CA6DC1">
        <w:rPr>
          <w:noProof/>
        </w:rPr>
        <w:t>8</w:t>
      </w:r>
      <w:r w:rsidR="00224C21">
        <w:fldChar w:fldCharType="end"/>
      </w:r>
      <w:r w:rsidR="00224C21">
        <w:t xml:space="preserve"> shows the architecture uses</w:t>
      </w:r>
      <m:oMath>
        <m:r>
          <w:rPr>
            <w:rFonts w:ascii="Cambria Math" w:hAnsi="Cambria Math"/>
          </w:rPr>
          <m:t>1.657-1.526=0.131 W</m:t>
        </m:r>
      </m:oMath>
      <w:r w:rsidR="00224C21">
        <w:t>of power. The rest power was taken for Processing System and device static.</w:t>
      </w:r>
    </w:p>
    <w:p w14:paraId="2E6D3556" w14:textId="7B336F03" w:rsidR="00D030A8" w:rsidRDefault="00D030A8" w:rsidP="00456493">
      <w:pPr>
        <w:jc w:val="both"/>
      </w:pPr>
    </w:p>
    <w:p w14:paraId="29C8EA10" w14:textId="77777777" w:rsidR="008C03C8" w:rsidRDefault="008C03C8" w:rsidP="00456493">
      <w:pPr>
        <w:jc w:val="both"/>
      </w:pPr>
    </w:p>
    <w:p w14:paraId="49BD0991" w14:textId="77777777" w:rsidR="004057BE" w:rsidRDefault="00D030A8" w:rsidP="004057BE">
      <w:pPr>
        <w:keepNext/>
        <w:jc w:val="both"/>
      </w:pPr>
      <w:r w:rsidRPr="00D030A8">
        <w:rPr>
          <w:noProof/>
        </w:rPr>
        <w:drawing>
          <wp:inline distT="0" distB="0" distL="0" distR="0" wp14:anchorId="3524DBFF" wp14:editId="044588A5">
            <wp:extent cx="2543175" cy="2238997"/>
            <wp:effectExtent l="0" t="0" r="0" b="9525"/>
            <wp:docPr id="5" name="Picture 5"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Chart&#10;&#10;Description automatically generated"/>
                    <pic:cNvPicPr/>
                  </pic:nvPicPr>
                  <pic:blipFill>
                    <a:blip r:embed="rId21"/>
                    <a:stretch>
                      <a:fillRect/>
                    </a:stretch>
                  </pic:blipFill>
                  <pic:spPr>
                    <a:xfrm>
                      <a:off x="0" y="0"/>
                      <a:ext cx="2544712" cy="2240350"/>
                    </a:xfrm>
                    <a:prstGeom prst="rect">
                      <a:avLst/>
                    </a:prstGeom>
                  </pic:spPr>
                </pic:pic>
              </a:graphicData>
            </a:graphic>
          </wp:inline>
        </w:drawing>
      </w:r>
    </w:p>
    <w:p w14:paraId="43D0A172" w14:textId="17A1CEB4" w:rsidR="00B84B62" w:rsidRDefault="004057BE" w:rsidP="004057BE">
      <w:pPr>
        <w:pStyle w:val="Caption"/>
        <w:jc w:val="both"/>
      </w:pPr>
      <w:bookmarkStart w:id="9" w:name="_Ref104559744"/>
      <w:bookmarkStart w:id="10" w:name="_Ref104559739"/>
      <w:r>
        <w:t xml:space="preserve">Figure </w:t>
      </w:r>
      <w:fldSimple w:instr=" SEQ Figure \* ARABIC ">
        <w:r w:rsidR="00CA6DC1">
          <w:rPr>
            <w:noProof/>
          </w:rPr>
          <w:t>8</w:t>
        </w:r>
      </w:fldSimple>
      <w:bookmarkEnd w:id="9"/>
      <w:r>
        <w:t xml:space="preserve"> On-Chip power for the design implementation</w:t>
      </w:r>
      <w:bookmarkEnd w:id="10"/>
    </w:p>
    <w:p w14:paraId="21851229" w14:textId="32CE9FDD" w:rsidR="00D62F62" w:rsidRPr="004057BE" w:rsidRDefault="00D62F62" w:rsidP="00D62F62">
      <w:pPr>
        <w:jc w:val="both"/>
      </w:pPr>
    </w:p>
    <w:p w14:paraId="6D3E92C4" w14:textId="0D0C60A6" w:rsidR="00090322" w:rsidRDefault="005D49E8" w:rsidP="005D49E8">
      <w:pPr>
        <w:pStyle w:val="Heading1"/>
      </w:pPr>
      <w:r>
        <w:t>Conclusion</w:t>
      </w:r>
    </w:p>
    <w:p w14:paraId="2A321268" w14:textId="2EE47DF9" w:rsidR="00090322" w:rsidRDefault="00090322" w:rsidP="00090322"/>
    <w:p w14:paraId="0EC17FBE" w14:textId="70B90F73" w:rsidR="005D49E8" w:rsidRDefault="00C450DC" w:rsidP="005D49E8">
      <w:pPr>
        <w:jc w:val="both"/>
      </w:pPr>
      <w:r>
        <w:t xml:space="preserve">The development of machine learning boosts so </w:t>
      </w:r>
      <w:r w:rsidR="003929FF">
        <w:t>many</w:t>
      </w:r>
      <w:r>
        <w:t xml:space="preserve"> improvement</w:t>
      </w:r>
      <w:r w:rsidR="003929FF">
        <w:t>s</w:t>
      </w:r>
      <w:r>
        <w:t xml:space="preserve"> in every part of human life. It automates </w:t>
      </w:r>
      <w:r w:rsidR="003929FF">
        <w:t>everything</w:t>
      </w:r>
      <w:r>
        <w:t xml:space="preserve"> that was previously being done manually. </w:t>
      </w:r>
    </w:p>
    <w:p w14:paraId="0692AB2A" w14:textId="77777777" w:rsidR="003929FF" w:rsidRDefault="003929FF" w:rsidP="005D49E8">
      <w:pPr>
        <w:jc w:val="both"/>
      </w:pPr>
    </w:p>
    <w:p w14:paraId="501D2B5B" w14:textId="0FC82C22" w:rsidR="00C450DC" w:rsidRDefault="00C450DC" w:rsidP="005D49E8">
      <w:pPr>
        <w:jc w:val="both"/>
      </w:pPr>
      <w:r>
        <w:t xml:space="preserve">The hardware accelerator mostly takes an important role to the improvement of machine learning when it comes to </w:t>
      </w:r>
      <w:r w:rsidR="003929FF">
        <w:t xml:space="preserve">a </w:t>
      </w:r>
      <w:r>
        <w:t xml:space="preserve">complex design. It enables </w:t>
      </w:r>
      <w:r w:rsidR="003929FF">
        <w:t xml:space="preserve">to process the whole algorithm of machine learning faster than its software </w:t>
      </w:r>
      <w:r w:rsidR="00063158">
        <w:t>implementation</w:t>
      </w:r>
      <w:r w:rsidR="003929FF">
        <w:t xml:space="preserve"> counterpart.</w:t>
      </w:r>
    </w:p>
    <w:p w14:paraId="466D2686" w14:textId="77777777" w:rsidR="003929FF" w:rsidRDefault="003929FF" w:rsidP="005D49E8">
      <w:pPr>
        <w:jc w:val="both"/>
      </w:pPr>
    </w:p>
    <w:p w14:paraId="07766C33" w14:textId="67445668" w:rsidR="003929FF" w:rsidRDefault="003929FF" w:rsidP="005D49E8">
      <w:pPr>
        <w:jc w:val="both"/>
      </w:pPr>
      <w:r>
        <w:t xml:space="preserve">This paper offers </w:t>
      </w:r>
      <w:r w:rsidR="00BE5E6A">
        <w:t xml:space="preserve">the </w:t>
      </w:r>
      <w:r>
        <w:t xml:space="preserve">architecture of </w:t>
      </w:r>
      <w:r w:rsidR="00BE5E6A">
        <w:t xml:space="preserve">a </w:t>
      </w:r>
      <w:r>
        <w:t xml:space="preserve">hardware accelerator that holds the machine learning algorithm to automate the traffic light controlling real-time. The architecture handles 32-bit data with the 4096 states and 4 possible actions. During the experiment, the architecture was implemented on </w:t>
      </w:r>
      <w:r w:rsidR="00BE5E6A">
        <w:t xml:space="preserve">the </w:t>
      </w:r>
      <w:r>
        <w:t>Pynq-Z1 board by Xilinx</w:t>
      </w:r>
      <w:r w:rsidR="001548B4">
        <w:t xml:space="preserve">. </w:t>
      </w:r>
      <w:r>
        <w:t xml:space="preserve">The resource utilization and timing analysis </w:t>
      </w:r>
      <w:r w:rsidR="001548B4">
        <w:t xml:space="preserve">of the design </w:t>
      </w:r>
      <w:r w:rsidR="00BE5E6A">
        <w:t>has</w:t>
      </w:r>
      <w:r>
        <w:t xml:space="preserve"> been given. </w:t>
      </w:r>
    </w:p>
    <w:p w14:paraId="593FCB7E" w14:textId="77777777" w:rsidR="001548B4" w:rsidRPr="00090322" w:rsidRDefault="001548B4" w:rsidP="005D49E8">
      <w:pPr>
        <w:jc w:val="both"/>
      </w:pPr>
    </w:p>
    <w:p w14:paraId="593BCD54" w14:textId="77777777" w:rsidR="009303D9" w:rsidRPr="00F133C1" w:rsidRDefault="009303D9" w:rsidP="00A059B3">
      <w:pPr>
        <w:pStyle w:val="Heading5"/>
        <w:rPr>
          <w:noProof w:val="0"/>
          <w:lang w:val="id-ID"/>
        </w:rPr>
      </w:pPr>
      <w:r w:rsidRPr="00F133C1">
        <w:rPr>
          <w:noProof w:val="0"/>
          <w:lang w:val="id-ID"/>
        </w:rPr>
        <w:t>References</w:t>
      </w:r>
    </w:p>
    <w:sdt>
      <w:sdtPr>
        <w:rPr>
          <w:smallCaps/>
        </w:rPr>
        <w:id w:val="253794933"/>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12DBE016" w14:textId="77777777" w:rsidR="00566B7A" w:rsidRDefault="00686CA3">
              <w:pPr>
                <w:rPr>
                  <w:noProof/>
                </w:rPr>
              </w:pPr>
              <w:r>
                <w:rPr>
                  <w:smallCaps/>
                </w:rPr>
                <w:fldChar w:fldCharType="begin"/>
              </w:r>
              <w:r>
                <w:instrText xml:space="preserve"> BIBLIOGRAPHY </w:instrText>
              </w:r>
              <w:r>
                <w:rPr>
                  <w:smallCaps/>
                </w:rPr>
                <w:fldChar w:fldCharType="separate"/>
              </w:r>
            </w:p>
            <w:tbl>
              <w:tblPr>
                <w:tblW w:w="100.0%" w:type="pct"/>
                <w:tblCellSpacing w:w="0.75pt" w:type="dxa"/>
                <w:tblCellMar>
                  <w:top w:w="0.75pt" w:type="dxa"/>
                  <w:start w:w="0.75pt" w:type="dxa"/>
                  <w:bottom w:w="0.75pt" w:type="dxa"/>
                  <w:end w:w="0.75pt" w:type="dxa"/>
                </w:tblCellMar>
                <w:tblLook w:firstRow="1" w:lastRow="0" w:firstColumn="1" w:lastColumn="0" w:noHBand="0" w:noVBand="1"/>
              </w:tblPr>
              <w:tblGrid>
                <w:gridCol w:w="309"/>
                <w:gridCol w:w="4557"/>
              </w:tblGrid>
              <w:tr w:rsidR="00566B7A" w14:paraId="1A9C8809" w14:textId="77777777">
                <w:trPr>
                  <w:divId w:val="747115806"/>
                  <w:tblCellSpacing w:w="0.75pt" w:type="dxa"/>
                </w:trPr>
                <w:tc>
                  <w:tcPr>
                    <w:tcW w:w="1.0%" w:type="pct"/>
                    <w:hideMark/>
                  </w:tcPr>
                  <w:p w14:paraId="3D3A41FD" w14:textId="19740476" w:rsidR="00566B7A" w:rsidRDefault="00566B7A">
                    <w:pPr>
                      <w:pStyle w:val="Bibliography"/>
                      <w:rPr>
                        <w:noProof/>
                        <w:sz w:val="24"/>
                        <w:szCs w:val="24"/>
                        <w:lang w:val="id-ID"/>
                      </w:rPr>
                    </w:pPr>
                    <w:r>
                      <w:rPr>
                        <w:noProof/>
                        <w:lang w:val="id-ID"/>
                      </w:rPr>
                      <w:t xml:space="preserve">[1] </w:t>
                    </w:r>
                  </w:p>
                </w:tc>
                <w:tc>
                  <w:tcPr>
                    <w:tcW w:w="0pt" w:type="dxa"/>
                    <w:hideMark/>
                  </w:tcPr>
                  <w:p w14:paraId="7F0269AA" w14:textId="77777777" w:rsidR="00566B7A" w:rsidRDefault="00566B7A" w:rsidP="00511CC7">
                    <w:pPr>
                      <w:pStyle w:val="Bibliography"/>
                      <w:jc w:val="start"/>
                      <w:rPr>
                        <w:noProof/>
                        <w:lang w:val="id-ID"/>
                      </w:rPr>
                    </w:pPr>
                    <w:r>
                      <w:rPr>
                        <w:noProof/>
                        <w:lang w:val="id-ID"/>
                      </w:rPr>
                      <w:t xml:space="preserve">R. S. Sutton, Reinforcement Learning : A Special Issue of Machine Learning on Reinforcement Learning, Norwell: Kluwer, 1992. </w:t>
                    </w:r>
                  </w:p>
                </w:tc>
              </w:tr>
              <w:tr w:rsidR="00566B7A" w14:paraId="413D1240" w14:textId="77777777">
                <w:trPr>
                  <w:divId w:val="747115806"/>
                  <w:tblCellSpacing w:w="0.75pt" w:type="dxa"/>
                </w:trPr>
                <w:tc>
                  <w:tcPr>
                    <w:tcW w:w="1.0%" w:type="pct"/>
                    <w:hideMark/>
                  </w:tcPr>
                  <w:p w14:paraId="021B7CB1" w14:textId="77777777" w:rsidR="00566B7A" w:rsidRDefault="00566B7A">
                    <w:pPr>
                      <w:pStyle w:val="Bibliography"/>
                      <w:rPr>
                        <w:noProof/>
                        <w:lang w:val="id-ID"/>
                      </w:rPr>
                    </w:pPr>
                    <w:r>
                      <w:rPr>
                        <w:noProof/>
                        <w:lang w:val="id-ID"/>
                      </w:rPr>
                      <w:t xml:space="preserve">[2] </w:t>
                    </w:r>
                  </w:p>
                </w:tc>
                <w:tc>
                  <w:tcPr>
                    <w:tcW w:w="0pt" w:type="dxa"/>
                    <w:hideMark/>
                  </w:tcPr>
                  <w:p w14:paraId="738B4759" w14:textId="77777777" w:rsidR="00566B7A" w:rsidRDefault="00566B7A" w:rsidP="00511CC7">
                    <w:pPr>
                      <w:pStyle w:val="Bibliography"/>
                      <w:jc w:val="start"/>
                      <w:rPr>
                        <w:noProof/>
                        <w:lang w:val="id-ID"/>
                      </w:rPr>
                    </w:pPr>
                    <w:r>
                      <w:rPr>
                        <w:noProof/>
                        <w:lang w:val="id-ID"/>
                      </w:rPr>
                      <w:t xml:space="preserve">R. S. Sutton dan A. G. Barto, Reinforcement Learning : An Intorduction, Cambridge: The MIT Press, 2015. </w:t>
                    </w:r>
                  </w:p>
                </w:tc>
              </w:tr>
              <w:tr w:rsidR="00566B7A" w14:paraId="0C1DFE59" w14:textId="77777777">
                <w:trPr>
                  <w:divId w:val="747115806"/>
                  <w:tblCellSpacing w:w="0.75pt" w:type="dxa"/>
                </w:trPr>
                <w:tc>
                  <w:tcPr>
                    <w:tcW w:w="1.0%" w:type="pct"/>
                    <w:hideMark/>
                  </w:tcPr>
                  <w:p w14:paraId="5EF207D3" w14:textId="77777777" w:rsidR="00566B7A" w:rsidRDefault="00566B7A">
                    <w:pPr>
                      <w:pStyle w:val="Bibliography"/>
                      <w:rPr>
                        <w:noProof/>
                        <w:lang w:val="id-ID"/>
                      </w:rPr>
                    </w:pPr>
                    <w:r>
                      <w:rPr>
                        <w:noProof/>
                        <w:lang w:val="id-ID"/>
                      </w:rPr>
                      <w:t xml:space="preserve">[3] </w:t>
                    </w:r>
                  </w:p>
                </w:tc>
                <w:tc>
                  <w:tcPr>
                    <w:tcW w:w="0pt" w:type="dxa"/>
                    <w:hideMark/>
                  </w:tcPr>
                  <w:p w14:paraId="06231D0C" w14:textId="77777777" w:rsidR="00566B7A" w:rsidRDefault="00566B7A" w:rsidP="00511CC7">
                    <w:pPr>
                      <w:pStyle w:val="Bibliography"/>
                      <w:jc w:val="start"/>
                      <w:rPr>
                        <w:noProof/>
                        <w:lang w:val="id-ID"/>
                      </w:rPr>
                    </w:pPr>
                    <w:r>
                      <w:rPr>
                        <w:noProof/>
                        <w:lang w:val="id-ID"/>
                      </w:rPr>
                      <w:t xml:space="preserve">C. Watkins, Learning form Delayed Rewards, Cambridge : Cambridge University, 1989. </w:t>
                    </w:r>
                  </w:p>
                </w:tc>
              </w:tr>
              <w:tr w:rsidR="00566B7A" w14:paraId="0C50BB79" w14:textId="77777777">
                <w:trPr>
                  <w:divId w:val="747115806"/>
                  <w:tblCellSpacing w:w="0.75pt" w:type="dxa"/>
                </w:trPr>
                <w:tc>
                  <w:tcPr>
                    <w:tcW w:w="1.0%" w:type="pct"/>
                    <w:hideMark/>
                  </w:tcPr>
                  <w:p w14:paraId="75B35D84" w14:textId="77777777" w:rsidR="00566B7A" w:rsidRDefault="00566B7A">
                    <w:pPr>
                      <w:pStyle w:val="Bibliography"/>
                      <w:rPr>
                        <w:noProof/>
                        <w:lang w:val="id-ID"/>
                      </w:rPr>
                    </w:pPr>
                    <w:r>
                      <w:rPr>
                        <w:noProof/>
                        <w:lang w:val="id-ID"/>
                      </w:rPr>
                      <w:t xml:space="preserve">[4] </w:t>
                    </w:r>
                  </w:p>
                </w:tc>
                <w:tc>
                  <w:tcPr>
                    <w:tcW w:w="0pt" w:type="dxa"/>
                    <w:hideMark/>
                  </w:tcPr>
                  <w:p w14:paraId="7D179233" w14:textId="77777777" w:rsidR="00566B7A" w:rsidRDefault="00566B7A" w:rsidP="00511CC7">
                    <w:pPr>
                      <w:pStyle w:val="Bibliography"/>
                      <w:jc w:val="start"/>
                      <w:rPr>
                        <w:noProof/>
                        <w:lang w:val="id-ID"/>
                      </w:rPr>
                    </w:pPr>
                    <w:r>
                      <w:rPr>
                        <w:noProof/>
                        <w:lang w:val="id-ID"/>
                      </w:rPr>
                      <w:t xml:space="preserve">G. May dan S. M. Sze, Fundamentals of Semiconductor Fabrication, Atlanta: John Wiley &amp; Sons, Inc, 2004. </w:t>
                    </w:r>
                  </w:p>
                </w:tc>
              </w:tr>
              <w:tr w:rsidR="00566B7A" w14:paraId="0357699E" w14:textId="77777777">
                <w:trPr>
                  <w:divId w:val="747115806"/>
                  <w:tblCellSpacing w:w="0.75pt" w:type="dxa"/>
                </w:trPr>
                <w:tc>
                  <w:tcPr>
                    <w:tcW w:w="1.0%" w:type="pct"/>
                    <w:hideMark/>
                  </w:tcPr>
                  <w:p w14:paraId="1034B7B3" w14:textId="77777777" w:rsidR="00566B7A" w:rsidRDefault="00566B7A">
                    <w:pPr>
                      <w:pStyle w:val="Bibliography"/>
                      <w:rPr>
                        <w:noProof/>
                        <w:lang w:val="id-ID"/>
                      </w:rPr>
                    </w:pPr>
                    <w:r>
                      <w:rPr>
                        <w:noProof/>
                        <w:lang w:val="id-ID"/>
                      </w:rPr>
                      <w:t xml:space="preserve">[5] </w:t>
                    </w:r>
                  </w:p>
                </w:tc>
                <w:tc>
                  <w:tcPr>
                    <w:tcW w:w="0pt" w:type="dxa"/>
                    <w:hideMark/>
                  </w:tcPr>
                  <w:p w14:paraId="5177FDFB" w14:textId="77777777" w:rsidR="00566B7A" w:rsidRDefault="00566B7A" w:rsidP="00511CC7">
                    <w:pPr>
                      <w:pStyle w:val="Bibliography"/>
                      <w:jc w:val="start"/>
                      <w:rPr>
                        <w:noProof/>
                        <w:lang w:val="id-ID"/>
                      </w:rPr>
                    </w:pPr>
                    <w:r>
                      <w:rPr>
                        <w:noProof/>
                        <w:lang w:val="id-ID"/>
                      </w:rPr>
                      <w:t xml:space="preserve">D. J. Greaves, System on Chip : Design and Modelling, Cambridge: Easter Term, 2011. </w:t>
                    </w:r>
                  </w:p>
                </w:tc>
              </w:tr>
              <w:tr w:rsidR="00566B7A" w14:paraId="3D00E5AC" w14:textId="77777777">
                <w:trPr>
                  <w:divId w:val="747115806"/>
                  <w:tblCellSpacing w:w="0.75pt" w:type="dxa"/>
                </w:trPr>
                <w:tc>
                  <w:tcPr>
                    <w:tcW w:w="1.0%" w:type="pct"/>
                    <w:hideMark/>
                  </w:tcPr>
                  <w:p w14:paraId="4B7B874C" w14:textId="77777777" w:rsidR="00566B7A" w:rsidRDefault="00566B7A">
                    <w:pPr>
                      <w:pStyle w:val="Bibliography"/>
                      <w:rPr>
                        <w:noProof/>
                        <w:lang w:val="id-ID"/>
                      </w:rPr>
                    </w:pPr>
                    <w:r>
                      <w:rPr>
                        <w:noProof/>
                        <w:lang w:val="id-ID"/>
                      </w:rPr>
                      <w:t xml:space="preserve">[6] </w:t>
                    </w:r>
                  </w:p>
                </w:tc>
                <w:tc>
                  <w:tcPr>
                    <w:tcW w:w="0pt" w:type="dxa"/>
                    <w:hideMark/>
                  </w:tcPr>
                  <w:p w14:paraId="5D025197" w14:textId="77777777" w:rsidR="00566B7A" w:rsidRDefault="00566B7A" w:rsidP="00511CC7">
                    <w:pPr>
                      <w:pStyle w:val="Bibliography"/>
                      <w:jc w:val="start"/>
                      <w:rPr>
                        <w:noProof/>
                        <w:lang w:val="id-ID"/>
                      </w:rPr>
                    </w:pPr>
                    <w:r>
                      <w:rPr>
                        <w:noProof/>
                        <w:lang w:val="id-ID"/>
                      </w:rPr>
                      <w:t>L. Da SIlva, M. Torquato dan M. Fernandes, “Parallel Implementation of Reinforcement Learning Q-Learning Technique for FPGA,” IEEE, Rio Grande, 2019.</w:t>
                    </w:r>
                  </w:p>
                </w:tc>
              </w:tr>
              <w:tr w:rsidR="00566B7A" w14:paraId="32DE5C9A" w14:textId="77777777">
                <w:trPr>
                  <w:divId w:val="747115806"/>
                  <w:tblCellSpacing w:w="0.75pt" w:type="dxa"/>
                </w:trPr>
                <w:tc>
                  <w:tcPr>
                    <w:tcW w:w="1.0%" w:type="pct"/>
                    <w:hideMark/>
                  </w:tcPr>
                  <w:p w14:paraId="6677CCD3" w14:textId="77777777" w:rsidR="00566B7A" w:rsidRDefault="00566B7A">
                    <w:pPr>
                      <w:pStyle w:val="Bibliography"/>
                      <w:rPr>
                        <w:noProof/>
                        <w:lang w:val="id-ID"/>
                      </w:rPr>
                    </w:pPr>
                    <w:r>
                      <w:rPr>
                        <w:noProof/>
                        <w:lang w:val="id-ID"/>
                      </w:rPr>
                      <w:t xml:space="preserve">[7] </w:t>
                    </w:r>
                  </w:p>
                </w:tc>
                <w:tc>
                  <w:tcPr>
                    <w:tcW w:w="0pt" w:type="dxa"/>
                    <w:hideMark/>
                  </w:tcPr>
                  <w:p w14:paraId="1CF9B696" w14:textId="77777777" w:rsidR="00566B7A" w:rsidRDefault="00566B7A" w:rsidP="00511CC7">
                    <w:pPr>
                      <w:pStyle w:val="Bibliography"/>
                      <w:jc w:val="start"/>
                      <w:rPr>
                        <w:noProof/>
                        <w:lang w:val="id-ID"/>
                      </w:rPr>
                    </w:pPr>
                    <w:r>
                      <w:rPr>
                        <w:noProof/>
                        <w:lang w:val="id-ID"/>
                      </w:rPr>
                      <w:t>S. Spano, G. C. Cardarilli, L. D. Nunzio, R. Fazzolari, D. Giardino, M. Matta, A. Nannarelli dan M. Re, “An Efficient Hardware Implementation of Reinforcement Learning : The Q-Learning Algorithm,” IEEEAccess, Rome, 2019.</w:t>
                    </w:r>
                  </w:p>
                </w:tc>
              </w:tr>
            </w:tbl>
            <w:p w14:paraId="17935E0F" w14:textId="77777777" w:rsidR="00566B7A" w:rsidRDefault="00566B7A">
              <w:pPr>
                <w:divId w:val="747115806"/>
                <w:rPr>
                  <w:rFonts w:eastAsia="Times New Roman"/>
                  <w:noProof/>
                </w:rPr>
              </w:pPr>
            </w:p>
            <w:p w14:paraId="7F780FE1" w14:textId="13A00BF2" w:rsidR="00686CA3" w:rsidRDefault="00686CA3">
              <w:r>
                <w:rPr>
                  <w:b/>
                  <w:bCs/>
                  <w:noProof/>
                </w:rPr>
                <w:fldChar w:fldCharType="end"/>
              </w:r>
            </w:p>
          </w:sdtContent>
        </w:sdt>
      </w:sdtContent>
    </w:sdt>
    <w:p w14:paraId="593BCD62" w14:textId="4EFFB5FE" w:rsidR="00836367" w:rsidRPr="00F133C1" w:rsidRDefault="00836367" w:rsidP="00B13B6F">
      <w:pPr>
        <w:pStyle w:val="references"/>
        <w:numPr>
          <w:ilvl w:val="0"/>
          <w:numId w:val="0"/>
        </w:numPr>
        <w:spacing w:line="12pt" w:lineRule="auto"/>
        <w:rPr>
          <w:rFonts w:eastAsia="SimSun"/>
          <w:b/>
          <w:noProof w:val="0"/>
          <w:color w:val="FF0000"/>
          <w:spacing w:val="-1"/>
          <w:sz w:val="20"/>
          <w:szCs w:val="20"/>
          <w:lang w:val="id-ID" w:eastAsia="x-none"/>
        </w:rPr>
        <w:sectPr w:rsidR="00836367" w:rsidRPr="00F133C1" w:rsidSect="003B4E04">
          <w:type w:val="continuous"/>
          <w:pgSz w:w="595.30pt" w:h="841.90pt" w:code="9"/>
          <w:pgMar w:top="54pt" w:right="45.35pt" w:bottom="72pt" w:left="45.35pt" w:header="36pt" w:footer="36pt" w:gutter="0pt"/>
          <w:cols w:num="2" w:space="18pt"/>
          <w:docGrid w:linePitch="360"/>
        </w:sectPr>
      </w:pPr>
    </w:p>
    <w:p w14:paraId="593BCD63" w14:textId="18272FA3" w:rsidR="009303D9" w:rsidRPr="00F133C1" w:rsidRDefault="009303D9" w:rsidP="005B520E">
      <w:pPr>
        <w:rPr>
          <w:lang w:val="id-ID"/>
        </w:rPr>
      </w:pPr>
    </w:p>
    <w:sectPr w:rsidR="009303D9" w:rsidRPr="00F133C1"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E8F4F96" w14:textId="77777777" w:rsidR="00017BA4" w:rsidRDefault="00017BA4" w:rsidP="001A3B3D">
      <w:r>
        <w:separator/>
      </w:r>
    </w:p>
  </w:endnote>
  <w:endnote w:type="continuationSeparator" w:id="0">
    <w:p w14:paraId="700BB2E5" w14:textId="77777777" w:rsidR="00017BA4" w:rsidRDefault="00017BA4" w:rsidP="001A3B3D">
      <w:r>
        <w:continuationSeparator/>
      </w:r>
    </w:p>
  </w:endnote>
  <w:endnote w:type="continuationNotice" w:id="1">
    <w:p w14:paraId="6B302055" w14:textId="77777777" w:rsidR="00017BA4" w:rsidRDefault="00017BA4"/>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93BCD6A"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B55D9CB" w14:textId="77777777" w:rsidR="00017BA4" w:rsidRDefault="00017BA4" w:rsidP="001A3B3D">
      <w:r>
        <w:separator/>
      </w:r>
    </w:p>
  </w:footnote>
  <w:footnote w:type="continuationSeparator" w:id="0">
    <w:p w14:paraId="10B66C35" w14:textId="77777777" w:rsidR="00017BA4" w:rsidRDefault="00017BA4" w:rsidP="001A3B3D">
      <w:r>
        <w:continuationSeparator/>
      </w:r>
    </w:p>
  </w:footnote>
  <w:footnote w:type="continuationNotice" w:id="1">
    <w:p w14:paraId="64502816" w14:textId="77777777" w:rsidR="00017BA4" w:rsidRDefault="00017BA4"/>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65E654F"/>
    <w:multiLevelType w:val="hybridMultilevel"/>
    <w:tmpl w:val="940ABBC4"/>
    <w:lvl w:ilvl="0" w:tplc="38090003">
      <w:start w:val="1"/>
      <w:numFmt w:val="bullet"/>
      <w:lvlText w:val="o"/>
      <w:lvlJc w:val="start"/>
      <w:pPr>
        <w:ind w:start="36pt" w:hanging="18pt"/>
      </w:pPr>
      <w:rPr>
        <w:rFonts w:ascii="Courier New" w:hAnsi="Courier New" w:cs="Courier New" w:hint="default"/>
      </w:rPr>
    </w:lvl>
    <w:lvl w:ilvl="1" w:tplc="38090003" w:tentative="1">
      <w:start w:val="1"/>
      <w:numFmt w:val="bullet"/>
      <w:lvlText w:val="o"/>
      <w:lvlJc w:val="start"/>
      <w:pPr>
        <w:ind w:start="72pt" w:hanging="18pt"/>
      </w:pPr>
      <w:rPr>
        <w:rFonts w:ascii="Courier New" w:hAnsi="Courier New" w:cs="Courier New" w:hint="default"/>
      </w:rPr>
    </w:lvl>
    <w:lvl w:ilvl="2" w:tplc="38090005" w:tentative="1">
      <w:start w:val="1"/>
      <w:numFmt w:val="bullet"/>
      <w:lvlText w:val=""/>
      <w:lvlJc w:val="start"/>
      <w:pPr>
        <w:ind w:start="108pt" w:hanging="18pt"/>
      </w:pPr>
      <w:rPr>
        <w:rFonts w:ascii="Wingdings" w:hAnsi="Wingdings" w:hint="default"/>
      </w:rPr>
    </w:lvl>
    <w:lvl w:ilvl="3" w:tplc="38090001" w:tentative="1">
      <w:start w:val="1"/>
      <w:numFmt w:val="bullet"/>
      <w:lvlText w:val=""/>
      <w:lvlJc w:val="start"/>
      <w:pPr>
        <w:ind w:start="144pt" w:hanging="18pt"/>
      </w:pPr>
      <w:rPr>
        <w:rFonts w:ascii="Symbol" w:hAnsi="Symbol" w:hint="default"/>
      </w:rPr>
    </w:lvl>
    <w:lvl w:ilvl="4" w:tplc="38090003" w:tentative="1">
      <w:start w:val="1"/>
      <w:numFmt w:val="bullet"/>
      <w:lvlText w:val="o"/>
      <w:lvlJc w:val="start"/>
      <w:pPr>
        <w:ind w:start="180pt" w:hanging="18pt"/>
      </w:pPr>
      <w:rPr>
        <w:rFonts w:ascii="Courier New" w:hAnsi="Courier New" w:cs="Courier New" w:hint="default"/>
      </w:rPr>
    </w:lvl>
    <w:lvl w:ilvl="5" w:tplc="38090005" w:tentative="1">
      <w:start w:val="1"/>
      <w:numFmt w:val="bullet"/>
      <w:lvlText w:val=""/>
      <w:lvlJc w:val="start"/>
      <w:pPr>
        <w:ind w:start="216pt" w:hanging="18pt"/>
      </w:pPr>
      <w:rPr>
        <w:rFonts w:ascii="Wingdings" w:hAnsi="Wingdings" w:hint="default"/>
      </w:rPr>
    </w:lvl>
    <w:lvl w:ilvl="6" w:tplc="38090001" w:tentative="1">
      <w:start w:val="1"/>
      <w:numFmt w:val="bullet"/>
      <w:lvlText w:val=""/>
      <w:lvlJc w:val="start"/>
      <w:pPr>
        <w:ind w:start="252pt" w:hanging="18pt"/>
      </w:pPr>
      <w:rPr>
        <w:rFonts w:ascii="Symbol" w:hAnsi="Symbol" w:hint="default"/>
      </w:rPr>
    </w:lvl>
    <w:lvl w:ilvl="7" w:tplc="38090003" w:tentative="1">
      <w:start w:val="1"/>
      <w:numFmt w:val="bullet"/>
      <w:lvlText w:val="o"/>
      <w:lvlJc w:val="start"/>
      <w:pPr>
        <w:ind w:start="288pt" w:hanging="18pt"/>
      </w:pPr>
      <w:rPr>
        <w:rFonts w:ascii="Courier New" w:hAnsi="Courier New" w:cs="Courier New" w:hint="default"/>
      </w:rPr>
    </w:lvl>
    <w:lvl w:ilvl="8" w:tplc="38090005" w:tentative="1">
      <w:start w:val="1"/>
      <w:numFmt w:val="bullet"/>
      <w:lvlText w:val=""/>
      <w:lvlJc w:val="start"/>
      <w:pPr>
        <w:ind w:start="324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35616EF"/>
    <w:multiLevelType w:val="hybridMultilevel"/>
    <w:tmpl w:val="0C36ECAC"/>
    <w:lvl w:ilvl="0" w:tplc="38090005">
      <w:start w:val="1"/>
      <w:numFmt w:val="bullet"/>
      <w:lvlText w:val=""/>
      <w:lvlJc w:val="start"/>
      <w:pPr>
        <w:ind w:start="36pt" w:hanging="18pt"/>
      </w:pPr>
      <w:rPr>
        <w:rFonts w:ascii="Wingdings" w:hAnsi="Wingdings" w:hint="default"/>
      </w:rPr>
    </w:lvl>
    <w:lvl w:ilvl="1" w:tplc="38090003" w:tentative="1">
      <w:start w:val="1"/>
      <w:numFmt w:val="bullet"/>
      <w:lvlText w:val="o"/>
      <w:lvlJc w:val="start"/>
      <w:pPr>
        <w:ind w:start="72pt" w:hanging="18pt"/>
      </w:pPr>
      <w:rPr>
        <w:rFonts w:ascii="Courier New" w:hAnsi="Courier New" w:cs="Courier New" w:hint="default"/>
      </w:rPr>
    </w:lvl>
    <w:lvl w:ilvl="2" w:tplc="38090005" w:tentative="1">
      <w:start w:val="1"/>
      <w:numFmt w:val="bullet"/>
      <w:lvlText w:val=""/>
      <w:lvlJc w:val="start"/>
      <w:pPr>
        <w:ind w:start="108pt" w:hanging="18pt"/>
      </w:pPr>
      <w:rPr>
        <w:rFonts w:ascii="Wingdings" w:hAnsi="Wingdings" w:hint="default"/>
      </w:rPr>
    </w:lvl>
    <w:lvl w:ilvl="3" w:tplc="38090001" w:tentative="1">
      <w:start w:val="1"/>
      <w:numFmt w:val="bullet"/>
      <w:lvlText w:val=""/>
      <w:lvlJc w:val="start"/>
      <w:pPr>
        <w:ind w:start="144pt" w:hanging="18pt"/>
      </w:pPr>
      <w:rPr>
        <w:rFonts w:ascii="Symbol" w:hAnsi="Symbol" w:hint="default"/>
      </w:rPr>
    </w:lvl>
    <w:lvl w:ilvl="4" w:tplc="38090003" w:tentative="1">
      <w:start w:val="1"/>
      <w:numFmt w:val="bullet"/>
      <w:lvlText w:val="o"/>
      <w:lvlJc w:val="start"/>
      <w:pPr>
        <w:ind w:start="180pt" w:hanging="18pt"/>
      </w:pPr>
      <w:rPr>
        <w:rFonts w:ascii="Courier New" w:hAnsi="Courier New" w:cs="Courier New" w:hint="default"/>
      </w:rPr>
    </w:lvl>
    <w:lvl w:ilvl="5" w:tplc="38090005" w:tentative="1">
      <w:start w:val="1"/>
      <w:numFmt w:val="bullet"/>
      <w:lvlText w:val=""/>
      <w:lvlJc w:val="start"/>
      <w:pPr>
        <w:ind w:start="216pt" w:hanging="18pt"/>
      </w:pPr>
      <w:rPr>
        <w:rFonts w:ascii="Wingdings" w:hAnsi="Wingdings" w:hint="default"/>
      </w:rPr>
    </w:lvl>
    <w:lvl w:ilvl="6" w:tplc="38090001" w:tentative="1">
      <w:start w:val="1"/>
      <w:numFmt w:val="bullet"/>
      <w:lvlText w:val=""/>
      <w:lvlJc w:val="start"/>
      <w:pPr>
        <w:ind w:start="252pt" w:hanging="18pt"/>
      </w:pPr>
      <w:rPr>
        <w:rFonts w:ascii="Symbol" w:hAnsi="Symbol" w:hint="default"/>
      </w:rPr>
    </w:lvl>
    <w:lvl w:ilvl="7" w:tplc="38090003" w:tentative="1">
      <w:start w:val="1"/>
      <w:numFmt w:val="bullet"/>
      <w:lvlText w:val="o"/>
      <w:lvlJc w:val="start"/>
      <w:pPr>
        <w:ind w:start="288pt" w:hanging="18pt"/>
      </w:pPr>
      <w:rPr>
        <w:rFonts w:ascii="Courier New" w:hAnsi="Courier New" w:cs="Courier New" w:hint="default"/>
      </w:rPr>
    </w:lvl>
    <w:lvl w:ilvl="8" w:tplc="38090005" w:tentative="1">
      <w:start w:val="1"/>
      <w:numFmt w:val="bullet"/>
      <w:lvlText w:val=""/>
      <w:lvlJc w:val="start"/>
      <w:pPr>
        <w:ind w:start="324pt" w:hanging="18pt"/>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5FAC2726"/>
    <w:multiLevelType w:val="hybridMultilevel"/>
    <w:tmpl w:val="6F64C4BC"/>
    <w:lvl w:ilvl="0" w:tplc="38090003">
      <w:start w:val="1"/>
      <w:numFmt w:val="bullet"/>
      <w:lvlText w:val="o"/>
      <w:lvlJc w:val="start"/>
      <w:pPr>
        <w:ind w:start="36pt" w:hanging="18pt"/>
      </w:pPr>
      <w:rPr>
        <w:rFonts w:ascii="Courier New" w:hAnsi="Courier New" w:cs="Courier New" w:hint="default"/>
      </w:rPr>
    </w:lvl>
    <w:lvl w:ilvl="1" w:tplc="38090003" w:tentative="1">
      <w:start w:val="1"/>
      <w:numFmt w:val="bullet"/>
      <w:lvlText w:val="o"/>
      <w:lvlJc w:val="start"/>
      <w:pPr>
        <w:ind w:start="72pt" w:hanging="18pt"/>
      </w:pPr>
      <w:rPr>
        <w:rFonts w:ascii="Courier New" w:hAnsi="Courier New" w:cs="Courier New" w:hint="default"/>
      </w:rPr>
    </w:lvl>
    <w:lvl w:ilvl="2" w:tplc="38090005" w:tentative="1">
      <w:start w:val="1"/>
      <w:numFmt w:val="bullet"/>
      <w:lvlText w:val=""/>
      <w:lvlJc w:val="start"/>
      <w:pPr>
        <w:ind w:start="108pt" w:hanging="18pt"/>
      </w:pPr>
      <w:rPr>
        <w:rFonts w:ascii="Wingdings" w:hAnsi="Wingdings" w:hint="default"/>
      </w:rPr>
    </w:lvl>
    <w:lvl w:ilvl="3" w:tplc="38090001" w:tentative="1">
      <w:start w:val="1"/>
      <w:numFmt w:val="bullet"/>
      <w:lvlText w:val=""/>
      <w:lvlJc w:val="start"/>
      <w:pPr>
        <w:ind w:start="144pt" w:hanging="18pt"/>
      </w:pPr>
      <w:rPr>
        <w:rFonts w:ascii="Symbol" w:hAnsi="Symbol" w:hint="default"/>
      </w:rPr>
    </w:lvl>
    <w:lvl w:ilvl="4" w:tplc="38090003" w:tentative="1">
      <w:start w:val="1"/>
      <w:numFmt w:val="bullet"/>
      <w:lvlText w:val="o"/>
      <w:lvlJc w:val="start"/>
      <w:pPr>
        <w:ind w:start="180pt" w:hanging="18pt"/>
      </w:pPr>
      <w:rPr>
        <w:rFonts w:ascii="Courier New" w:hAnsi="Courier New" w:cs="Courier New" w:hint="default"/>
      </w:rPr>
    </w:lvl>
    <w:lvl w:ilvl="5" w:tplc="38090005" w:tentative="1">
      <w:start w:val="1"/>
      <w:numFmt w:val="bullet"/>
      <w:lvlText w:val=""/>
      <w:lvlJc w:val="start"/>
      <w:pPr>
        <w:ind w:start="216pt" w:hanging="18pt"/>
      </w:pPr>
      <w:rPr>
        <w:rFonts w:ascii="Wingdings" w:hAnsi="Wingdings" w:hint="default"/>
      </w:rPr>
    </w:lvl>
    <w:lvl w:ilvl="6" w:tplc="38090001" w:tentative="1">
      <w:start w:val="1"/>
      <w:numFmt w:val="bullet"/>
      <w:lvlText w:val=""/>
      <w:lvlJc w:val="start"/>
      <w:pPr>
        <w:ind w:start="252pt" w:hanging="18pt"/>
      </w:pPr>
      <w:rPr>
        <w:rFonts w:ascii="Symbol" w:hAnsi="Symbol" w:hint="default"/>
      </w:rPr>
    </w:lvl>
    <w:lvl w:ilvl="7" w:tplc="38090003" w:tentative="1">
      <w:start w:val="1"/>
      <w:numFmt w:val="bullet"/>
      <w:lvlText w:val="o"/>
      <w:lvlJc w:val="start"/>
      <w:pPr>
        <w:ind w:start="288pt" w:hanging="18pt"/>
      </w:pPr>
      <w:rPr>
        <w:rFonts w:ascii="Courier New" w:hAnsi="Courier New" w:cs="Courier New" w:hint="default"/>
      </w:rPr>
    </w:lvl>
    <w:lvl w:ilvl="8" w:tplc="38090005" w:tentative="1">
      <w:start w:val="1"/>
      <w:numFmt w:val="bullet"/>
      <w:lvlText w:val=""/>
      <w:lvlJc w:val="start"/>
      <w:pPr>
        <w:ind w:start="324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9A2E35"/>
    <w:multiLevelType w:val="hybridMultilevel"/>
    <w:tmpl w:val="A2005B04"/>
    <w:lvl w:ilvl="0" w:tplc="38090005">
      <w:start w:val="1"/>
      <w:numFmt w:val="bullet"/>
      <w:lvlText w:val=""/>
      <w:lvlJc w:val="start"/>
      <w:pPr>
        <w:ind w:start="36pt" w:hanging="18pt"/>
      </w:pPr>
      <w:rPr>
        <w:rFonts w:ascii="Wingdings" w:hAnsi="Wingdings" w:hint="default"/>
      </w:rPr>
    </w:lvl>
    <w:lvl w:ilvl="1" w:tplc="38090003" w:tentative="1">
      <w:start w:val="1"/>
      <w:numFmt w:val="bullet"/>
      <w:lvlText w:val="o"/>
      <w:lvlJc w:val="start"/>
      <w:pPr>
        <w:ind w:start="72pt" w:hanging="18pt"/>
      </w:pPr>
      <w:rPr>
        <w:rFonts w:ascii="Courier New" w:hAnsi="Courier New" w:cs="Courier New" w:hint="default"/>
      </w:rPr>
    </w:lvl>
    <w:lvl w:ilvl="2" w:tplc="38090005" w:tentative="1">
      <w:start w:val="1"/>
      <w:numFmt w:val="bullet"/>
      <w:lvlText w:val=""/>
      <w:lvlJc w:val="start"/>
      <w:pPr>
        <w:ind w:start="108pt" w:hanging="18pt"/>
      </w:pPr>
      <w:rPr>
        <w:rFonts w:ascii="Wingdings" w:hAnsi="Wingdings" w:hint="default"/>
      </w:rPr>
    </w:lvl>
    <w:lvl w:ilvl="3" w:tplc="38090001" w:tentative="1">
      <w:start w:val="1"/>
      <w:numFmt w:val="bullet"/>
      <w:lvlText w:val=""/>
      <w:lvlJc w:val="start"/>
      <w:pPr>
        <w:ind w:start="144pt" w:hanging="18pt"/>
      </w:pPr>
      <w:rPr>
        <w:rFonts w:ascii="Symbol" w:hAnsi="Symbol" w:hint="default"/>
      </w:rPr>
    </w:lvl>
    <w:lvl w:ilvl="4" w:tplc="38090003" w:tentative="1">
      <w:start w:val="1"/>
      <w:numFmt w:val="bullet"/>
      <w:lvlText w:val="o"/>
      <w:lvlJc w:val="start"/>
      <w:pPr>
        <w:ind w:start="180pt" w:hanging="18pt"/>
      </w:pPr>
      <w:rPr>
        <w:rFonts w:ascii="Courier New" w:hAnsi="Courier New" w:cs="Courier New" w:hint="default"/>
      </w:rPr>
    </w:lvl>
    <w:lvl w:ilvl="5" w:tplc="38090005" w:tentative="1">
      <w:start w:val="1"/>
      <w:numFmt w:val="bullet"/>
      <w:lvlText w:val=""/>
      <w:lvlJc w:val="start"/>
      <w:pPr>
        <w:ind w:start="216pt" w:hanging="18pt"/>
      </w:pPr>
      <w:rPr>
        <w:rFonts w:ascii="Wingdings" w:hAnsi="Wingdings" w:hint="default"/>
      </w:rPr>
    </w:lvl>
    <w:lvl w:ilvl="6" w:tplc="38090001" w:tentative="1">
      <w:start w:val="1"/>
      <w:numFmt w:val="bullet"/>
      <w:lvlText w:val=""/>
      <w:lvlJc w:val="start"/>
      <w:pPr>
        <w:ind w:start="252pt" w:hanging="18pt"/>
      </w:pPr>
      <w:rPr>
        <w:rFonts w:ascii="Symbol" w:hAnsi="Symbol" w:hint="default"/>
      </w:rPr>
    </w:lvl>
    <w:lvl w:ilvl="7" w:tplc="38090003" w:tentative="1">
      <w:start w:val="1"/>
      <w:numFmt w:val="bullet"/>
      <w:lvlText w:val="o"/>
      <w:lvlJc w:val="start"/>
      <w:pPr>
        <w:ind w:start="288pt" w:hanging="18pt"/>
      </w:pPr>
      <w:rPr>
        <w:rFonts w:ascii="Courier New" w:hAnsi="Courier New" w:cs="Courier New" w:hint="default"/>
      </w:rPr>
    </w:lvl>
    <w:lvl w:ilvl="8" w:tplc="38090005" w:tentative="1">
      <w:start w:val="1"/>
      <w:numFmt w:val="bullet"/>
      <w:lvlText w:val=""/>
      <w:lvlJc w:val="start"/>
      <w:pPr>
        <w:ind w:start="324pt" w:hanging="18pt"/>
      </w:pPr>
      <w:rPr>
        <w:rFonts w:ascii="Wingdings" w:hAnsi="Wingdings" w:hint="default"/>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3512858"/>
    <w:multiLevelType w:val="hybridMultilevel"/>
    <w:tmpl w:val="D0FC12C8"/>
    <w:lvl w:ilvl="0" w:tplc="38090005">
      <w:start w:val="1"/>
      <w:numFmt w:val="bullet"/>
      <w:lvlText w:val=""/>
      <w:lvlJc w:val="start"/>
      <w:pPr>
        <w:ind w:start="36pt" w:hanging="18pt"/>
      </w:pPr>
      <w:rPr>
        <w:rFonts w:ascii="Wingdings" w:hAnsi="Wingdings" w:hint="default"/>
      </w:rPr>
    </w:lvl>
    <w:lvl w:ilvl="1" w:tplc="38090003" w:tentative="1">
      <w:start w:val="1"/>
      <w:numFmt w:val="bullet"/>
      <w:lvlText w:val="o"/>
      <w:lvlJc w:val="start"/>
      <w:pPr>
        <w:ind w:start="72pt" w:hanging="18pt"/>
      </w:pPr>
      <w:rPr>
        <w:rFonts w:ascii="Courier New" w:hAnsi="Courier New" w:cs="Courier New" w:hint="default"/>
      </w:rPr>
    </w:lvl>
    <w:lvl w:ilvl="2" w:tplc="38090005" w:tentative="1">
      <w:start w:val="1"/>
      <w:numFmt w:val="bullet"/>
      <w:lvlText w:val=""/>
      <w:lvlJc w:val="start"/>
      <w:pPr>
        <w:ind w:start="108pt" w:hanging="18pt"/>
      </w:pPr>
      <w:rPr>
        <w:rFonts w:ascii="Wingdings" w:hAnsi="Wingdings" w:hint="default"/>
      </w:rPr>
    </w:lvl>
    <w:lvl w:ilvl="3" w:tplc="38090001" w:tentative="1">
      <w:start w:val="1"/>
      <w:numFmt w:val="bullet"/>
      <w:lvlText w:val=""/>
      <w:lvlJc w:val="start"/>
      <w:pPr>
        <w:ind w:start="144pt" w:hanging="18pt"/>
      </w:pPr>
      <w:rPr>
        <w:rFonts w:ascii="Symbol" w:hAnsi="Symbol" w:hint="default"/>
      </w:rPr>
    </w:lvl>
    <w:lvl w:ilvl="4" w:tplc="38090003" w:tentative="1">
      <w:start w:val="1"/>
      <w:numFmt w:val="bullet"/>
      <w:lvlText w:val="o"/>
      <w:lvlJc w:val="start"/>
      <w:pPr>
        <w:ind w:start="180pt" w:hanging="18pt"/>
      </w:pPr>
      <w:rPr>
        <w:rFonts w:ascii="Courier New" w:hAnsi="Courier New" w:cs="Courier New" w:hint="default"/>
      </w:rPr>
    </w:lvl>
    <w:lvl w:ilvl="5" w:tplc="38090005" w:tentative="1">
      <w:start w:val="1"/>
      <w:numFmt w:val="bullet"/>
      <w:lvlText w:val=""/>
      <w:lvlJc w:val="start"/>
      <w:pPr>
        <w:ind w:start="216pt" w:hanging="18pt"/>
      </w:pPr>
      <w:rPr>
        <w:rFonts w:ascii="Wingdings" w:hAnsi="Wingdings" w:hint="default"/>
      </w:rPr>
    </w:lvl>
    <w:lvl w:ilvl="6" w:tplc="38090001" w:tentative="1">
      <w:start w:val="1"/>
      <w:numFmt w:val="bullet"/>
      <w:lvlText w:val=""/>
      <w:lvlJc w:val="start"/>
      <w:pPr>
        <w:ind w:start="252pt" w:hanging="18pt"/>
      </w:pPr>
      <w:rPr>
        <w:rFonts w:ascii="Symbol" w:hAnsi="Symbol" w:hint="default"/>
      </w:rPr>
    </w:lvl>
    <w:lvl w:ilvl="7" w:tplc="38090003" w:tentative="1">
      <w:start w:val="1"/>
      <w:numFmt w:val="bullet"/>
      <w:lvlText w:val="o"/>
      <w:lvlJc w:val="start"/>
      <w:pPr>
        <w:ind w:start="288pt" w:hanging="18pt"/>
      </w:pPr>
      <w:rPr>
        <w:rFonts w:ascii="Courier New" w:hAnsi="Courier New" w:cs="Courier New" w:hint="default"/>
      </w:rPr>
    </w:lvl>
    <w:lvl w:ilvl="8" w:tplc="38090005" w:tentative="1">
      <w:start w:val="1"/>
      <w:numFmt w:val="bullet"/>
      <w:lvlText w:val=""/>
      <w:lvlJc w:val="start"/>
      <w:pPr>
        <w:ind w:start="324pt" w:hanging="18pt"/>
      </w:pPr>
      <w:rPr>
        <w:rFonts w:ascii="Wingdings" w:hAnsi="Wingdings" w:hint="default"/>
      </w:rPr>
    </w:lvl>
  </w:abstractNum>
  <w:num w:numId="1" w16cid:durableId="1904565569">
    <w:abstractNumId w:val="16"/>
  </w:num>
  <w:num w:numId="2" w16cid:durableId="1618487239">
    <w:abstractNumId w:val="22"/>
  </w:num>
  <w:num w:numId="3" w16cid:durableId="1044520678">
    <w:abstractNumId w:val="14"/>
  </w:num>
  <w:num w:numId="4" w16cid:durableId="1618416363">
    <w:abstractNumId w:val="18"/>
  </w:num>
  <w:num w:numId="5" w16cid:durableId="242227327">
    <w:abstractNumId w:val="18"/>
  </w:num>
  <w:num w:numId="6" w16cid:durableId="1510171002">
    <w:abstractNumId w:val="18"/>
  </w:num>
  <w:num w:numId="7" w16cid:durableId="1178076461">
    <w:abstractNumId w:val="18"/>
  </w:num>
  <w:num w:numId="8" w16cid:durableId="1129054479">
    <w:abstractNumId w:val="20"/>
  </w:num>
  <w:num w:numId="9" w16cid:durableId="672685646">
    <w:abstractNumId w:val="24"/>
  </w:num>
  <w:num w:numId="10" w16cid:durableId="1316452523">
    <w:abstractNumId w:val="17"/>
  </w:num>
  <w:num w:numId="11" w16cid:durableId="33583103">
    <w:abstractNumId w:val="13"/>
  </w:num>
  <w:num w:numId="12" w16cid:durableId="1331717180">
    <w:abstractNumId w:val="12"/>
  </w:num>
  <w:num w:numId="13" w16cid:durableId="1749158076">
    <w:abstractNumId w:val="0"/>
  </w:num>
  <w:num w:numId="14" w16cid:durableId="1540435705">
    <w:abstractNumId w:val="10"/>
  </w:num>
  <w:num w:numId="15" w16cid:durableId="717702679">
    <w:abstractNumId w:val="8"/>
  </w:num>
  <w:num w:numId="16" w16cid:durableId="1714694097">
    <w:abstractNumId w:val="7"/>
  </w:num>
  <w:num w:numId="17" w16cid:durableId="458231592">
    <w:abstractNumId w:val="6"/>
  </w:num>
  <w:num w:numId="18" w16cid:durableId="637028206">
    <w:abstractNumId w:val="5"/>
  </w:num>
  <w:num w:numId="19" w16cid:durableId="958491559">
    <w:abstractNumId w:val="9"/>
  </w:num>
  <w:num w:numId="20" w16cid:durableId="974141205">
    <w:abstractNumId w:val="4"/>
  </w:num>
  <w:num w:numId="21" w16cid:durableId="959460588">
    <w:abstractNumId w:val="3"/>
  </w:num>
  <w:num w:numId="22" w16cid:durableId="153958317">
    <w:abstractNumId w:val="2"/>
  </w:num>
  <w:num w:numId="23" w16cid:durableId="268662181">
    <w:abstractNumId w:val="1"/>
  </w:num>
  <w:num w:numId="24" w16cid:durableId="366419697">
    <w:abstractNumId w:val="19"/>
  </w:num>
  <w:num w:numId="25" w16cid:durableId="1063219703">
    <w:abstractNumId w:val="21"/>
  </w:num>
  <w:num w:numId="26" w16cid:durableId="8794426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6609599">
    <w:abstractNumId w:val="11"/>
  </w:num>
  <w:num w:numId="28" w16cid:durableId="112022819">
    <w:abstractNumId w:val="25"/>
  </w:num>
  <w:num w:numId="29" w16cid:durableId="393772833">
    <w:abstractNumId w:val="23"/>
  </w:num>
  <w:num w:numId="30" w16cid:durableId="539897763">
    <w:abstractNumId w:val="1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defaultTabStop w:val="36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AACS2MjQ0tjYxNLCyUdpeDU4uLM/DyQApNaAHhKXd4sAAAA"/>
  </w:docVars>
  <w:rsids>
    <w:rsidRoot w:val="009303D9"/>
    <w:rsid w:val="00000B8A"/>
    <w:rsid w:val="00003FC2"/>
    <w:rsid w:val="00006191"/>
    <w:rsid w:val="000062E3"/>
    <w:rsid w:val="00006475"/>
    <w:rsid w:val="00006AC8"/>
    <w:rsid w:val="000153AF"/>
    <w:rsid w:val="00017BA4"/>
    <w:rsid w:val="000244A4"/>
    <w:rsid w:val="00031433"/>
    <w:rsid w:val="00032BD8"/>
    <w:rsid w:val="00035BC9"/>
    <w:rsid w:val="00043D52"/>
    <w:rsid w:val="0004781E"/>
    <w:rsid w:val="00050C1E"/>
    <w:rsid w:val="00063158"/>
    <w:rsid w:val="00064FB8"/>
    <w:rsid w:val="000713E0"/>
    <w:rsid w:val="00073C4C"/>
    <w:rsid w:val="00074103"/>
    <w:rsid w:val="000824C2"/>
    <w:rsid w:val="0008362E"/>
    <w:rsid w:val="000861EC"/>
    <w:rsid w:val="00086A20"/>
    <w:rsid w:val="00086E6B"/>
    <w:rsid w:val="0008758A"/>
    <w:rsid w:val="00090322"/>
    <w:rsid w:val="00096E29"/>
    <w:rsid w:val="000B6237"/>
    <w:rsid w:val="000C1E68"/>
    <w:rsid w:val="000C314F"/>
    <w:rsid w:val="000D7AD5"/>
    <w:rsid w:val="000E3BD6"/>
    <w:rsid w:val="000F1A29"/>
    <w:rsid w:val="000F3323"/>
    <w:rsid w:val="00101A9A"/>
    <w:rsid w:val="001025FD"/>
    <w:rsid w:val="00105C59"/>
    <w:rsid w:val="0010680A"/>
    <w:rsid w:val="0011123F"/>
    <w:rsid w:val="00114BE8"/>
    <w:rsid w:val="0011504D"/>
    <w:rsid w:val="0012174F"/>
    <w:rsid w:val="00137405"/>
    <w:rsid w:val="00143CE5"/>
    <w:rsid w:val="00145317"/>
    <w:rsid w:val="00146DB7"/>
    <w:rsid w:val="00146FBC"/>
    <w:rsid w:val="00153ECA"/>
    <w:rsid w:val="001548B4"/>
    <w:rsid w:val="001557AC"/>
    <w:rsid w:val="00157F16"/>
    <w:rsid w:val="00161C84"/>
    <w:rsid w:val="00165541"/>
    <w:rsid w:val="0016726D"/>
    <w:rsid w:val="00175DDC"/>
    <w:rsid w:val="00180F37"/>
    <w:rsid w:val="0018365A"/>
    <w:rsid w:val="00191CCF"/>
    <w:rsid w:val="001962DA"/>
    <w:rsid w:val="001A2EFD"/>
    <w:rsid w:val="001A368D"/>
    <w:rsid w:val="001A3B3D"/>
    <w:rsid w:val="001B0E34"/>
    <w:rsid w:val="001B2797"/>
    <w:rsid w:val="001B6542"/>
    <w:rsid w:val="001B67DC"/>
    <w:rsid w:val="001D0225"/>
    <w:rsid w:val="001D2010"/>
    <w:rsid w:val="001D4AD1"/>
    <w:rsid w:val="001D68E5"/>
    <w:rsid w:val="001E0CD6"/>
    <w:rsid w:val="0020574C"/>
    <w:rsid w:val="00206E3C"/>
    <w:rsid w:val="00217DF8"/>
    <w:rsid w:val="00220CCD"/>
    <w:rsid w:val="00224C21"/>
    <w:rsid w:val="002254A9"/>
    <w:rsid w:val="002272BC"/>
    <w:rsid w:val="00230B35"/>
    <w:rsid w:val="00233D97"/>
    <w:rsid w:val="002347A2"/>
    <w:rsid w:val="002473B0"/>
    <w:rsid w:val="00252472"/>
    <w:rsid w:val="0027186E"/>
    <w:rsid w:val="0028327D"/>
    <w:rsid w:val="002850E3"/>
    <w:rsid w:val="0028626F"/>
    <w:rsid w:val="002A0404"/>
    <w:rsid w:val="002A2E73"/>
    <w:rsid w:val="002A41D1"/>
    <w:rsid w:val="002A63FB"/>
    <w:rsid w:val="002B4034"/>
    <w:rsid w:val="002B6AA6"/>
    <w:rsid w:val="002B76F7"/>
    <w:rsid w:val="002C2914"/>
    <w:rsid w:val="002C677F"/>
    <w:rsid w:val="002D7626"/>
    <w:rsid w:val="002E30D9"/>
    <w:rsid w:val="002E502D"/>
    <w:rsid w:val="002E54FE"/>
    <w:rsid w:val="002E6254"/>
    <w:rsid w:val="002E7A25"/>
    <w:rsid w:val="002F18E1"/>
    <w:rsid w:val="002F3F7A"/>
    <w:rsid w:val="003018AE"/>
    <w:rsid w:val="00301E7B"/>
    <w:rsid w:val="003040F6"/>
    <w:rsid w:val="003063FE"/>
    <w:rsid w:val="00306726"/>
    <w:rsid w:val="0031404A"/>
    <w:rsid w:val="00322230"/>
    <w:rsid w:val="00325FD8"/>
    <w:rsid w:val="00335106"/>
    <w:rsid w:val="00351C39"/>
    <w:rsid w:val="003539E3"/>
    <w:rsid w:val="00353F7C"/>
    <w:rsid w:val="00354FCF"/>
    <w:rsid w:val="00361A40"/>
    <w:rsid w:val="00361BEB"/>
    <w:rsid w:val="00362B6C"/>
    <w:rsid w:val="0036369B"/>
    <w:rsid w:val="00367035"/>
    <w:rsid w:val="00374328"/>
    <w:rsid w:val="00374FFD"/>
    <w:rsid w:val="003759DA"/>
    <w:rsid w:val="003765F3"/>
    <w:rsid w:val="00376E40"/>
    <w:rsid w:val="00381F11"/>
    <w:rsid w:val="003821ED"/>
    <w:rsid w:val="00387DA8"/>
    <w:rsid w:val="003929FF"/>
    <w:rsid w:val="003936FE"/>
    <w:rsid w:val="003A19E2"/>
    <w:rsid w:val="003A2CB7"/>
    <w:rsid w:val="003A3E34"/>
    <w:rsid w:val="003B2781"/>
    <w:rsid w:val="003B2B40"/>
    <w:rsid w:val="003B41A4"/>
    <w:rsid w:val="003B4E04"/>
    <w:rsid w:val="003B6B10"/>
    <w:rsid w:val="003E1A26"/>
    <w:rsid w:val="003E1A9A"/>
    <w:rsid w:val="003E5147"/>
    <w:rsid w:val="003F5A08"/>
    <w:rsid w:val="003F5B07"/>
    <w:rsid w:val="00401A4F"/>
    <w:rsid w:val="00402C8E"/>
    <w:rsid w:val="004057BE"/>
    <w:rsid w:val="00405B4B"/>
    <w:rsid w:val="00407783"/>
    <w:rsid w:val="00407DD4"/>
    <w:rsid w:val="00413369"/>
    <w:rsid w:val="00416072"/>
    <w:rsid w:val="00416B04"/>
    <w:rsid w:val="00417908"/>
    <w:rsid w:val="00420716"/>
    <w:rsid w:val="00420E06"/>
    <w:rsid w:val="004325FB"/>
    <w:rsid w:val="004425D9"/>
    <w:rsid w:val="004432BA"/>
    <w:rsid w:val="0044407E"/>
    <w:rsid w:val="00447BB9"/>
    <w:rsid w:val="00456493"/>
    <w:rsid w:val="0046031D"/>
    <w:rsid w:val="00462B18"/>
    <w:rsid w:val="00464825"/>
    <w:rsid w:val="00472BA5"/>
    <w:rsid w:val="00473AC9"/>
    <w:rsid w:val="00477A34"/>
    <w:rsid w:val="004904E0"/>
    <w:rsid w:val="004A072F"/>
    <w:rsid w:val="004A1281"/>
    <w:rsid w:val="004B24C2"/>
    <w:rsid w:val="004B3289"/>
    <w:rsid w:val="004C21F7"/>
    <w:rsid w:val="004C4E1F"/>
    <w:rsid w:val="004C50F1"/>
    <w:rsid w:val="004D3FFF"/>
    <w:rsid w:val="004D5516"/>
    <w:rsid w:val="004D66EF"/>
    <w:rsid w:val="004D72B5"/>
    <w:rsid w:val="004E7015"/>
    <w:rsid w:val="004F58EB"/>
    <w:rsid w:val="004F5D91"/>
    <w:rsid w:val="004F79F1"/>
    <w:rsid w:val="00505E3F"/>
    <w:rsid w:val="00511CC7"/>
    <w:rsid w:val="0052207A"/>
    <w:rsid w:val="0052247C"/>
    <w:rsid w:val="00525409"/>
    <w:rsid w:val="00530052"/>
    <w:rsid w:val="00532CD5"/>
    <w:rsid w:val="00535135"/>
    <w:rsid w:val="00540B00"/>
    <w:rsid w:val="00551B7F"/>
    <w:rsid w:val="0055398C"/>
    <w:rsid w:val="005549DF"/>
    <w:rsid w:val="0056196E"/>
    <w:rsid w:val="0056610F"/>
    <w:rsid w:val="005667F4"/>
    <w:rsid w:val="00566B7A"/>
    <w:rsid w:val="00574D87"/>
    <w:rsid w:val="0057593B"/>
    <w:rsid w:val="00575BCA"/>
    <w:rsid w:val="005A1230"/>
    <w:rsid w:val="005A211E"/>
    <w:rsid w:val="005A491F"/>
    <w:rsid w:val="005A4CC2"/>
    <w:rsid w:val="005B0344"/>
    <w:rsid w:val="005B520E"/>
    <w:rsid w:val="005D12B4"/>
    <w:rsid w:val="005D191B"/>
    <w:rsid w:val="005D49E8"/>
    <w:rsid w:val="005E2800"/>
    <w:rsid w:val="005E33EE"/>
    <w:rsid w:val="005E795E"/>
    <w:rsid w:val="005F2CAB"/>
    <w:rsid w:val="005F7445"/>
    <w:rsid w:val="00600C00"/>
    <w:rsid w:val="00605825"/>
    <w:rsid w:val="006134A9"/>
    <w:rsid w:val="00613BBD"/>
    <w:rsid w:val="00625A7D"/>
    <w:rsid w:val="00626EE2"/>
    <w:rsid w:val="00627039"/>
    <w:rsid w:val="0064109E"/>
    <w:rsid w:val="00645D22"/>
    <w:rsid w:val="00651A08"/>
    <w:rsid w:val="00654204"/>
    <w:rsid w:val="00661362"/>
    <w:rsid w:val="00667E78"/>
    <w:rsid w:val="00670434"/>
    <w:rsid w:val="006714AA"/>
    <w:rsid w:val="006729FB"/>
    <w:rsid w:val="00686CA3"/>
    <w:rsid w:val="00690C10"/>
    <w:rsid w:val="00697ED5"/>
    <w:rsid w:val="006A0183"/>
    <w:rsid w:val="006A6653"/>
    <w:rsid w:val="006B6B66"/>
    <w:rsid w:val="006C1F25"/>
    <w:rsid w:val="006C4A94"/>
    <w:rsid w:val="006C7065"/>
    <w:rsid w:val="006C7ED3"/>
    <w:rsid w:val="006D0729"/>
    <w:rsid w:val="006D2A0D"/>
    <w:rsid w:val="006E2AC8"/>
    <w:rsid w:val="006E2B37"/>
    <w:rsid w:val="006E3520"/>
    <w:rsid w:val="006F01A2"/>
    <w:rsid w:val="006F0F0B"/>
    <w:rsid w:val="006F2F0B"/>
    <w:rsid w:val="006F6D3D"/>
    <w:rsid w:val="006F7BCC"/>
    <w:rsid w:val="007012B3"/>
    <w:rsid w:val="007025A3"/>
    <w:rsid w:val="00702B8A"/>
    <w:rsid w:val="00702C19"/>
    <w:rsid w:val="00715BEA"/>
    <w:rsid w:val="007273E4"/>
    <w:rsid w:val="00731C9B"/>
    <w:rsid w:val="00735ED9"/>
    <w:rsid w:val="007376DC"/>
    <w:rsid w:val="00740EEA"/>
    <w:rsid w:val="0074168C"/>
    <w:rsid w:val="00754932"/>
    <w:rsid w:val="00776E44"/>
    <w:rsid w:val="00781963"/>
    <w:rsid w:val="0078441A"/>
    <w:rsid w:val="00793A74"/>
    <w:rsid w:val="007943C0"/>
    <w:rsid w:val="00794804"/>
    <w:rsid w:val="00797A5B"/>
    <w:rsid w:val="007A1078"/>
    <w:rsid w:val="007A4090"/>
    <w:rsid w:val="007A4A6B"/>
    <w:rsid w:val="007B33F1"/>
    <w:rsid w:val="007B6DDA"/>
    <w:rsid w:val="007B7D3E"/>
    <w:rsid w:val="007C0308"/>
    <w:rsid w:val="007C1A7F"/>
    <w:rsid w:val="007C2FF2"/>
    <w:rsid w:val="007D6232"/>
    <w:rsid w:val="007F1F99"/>
    <w:rsid w:val="007F517C"/>
    <w:rsid w:val="007F768F"/>
    <w:rsid w:val="00800200"/>
    <w:rsid w:val="008040FF"/>
    <w:rsid w:val="008041D0"/>
    <w:rsid w:val="008070DD"/>
    <w:rsid w:val="0080791D"/>
    <w:rsid w:val="00810F5C"/>
    <w:rsid w:val="008121A4"/>
    <w:rsid w:val="00812A32"/>
    <w:rsid w:val="00812C7C"/>
    <w:rsid w:val="008209AE"/>
    <w:rsid w:val="00821629"/>
    <w:rsid w:val="0082560E"/>
    <w:rsid w:val="00830D11"/>
    <w:rsid w:val="00836332"/>
    <w:rsid w:val="00836367"/>
    <w:rsid w:val="008366D2"/>
    <w:rsid w:val="00843C23"/>
    <w:rsid w:val="00844231"/>
    <w:rsid w:val="00846510"/>
    <w:rsid w:val="00854EAA"/>
    <w:rsid w:val="008620BD"/>
    <w:rsid w:val="00863E30"/>
    <w:rsid w:val="008640A2"/>
    <w:rsid w:val="00867862"/>
    <w:rsid w:val="00873603"/>
    <w:rsid w:val="00875F3A"/>
    <w:rsid w:val="00890B40"/>
    <w:rsid w:val="0089310C"/>
    <w:rsid w:val="00893AA0"/>
    <w:rsid w:val="008954ED"/>
    <w:rsid w:val="008A0771"/>
    <w:rsid w:val="008A1C06"/>
    <w:rsid w:val="008A2047"/>
    <w:rsid w:val="008A2C7D"/>
    <w:rsid w:val="008A5D88"/>
    <w:rsid w:val="008B4E87"/>
    <w:rsid w:val="008B6524"/>
    <w:rsid w:val="008C03C8"/>
    <w:rsid w:val="008C0CA5"/>
    <w:rsid w:val="008C4B23"/>
    <w:rsid w:val="008D1803"/>
    <w:rsid w:val="008D35C3"/>
    <w:rsid w:val="008F216E"/>
    <w:rsid w:val="008F6E2C"/>
    <w:rsid w:val="00901716"/>
    <w:rsid w:val="009017B7"/>
    <w:rsid w:val="009037E2"/>
    <w:rsid w:val="00904551"/>
    <w:rsid w:val="009128D0"/>
    <w:rsid w:val="0091293F"/>
    <w:rsid w:val="00914426"/>
    <w:rsid w:val="009154E2"/>
    <w:rsid w:val="00922AC0"/>
    <w:rsid w:val="009303D9"/>
    <w:rsid w:val="00933C64"/>
    <w:rsid w:val="00943029"/>
    <w:rsid w:val="00957231"/>
    <w:rsid w:val="00960D04"/>
    <w:rsid w:val="00967BB9"/>
    <w:rsid w:val="00972203"/>
    <w:rsid w:val="009731FF"/>
    <w:rsid w:val="00985C38"/>
    <w:rsid w:val="009A2756"/>
    <w:rsid w:val="009A2F4D"/>
    <w:rsid w:val="009A6429"/>
    <w:rsid w:val="009A7248"/>
    <w:rsid w:val="009B1F3F"/>
    <w:rsid w:val="009B3D97"/>
    <w:rsid w:val="009B52F2"/>
    <w:rsid w:val="009C3547"/>
    <w:rsid w:val="009C502F"/>
    <w:rsid w:val="009C73CF"/>
    <w:rsid w:val="009D195C"/>
    <w:rsid w:val="009D2599"/>
    <w:rsid w:val="009D5796"/>
    <w:rsid w:val="009E3860"/>
    <w:rsid w:val="009E3D78"/>
    <w:rsid w:val="009F1D79"/>
    <w:rsid w:val="009F4D7C"/>
    <w:rsid w:val="009F5360"/>
    <w:rsid w:val="00A00A2A"/>
    <w:rsid w:val="00A00CE0"/>
    <w:rsid w:val="00A012CD"/>
    <w:rsid w:val="00A01812"/>
    <w:rsid w:val="00A0315C"/>
    <w:rsid w:val="00A045A5"/>
    <w:rsid w:val="00A059B3"/>
    <w:rsid w:val="00A07037"/>
    <w:rsid w:val="00A234F0"/>
    <w:rsid w:val="00A2709F"/>
    <w:rsid w:val="00A37DF4"/>
    <w:rsid w:val="00A42DB3"/>
    <w:rsid w:val="00A42E5F"/>
    <w:rsid w:val="00A43BE4"/>
    <w:rsid w:val="00A638F4"/>
    <w:rsid w:val="00A7310F"/>
    <w:rsid w:val="00A9704A"/>
    <w:rsid w:val="00AA7B7B"/>
    <w:rsid w:val="00AB010E"/>
    <w:rsid w:val="00AC1077"/>
    <w:rsid w:val="00AC2FAB"/>
    <w:rsid w:val="00AC3EB3"/>
    <w:rsid w:val="00AD0E99"/>
    <w:rsid w:val="00AD6896"/>
    <w:rsid w:val="00AE3409"/>
    <w:rsid w:val="00AE7EC7"/>
    <w:rsid w:val="00AF09C0"/>
    <w:rsid w:val="00AF3023"/>
    <w:rsid w:val="00B03FD7"/>
    <w:rsid w:val="00B11A60"/>
    <w:rsid w:val="00B1246B"/>
    <w:rsid w:val="00B13B6F"/>
    <w:rsid w:val="00B15AFF"/>
    <w:rsid w:val="00B16336"/>
    <w:rsid w:val="00B200A9"/>
    <w:rsid w:val="00B22613"/>
    <w:rsid w:val="00B333AE"/>
    <w:rsid w:val="00B44A76"/>
    <w:rsid w:val="00B526A1"/>
    <w:rsid w:val="00B54B88"/>
    <w:rsid w:val="00B55AB4"/>
    <w:rsid w:val="00B654CC"/>
    <w:rsid w:val="00B73AF9"/>
    <w:rsid w:val="00B768D1"/>
    <w:rsid w:val="00B76D9B"/>
    <w:rsid w:val="00B81131"/>
    <w:rsid w:val="00B84612"/>
    <w:rsid w:val="00B84B62"/>
    <w:rsid w:val="00B86EEF"/>
    <w:rsid w:val="00B918E7"/>
    <w:rsid w:val="00B9560E"/>
    <w:rsid w:val="00B965B8"/>
    <w:rsid w:val="00B97B91"/>
    <w:rsid w:val="00BA0ABD"/>
    <w:rsid w:val="00BA0DD7"/>
    <w:rsid w:val="00BA1025"/>
    <w:rsid w:val="00BA5A6F"/>
    <w:rsid w:val="00BA6EDB"/>
    <w:rsid w:val="00BB416A"/>
    <w:rsid w:val="00BB4910"/>
    <w:rsid w:val="00BB4A6B"/>
    <w:rsid w:val="00BB4E4D"/>
    <w:rsid w:val="00BB5F66"/>
    <w:rsid w:val="00BC3420"/>
    <w:rsid w:val="00BD05DC"/>
    <w:rsid w:val="00BD5728"/>
    <w:rsid w:val="00BD64C1"/>
    <w:rsid w:val="00BD670B"/>
    <w:rsid w:val="00BE5E6A"/>
    <w:rsid w:val="00BE69F9"/>
    <w:rsid w:val="00BE7D3C"/>
    <w:rsid w:val="00BF1374"/>
    <w:rsid w:val="00BF4930"/>
    <w:rsid w:val="00BF5FF6"/>
    <w:rsid w:val="00C0207F"/>
    <w:rsid w:val="00C16117"/>
    <w:rsid w:val="00C27629"/>
    <w:rsid w:val="00C3075A"/>
    <w:rsid w:val="00C314CD"/>
    <w:rsid w:val="00C33781"/>
    <w:rsid w:val="00C40EFB"/>
    <w:rsid w:val="00C41F46"/>
    <w:rsid w:val="00C44D5B"/>
    <w:rsid w:val="00C450DC"/>
    <w:rsid w:val="00C56597"/>
    <w:rsid w:val="00C60B3F"/>
    <w:rsid w:val="00C626AE"/>
    <w:rsid w:val="00C76A7B"/>
    <w:rsid w:val="00C86E6E"/>
    <w:rsid w:val="00C919A4"/>
    <w:rsid w:val="00CA0762"/>
    <w:rsid w:val="00CA4392"/>
    <w:rsid w:val="00CA6231"/>
    <w:rsid w:val="00CA6DC1"/>
    <w:rsid w:val="00CB2A3B"/>
    <w:rsid w:val="00CB75EA"/>
    <w:rsid w:val="00CC393F"/>
    <w:rsid w:val="00CC5946"/>
    <w:rsid w:val="00CC6CFD"/>
    <w:rsid w:val="00CD22F9"/>
    <w:rsid w:val="00CF4C50"/>
    <w:rsid w:val="00D030A8"/>
    <w:rsid w:val="00D07845"/>
    <w:rsid w:val="00D2176E"/>
    <w:rsid w:val="00D312AF"/>
    <w:rsid w:val="00D3397E"/>
    <w:rsid w:val="00D4025B"/>
    <w:rsid w:val="00D40487"/>
    <w:rsid w:val="00D45DDD"/>
    <w:rsid w:val="00D51F5A"/>
    <w:rsid w:val="00D62A89"/>
    <w:rsid w:val="00D62F62"/>
    <w:rsid w:val="00D632BE"/>
    <w:rsid w:val="00D65286"/>
    <w:rsid w:val="00D672EF"/>
    <w:rsid w:val="00D67F97"/>
    <w:rsid w:val="00D72D06"/>
    <w:rsid w:val="00D7522C"/>
    <w:rsid w:val="00D7536F"/>
    <w:rsid w:val="00D763BD"/>
    <w:rsid w:val="00D76668"/>
    <w:rsid w:val="00D81D61"/>
    <w:rsid w:val="00D95362"/>
    <w:rsid w:val="00D95700"/>
    <w:rsid w:val="00D95AAD"/>
    <w:rsid w:val="00DA1FD8"/>
    <w:rsid w:val="00DA4A1B"/>
    <w:rsid w:val="00DA64CF"/>
    <w:rsid w:val="00DA7310"/>
    <w:rsid w:val="00DA78D0"/>
    <w:rsid w:val="00DC0495"/>
    <w:rsid w:val="00DC5547"/>
    <w:rsid w:val="00DD1E9E"/>
    <w:rsid w:val="00DE5CDE"/>
    <w:rsid w:val="00DE5FE2"/>
    <w:rsid w:val="00DF0683"/>
    <w:rsid w:val="00E056B1"/>
    <w:rsid w:val="00E07383"/>
    <w:rsid w:val="00E079B2"/>
    <w:rsid w:val="00E165BC"/>
    <w:rsid w:val="00E27C24"/>
    <w:rsid w:val="00E300A3"/>
    <w:rsid w:val="00E30CD8"/>
    <w:rsid w:val="00E32FF5"/>
    <w:rsid w:val="00E61E12"/>
    <w:rsid w:val="00E7596C"/>
    <w:rsid w:val="00E843A1"/>
    <w:rsid w:val="00E878F2"/>
    <w:rsid w:val="00E961B8"/>
    <w:rsid w:val="00EA38AA"/>
    <w:rsid w:val="00EA77C5"/>
    <w:rsid w:val="00EB4756"/>
    <w:rsid w:val="00EC6087"/>
    <w:rsid w:val="00ED0149"/>
    <w:rsid w:val="00EE002D"/>
    <w:rsid w:val="00EF4220"/>
    <w:rsid w:val="00EF4A1B"/>
    <w:rsid w:val="00EF7DE3"/>
    <w:rsid w:val="00F03103"/>
    <w:rsid w:val="00F10822"/>
    <w:rsid w:val="00F124BE"/>
    <w:rsid w:val="00F133C1"/>
    <w:rsid w:val="00F16CE0"/>
    <w:rsid w:val="00F23934"/>
    <w:rsid w:val="00F24E26"/>
    <w:rsid w:val="00F25AFB"/>
    <w:rsid w:val="00F26ED2"/>
    <w:rsid w:val="00F271DE"/>
    <w:rsid w:val="00F327EC"/>
    <w:rsid w:val="00F36961"/>
    <w:rsid w:val="00F4344D"/>
    <w:rsid w:val="00F4433F"/>
    <w:rsid w:val="00F50E21"/>
    <w:rsid w:val="00F52663"/>
    <w:rsid w:val="00F542EA"/>
    <w:rsid w:val="00F60943"/>
    <w:rsid w:val="00F61196"/>
    <w:rsid w:val="00F62278"/>
    <w:rsid w:val="00F627DA"/>
    <w:rsid w:val="00F664B1"/>
    <w:rsid w:val="00F7288F"/>
    <w:rsid w:val="00F729FD"/>
    <w:rsid w:val="00F81338"/>
    <w:rsid w:val="00F82F2E"/>
    <w:rsid w:val="00F847A6"/>
    <w:rsid w:val="00F86B33"/>
    <w:rsid w:val="00F9441B"/>
    <w:rsid w:val="00F94E04"/>
    <w:rsid w:val="00F956FE"/>
    <w:rsid w:val="00F96C2F"/>
    <w:rsid w:val="00FA4C32"/>
    <w:rsid w:val="00FB44D3"/>
    <w:rsid w:val="00FD2070"/>
    <w:rsid w:val="00FE0C9F"/>
    <w:rsid w:val="00FE0EB6"/>
    <w:rsid w:val="00FE7114"/>
    <w:rsid w:val="0396C692"/>
    <w:rsid w:val="04DCFF9F"/>
    <w:rsid w:val="058844B6"/>
    <w:rsid w:val="126855FA"/>
    <w:rsid w:val="12C90F94"/>
    <w:rsid w:val="18562E9E"/>
    <w:rsid w:val="1AA196B2"/>
    <w:rsid w:val="1B04ABCB"/>
    <w:rsid w:val="1F5C758A"/>
    <w:rsid w:val="2D0C96AF"/>
    <w:rsid w:val="2DCEAAC2"/>
    <w:rsid w:val="30096BEB"/>
    <w:rsid w:val="34616780"/>
    <w:rsid w:val="3764500B"/>
    <w:rsid w:val="40C5D6BB"/>
    <w:rsid w:val="485BF1F6"/>
    <w:rsid w:val="4FD16E10"/>
    <w:rsid w:val="516D3E71"/>
    <w:rsid w:val="56278737"/>
    <w:rsid w:val="5E76611B"/>
    <w:rsid w:val="6D87871B"/>
    <w:rsid w:val="794DCEAC"/>
    <w:rsid w:val="7E232A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93BCD0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Revision">
    <w:name w:val="Revision"/>
    <w:hidden/>
    <w:uiPriority w:val="99"/>
    <w:semiHidden/>
    <w:rsid w:val="00146DB7"/>
  </w:style>
  <w:style w:type="paragraph" w:styleId="ListParagraph">
    <w:name w:val="List Paragraph"/>
    <w:basedOn w:val="Normal"/>
    <w:uiPriority w:val="34"/>
    <w:qFormat/>
    <w:rsid w:val="002E502D"/>
    <w:pPr>
      <w:ind w:start="36pt"/>
      <w:contextualSpacing/>
    </w:pPr>
  </w:style>
  <w:style w:type="character" w:customStyle="1" w:styleId="Heading2Char">
    <w:name w:val="Heading 2 Char"/>
    <w:basedOn w:val="DefaultParagraphFont"/>
    <w:link w:val="Heading2"/>
    <w:rsid w:val="00B54B88"/>
    <w:rPr>
      <w:i/>
      <w:iCs/>
      <w:noProof/>
    </w:rPr>
  </w:style>
  <w:style w:type="paragraph" w:styleId="Subtitle">
    <w:name w:val="Subtitle"/>
    <w:basedOn w:val="Normal"/>
    <w:next w:val="Normal"/>
    <w:link w:val="SubtitleChar"/>
    <w:qFormat/>
    <w:rsid w:val="0010680A"/>
    <w:pPr>
      <w:numPr>
        <w:ilvl w:val="1"/>
      </w:numPr>
      <w:spacing w:after="8pt"/>
    </w:pPr>
    <w:rPr>
      <w:rFonts w:eastAsiaTheme="minorEastAsia" w:cstheme="minorBidi"/>
      <w:color w:val="5A5A5A" w:themeColor="text1" w:themeTint="A5"/>
      <w:spacing w:val="15"/>
      <w:sz w:val="16"/>
      <w:szCs w:val="22"/>
    </w:rPr>
  </w:style>
  <w:style w:type="character" w:customStyle="1" w:styleId="SubtitleChar">
    <w:name w:val="Subtitle Char"/>
    <w:basedOn w:val="DefaultParagraphFont"/>
    <w:link w:val="Subtitle"/>
    <w:rsid w:val="0010680A"/>
    <w:rPr>
      <w:rFonts w:eastAsiaTheme="minorEastAsia" w:cstheme="minorBidi"/>
      <w:color w:val="5A5A5A" w:themeColor="text1" w:themeTint="A5"/>
      <w:spacing w:val="15"/>
      <w:sz w:val="16"/>
      <w:szCs w:val="22"/>
    </w:rPr>
  </w:style>
  <w:style w:type="table" w:styleId="TableGrid">
    <w:name w:val="Table Grid"/>
    <w:basedOn w:val="TableNormal"/>
    <w:uiPriority w:val="59"/>
    <w:rsid w:val="0052207A"/>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6CA3"/>
    <w:rPr>
      <w:smallCaps/>
      <w:noProof/>
    </w:rPr>
  </w:style>
  <w:style w:type="paragraph" w:styleId="Bibliography">
    <w:name w:val="Bibliography"/>
    <w:basedOn w:val="Normal"/>
    <w:next w:val="Normal"/>
    <w:uiPriority w:val="37"/>
    <w:unhideWhenUsed/>
    <w:rsid w:val="00686CA3"/>
  </w:style>
  <w:style w:type="character" w:styleId="PlaceholderText">
    <w:name w:val="Placeholder Text"/>
    <w:basedOn w:val="DefaultParagraphFont"/>
    <w:uiPriority w:val="99"/>
    <w:semiHidden/>
    <w:rsid w:val="00A43BE4"/>
    <w:rPr>
      <w:color w:val="808080"/>
    </w:rPr>
  </w:style>
  <w:style w:type="paragraph" w:styleId="Caption">
    <w:name w:val="caption"/>
    <w:basedOn w:val="Normal"/>
    <w:next w:val="Normal"/>
    <w:unhideWhenUsed/>
    <w:qFormat/>
    <w:rsid w:val="004D5516"/>
    <w:pPr>
      <w:spacing w:line="18pt" w:lineRule="auto"/>
    </w:pPr>
    <w:rPr>
      <w:i/>
      <w:iCs/>
      <w:color w:val="44546A" w:themeColor="text2"/>
      <w:sz w:val="16"/>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029">
      <w:bodyDiv w:val="1"/>
      <w:marLeft w:val="0pt"/>
      <w:marRight w:val="0pt"/>
      <w:marTop w:val="0pt"/>
      <w:marBottom w:val="0pt"/>
      <w:divBdr>
        <w:top w:val="none" w:sz="0" w:space="0" w:color="auto"/>
        <w:left w:val="none" w:sz="0" w:space="0" w:color="auto"/>
        <w:bottom w:val="none" w:sz="0" w:space="0" w:color="auto"/>
        <w:right w:val="none" w:sz="0" w:space="0" w:color="auto"/>
      </w:divBdr>
    </w:div>
    <w:div w:id="88429300">
      <w:bodyDiv w:val="1"/>
      <w:marLeft w:val="0pt"/>
      <w:marRight w:val="0pt"/>
      <w:marTop w:val="0pt"/>
      <w:marBottom w:val="0pt"/>
      <w:divBdr>
        <w:top w:val="none" w:sz="0" w:space="0" w:color="auto"/>
        <w:left w:val="none" w:sz="0" w:space="0" w:color="auto"/>
        <w:bottom w:val="none" w:sz="0" w:space="0" w:color="auto"/>
        <w:right w:val="none" w:sz="0" w:space="0" w:color="auto"/>
      </w:divBdr>
    </w:div>
    <w:div w:id="115416365">
      <w:bodyDiv w:val="1"/>
      <w:marLeft w:val="0pt"/>
      <w:marRight w:val="0pt"/>
      <w:marTop w:val="0pt"/>
      <w:marBottom w:val="0pt"/>
      <w:divBdr>
        <w:top w:val="none" w:sz="0" w:space="0" w:color="auto"/>
        <w:left w:val="none" w:sz="0" w:space="0" w:color="auto"/>
        <w:bottom w:val="none" w:sz="0" w:space="0" w:color="auto"/>
        <w:right w:val="none" w:sz="0" w:space="0" w:color="auto"/>
      </w:divBdr>
    </w:div>
    <w:div w:id="14721038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56177820">
          <w:marLeft w:val="0pt"/>
          <w:marRight w:val="0pt"/>
          <w:marTop w:val="0pt"/>
          <w:marBottom w:val="0pt"/>
          <w:divBdr>
            <w:top w:val="none" w:sz="0" w:space="0" w:color="auto"/>
            <w:left w:val="none" w:sz="0" w:space="0" w:color="auto"/>
            <w:bottom w:val="none" w:sz="0" w:space="0" w:color="auto"/>
            <w:right w:val="none" w:sz="0" w:space="0" w:color="auto"/>
          </w:divBdr>
        </w:div>
        <w:div w:id="1134257541">
          <w:marLeft w:val="0pt"/>
          <w:marRight w:val="0pt"/>
          <w:marTop w:val="0pt"/>
          <w:marBottom w:val="0pt"/>
          <w:divBdr>
            <w:top w:val="none" w:sz="0" w:space="0" w:color="auto"/>
            <w:left w:val="none" w:sz="0" w:space="0" w:color="auto"/>
            <w:bottom w:val="none" w:sz="0" w:space="0" w:color="auto"/>
            <w:right w:val="none" w:sz="0" w:space="0" w:color="auto"/>
          </w:divBdr>
        </w:div>
      </w:divsChild>
    </w:div>
    <w:div w:id="154222232">
      <w:bodyDiv w:val="1"/>
      <w:marLeft w:val="0pt"/>
      <w:marRight w:val="0pt"/>
      <w:marTop w:val="0pt"/>
      <w:marBottom w:val="0pt"/>
      <w:divBdr>
        <w:top w:val="none" w:sz="0" w:space="0" w:color="auto"/>
        <w:left w:val="none" w:sz="0" w:space="0" w:color="auto"/>
        <w:bottom w:val="none" w:sz="0" w:space="0" w:color="auto"/>
        <w:right w:val="none" w:sz="0" w:space="0" w:color="auto"/>
      </w:divBdr>
    </w:div>
    <w:div w:id="162546785">
      <w:bodyDiv w:val="1"/>
      <w:marLeft w:val="0pt"/>
      <w:marRight w:val="0pt"/>
      <w:marTop w:val="0pt"/>
      <w:marBottom w:val="0pt"/>
      <w:divBdr>
        <w:top w:val="none" w:sz="0" w:space="0" w:color="auto"/>
        <w:left w:val="none" w:sz="0" w:space="0" w:color="auto"/>
        <w:bottom w:val="none" w:sz="0" w:space="0" w:color="auto"/>
        <w:right w:val="none" w:sz="0" w:space="0" w:color="auto"/>
      </w:divBdr>
    </w:div>
    <w:div w:id="172576476">
      <w:bodyDiv w:val="1"/>
      <w:marLeft w:val="0pt"/>
      <w:marRight w:val="0pt"/>
      <w:marTop w:val="0pt"/>
      <w:marBottom w:val="0pt"/>
      <w:divBdr>
        <w:top w:val="none" w:sz="0" w:space="0" w:color="auto"/>
        <w:left w:val="none" w:sz="0" w:space="0" w:color="auto"/>
        <w:bottom w:val="none" w:sz="0" w:space="0" w:color="auto"/>
        <w:right w:val="none" w:sz="0" w:space="0" w:color="auto"/>
      </w:divBdr>
    </w:div>
    <w:div w:id="270817431">
      <w:bodyDiv w:val="1"/>
      <w:marLeft w:val="0pt"/>
      <w:marRight w:val="0pt"/>
      <w:marTop w:val="0pt"/>
      <w:marBottom w:val="0pt"/>
      <w:divBdr>
        <w:top w:val="none" w:sz="0" w:space="0" w:color="auto"/>
        <w:left w:val="none" w:sz="0" w:space="0" w:color="auto"/>
        <w:bottom w:val="none" w:sz="0" w:space="0" w:color="auto"/>
        <w:right w:val="none" w:sz="0" w:space="0" w:color="auto"/>
      </w:divBdr>
    </w:div>
    <w:div w:id="299575806">
      <w:bodyDiv w:val="1"/>
      <w:marLeft w:val="0pt"/>
      <w:marRight w:val="0pt"/>
      <w:marTop w:val="0pt"/>
      <w:marBottom w:val="0pt"/>
      <w:divBdr>
        <w:top w:val="none" w:sz="0" w:space="0" w:color="auto"/>
        <w:left w:val="none" w:sz="0" w:space="0" w:color="auto"/>
        <w:bottom w:val="none" w:sz="0" w:space="0" w:color="auto"/>
        <w:right w:val="none" w:sz="0" w:space="0" w:color="auto"/>
      </w:divBdr>
    </w:div>
    <w:div w:id="381368005">
      <w:bodyDiv w:val="1"/>
      <w:marLeft w:val="0pt"/>
      <w:marRight w:val="0pt"/>
      <w:marTop w:val="0pt"/>
      <w:marBottom w:val="0pt"/>
      <w:divBdr>
        <w:top w:val="none" w:sz="0" w:space="0" w:color="auto"/>
        <w:left w:val="none" w:sz="0" w:space="0" w:color="auto"/>
        <w:bottom w:val="none" w:sz="0" w:space="0" w:color="auto"/>
        <w:right w:val="none" w:sz="0" w:space="0" w:color="auto"/>
      </w:divBdr>
    </w:div>
    <w:div w:id="401833812">
      <w:bodyDiv w:val="1"/>
      <w:marLeft w:val="0pt"/>
      <w:marRight w:val="0pt"/>
      <w:marTop w:val="0pt"/>
      <w:marBottom w:val="0pt"/>
      <w:divBdr>
        <w:top w:val="none" w:sz="0" w:space="0" w:color="auto"/>
        <w:left w:val="none" w:sz="0" w:space="0" w:color="auto"/>
        <w:bottom w:val="none" w:sz="0" w:space="0" w:color="auto"/>
        <w:right w:val="none" w:sz="0" w:space="0" w:color="auto"/>
      </w:divBdr>
    </w:div>
    <w:div w:id="416295977">
      <w:bodyDiv w:val="1"/>
      <w:marLeft w:val="0pt"/>
      <w:marRight w:val="0pt"/>
      <w:marTop w:val="0pt"/>
      <w:marBottom w:val="0pt"/>
      <w:divBdr>
        <w:top w:val="none" w:sz="0" w:space="0" w:color="auto"/>
        <w:left w:val="none" w:sz="0" w:space="0" w:color="auto"/>
        <w:bottom w:val="none" w:sz="0" w:space="0" w:color="auto"/>
        <w:right w:val="none" w:sz="0" w:space="0" w:color="auto"/>
      </w:divBdr>
    </w:div>
    <w:div w:id="434524914">
      <w:bodyDiv w:val="1"/>
      <w:marLeft w:val="0pt"/>
      <w:marRight w:val="0pt"/>
      <w:marTop w:val="0pt"/>
      <w:marBottom w:val="0pt"/>
      <w:divBdr>
        <w:top w:val="none" w:sz="0" w:space="0" w:color="auto"/>
        <w:left w:val="none" w:sz="0" w:space="0" w:color="auto"/>
        <w:bottom w:val="none" w:sz="0" w:space="0" w:color="auto"/>
        <w:right w:val="none" w:sz="0" w:space="0" w:color="auto"/>
      </w:divBdr>
    </w:div>
    <w:div w:id="448166398">
      <w:bodyDiv w:val="1"/>
      <w:marLeft w:val="0pt"/>
      <w:marRight w:val="0pt"/>
      <w:marTop w:val="0pt"/>
      <w:marBottom w:val="0pt"/>
      <w:divBdr>
        <w:top w:val="none" w:sz="0" w:space="0" w:color="auto"/>
        <w:left w:val="none" w:sz="0" w:space="0" w:color="auto"/>
        <w:bottom w:val="none" w:sz="0" w:space="0" w:color="auto"/>
        <w:right w:val="none" w:sz="0" w:space="0" w:color="auto"/>
      </w:divBdr>
    </w:div>
    <w:div w:id="461729245">
      <w:bodyDiv w:val="1"/>
      <w:marLeft w:val="0pt"/>
      <w:marRight w:val="0pt"/>
      <w:marTop w:val="0pt"/>
      <w:marBottom w:val="0pt"/>
      <w:divBdr>
        <w:top w:val="none" w:sz="0" w:space="0" w:color="auto"/>
        <w:left w:val="none" w:sz="0" w:space="0" w:color="auto"/>
        <w:bottom w:val="none" w:sz="0" w:space="0" w:color="auto"/>
        <w:right w:val="none" w:sz="0" w:space="0" w:color="auto"/>
      </w:divBdr>
    </w:div>
    <w:div w:id="521088674">
      <w:bodyDiv w:val="1"/>
      <w:marLeft w:val="0pt"/>
      <w:marRight w:val="0pt"/>
      <w:marTop w:val="0pt"/>
      <w:marBottom w:val="0pt"/>
      <w:divBdr>
        <w:top w:val="none" w:sz="0" w:space="0" w:color="auto"/>
        <w:left w:val="none" w:sz="0" w:space="0" w:color="auto"/>
        <w:bottom w:val="none" w:sz="0" w:space="0" w:color="auto"/>
        <w:right w:val="none" w:sz="0" w:space="0" w:color="auto"/>
      </w:divBdr>
    </w:div>
    <w:div w:id="601953889">
      <w:bodyDiv w:val="1"/>
      <w:marLeft w:val="0pt"/>
      <w:marRight w:val="0pt"/>
      <w:marTop w:val="0pt"/>
      <w:marBottom w:val="0pt"/>
      <w:divBdr>
        <w:top w:val="none" w:sz="0" w:space="0" w:color="auto"/>
        <w:left w:val="none" w:sz="0" w:space="0" w:color="auto"/>
        <w:bottom w:val="none" w:sz="0" w:space="0" w:color="auto"/>
        <w:right w:val="none" w:sz="0" w:space="0" w:color="auto"/>
      </w:divBdr>
    </w:div>
    <w:div w:id="726149449">
      <w:bodyDiv w:val="1"/>
      <w:marLeft w:val="0pt"/>
      <w:marRight w:val="0pt"/>
      <w:marTop w:val="0pt"/>
      <w:marBottom w:val="0pt"/>
      <w:divBdr>
        <w:top w:val="none" w:sz="0" w:space="0" w:color="auto"/>
        <w:left w:val="none" w:sz="0" w:space="0" w:color="auto"/>
        <w:bottom w:val="none" w:sz="0" w:space="0" w:color="auto"/>
        <w:right w:val="none" w:sz="0" w:space="0" w:color="auto"/>
      </w:divBdr>
    </w:div>
    <w:div w:id="733814411">
      <w:bodyDiv w:val="1"/>
      <w:marLeft w:val="0pt"/>
      <w:marRight w:val="0pt"/>
      <w:marTop w:val="0pt"/>
      <w:marBottom w:val="0pt"/>
      <w:divBdr>
        <w:top w:val="none" w:sz="0" w:space="0" w:color="auto"/>
        <w:left w:val="none" w:sz="0" w:space="0" w:color="auto"/>
        <w:bottom w:val="none" w:sz="0" w:space="0" w:color="auto"/>
        <w:right w:val="none" w:sz="0" w:space="0" w:color="auto"/>
      </w:divBdr>
    </w:div>
    <w:div w:id="734668406">
      <w:bodyDiv w:val="1"/>
      <w:marLeft w:val="0pt"/>
      <w:marRight w:val="0pt"/>
      <w:marTop w:val="0pt"/>
      <w:marBottom w:val="0pt"/>
      <w:divBdr>
        <w:top w:val="none" w:sz="0" w:space="0" w:color="auto"/>
        <w:left w:val="none" w:sz="0" w:space="0" w:color="auto"/>
        <w:bottom w:val="none" w:sz="0" w:space="0" w:color="auto"/>
        <w:right w:val="none" w:sz="0" w:space="0" w:color="auto"/>
      </w:divBdr>
    </w:div>
    <w:div w:id="747115806">
      <w:bodyDiv w:val="1"/>
      <w:marLeft w:val="0pt"/>
      <w:marRight w:val="0pt"/>
      <w:marTop w:val="0pt"/>
      <w:marBottom w:val="0pt"/>
      <w:divBdr>
        <w:top w:val="none" w:sz="0" w:space="0" w:color="auto"/>
        <w:left w:val="none" w:sz="0" w:space="0" w:color="auto"/>
        <w:bottom w:val="none" w:sz="0" w:space="0" w:color="auto"/>
        <w:right w:val="none" w:sz="0" w:space="0" w:color="auto"/>
      </w:divBdr>
    </w:div>
    <w:div w:id="839849044">
      <w:bodyDiv w:val="1"/>
      <w:marLeft w:val="0pt"/>
      <w:marRight w:val="0pt"/>
      <w:marTop w:val="0pt"/>
      <w:marBottom w:val="0pt"/>
      <w:divBdr>
        <w:top w:val="none" w:sz="0" w:space="0" w:color="auto"/>
        <w:left w:val="none" w:sz="0" w:space="0" w:color="auto"/>
        <w:bottom w:val="none" w:sz="0" w:space="0" w:color="auto"/>
        <w:right w:val="none" w:sz="0" w:space="0" w:color="auto"/>
      </w:divBdr>
    </w:div>
    <w:div w:id="853299229">
      <w:bodyDiv w:val="1"/>
      <w:marLeft w:val="0pt"/>
      <w:marRight w:val="0pt"/>
      <w:marTop w:val="0pt"/>
      <w:marBottom w:val="0pt"/>
      <w:divBdr>
        <w:top w:val="none" w:sz="0" w:space="0" w:color="auto"/>
        <w:left w:val="none" w:sz="0" w:space="0" w:color="auto"/>
        <w:bottom w:val="none" w:sz="0" w:space="0" w:color="auto"/>
        <w:right w:val="none" w:sz="0" w:space="0" w:color="auto"/>
      </w:divBdr>
    </w:div>
    <w:div w:id="860241815">
      <w:bodyDiv w:val="1"/>
      <w:marLeft w:val="0pt"/>
      <w:marRight w:val="0pt"/>
      <w:marTop w:val="0pt"/>
      <w:marBottom w:val="0pt"/>
      <w:divBdr>
        <w:top w:val="none" w:sz="0" w:space="0" w:color="auto"/>
        <w:left w:val="none" w:sz="0" w:space="0" w:color="auto"/>
        <w:bottom w:val="none" w:sz="0" w:space="0" w:color="auto"/>
        <w:right w:val="none" w:sz="0" w:space="0" w:color="auto"/>
      </w:divBdr>
    </w:div>
    <w:div w:id="871066564">
      <w:bodyDiv w:val="1"/>
      <w:marLeft w:val="0pt"/>
      <w:marRight w:val="0pt"/>
      <w:marTop w:val="0pt"/>
      <w:marBottom w:val="0pt"/>
      <w:divBdr>
        <w:top w:val="none" w:sz="0" w:space="0" w:color="auto"/>
        <w:left w:val="none" w:sz="0" w:space="0" w:color="auto"/>
        <w:bottom w:val="none" w:sz="0" w:space="0" w:color="auto"/>
        <w:right w:val="none" w:sz="0" w:space="0" w:color="auto"/>
      </w:divBdr>
    </w:div>
    <w:div w:id="876351660">
      <w:bodyDiv w:val="1"/>
      <w:marLeft w:val="0pt"/>
      <w:marRight w:val="0pt"/>
      <w:marTop w:val="0pt"/>
      <w:marBottom w:val="0pt"/>
      <w:divBdr>
        <w:top w:val="none" w:sz="0" w:space="0" w:color="auto"/>
        <w:left w:val="none" w:sz="0" w:space="0" w:color="auto"/>
        <w:bottom w:val="none" w:sz="0" w:space="0" w:color="auto"/>
        <w:right w:val="none" w:sz="0" w:space="0" w:color="auto"/>
      </w:divBdr>
    </w:div>
    <w:div w:id="1012797716">
      <w:bodyDiv w:val="1"/>
      <w:marLeft w:val="0pt"/>
      <w:marRight w:val="0pt"/>
      <w:marTop w:val="0pt"/>
      <w:marBottom w:val="0pt"/>
      <w:divBdr>
        <w:top w:val="none" w:sz="0" w:space="0" w:color="auto"/>
        <w:left w:val="none" w:sz="0" w:space="0" w:color="auto"/>
        <w:bottom w:val="none" w:sz="0" w:space="0" w:color="auto"/>
        <w:right w:val="none" w:sz="0" w:space="0" w:color="auto"/>
      </w:divBdr>
    </w:div>
    <w:div w:id="1096563431">
      <w:bodyDiv w:val="1"/>
      <w:marLeft w:val="0pt"/>
      <w:marRight w:val="0pt"/>
      <w:marTop w:val="0pt"/>
      <w:marBottom w:val="0pt"/>
      <w:divBdr>
        <w:top w:val="none" w:sz="0" w:space="0" w:color="auto"/>
        <w:left w:val="none" w:sz="0" w:space="0" w:color="auto"/>
        <w:bottom w:val="none" w:sz="0" w:space="0" w:color="auto"/>
        <w:right w:val="none" w:sz="0" w:space="0" w:color="auto"/>
      </w:divBdr>
    </w:div>
    <w:div w:id="1097365391">
      <w:bodyDiv w:val="1"/>
      <w:marLeft w:val="0pt"/>
      <w:marRight w:val="0pt"/>
      <w:marTop w:val="0pt"/>
      <w:marBottom w:val="0pt"/>
      <w:divBdr>
        <w:top w:val="none" w:sz="0" w:space="0" w:color="auto"/>
        <w:left w:val="none" w:sz="0" w:space="0" w:color="auto"/>
        <w:bottom w:val="none" w:sz="0" w:space="0" w:color="auto"/>
        <w:right w:val="none" w:sz="0" w:space="0" w:color="auto"/>
      </w:divBdr>
    </w:div>
    <w:div w:id="1109468883">
      <w:bodyDiv w:val="1"/>
      <w:marLeft w:val="0pt"/>
      <w:marRight w:val="0pt"/>
      <w:marTop w:val="0pt"/>
      <w:marBottom w:val="0pt"/>
      <w:divBdr>
        <w:top w:val="none" w:sz="0" w:space="0" w:color="auto"/>
        <w:left w:val="none" w:sz="0" w:space="0" w:color="auto"/>
        <w:bottom w:val="none" w:sz="0" w:space="0" w:color="auto"/>
        <w:right w:val="none" w:sz="0" w:space="0" w:color="auto"/>
      </w:divBdr>
    </w:div>
    <w:div w:id="1109549448">
      <w:bodyDiv w:val="1"/>
      <w:marLeft w:val="0pt"/>
      <w:marRight w:val="0pt"/>
      <w:marTop w:val="0pt"/>
      <w:marBottom w:val="0pt"/>
      <w:divBdr>
        <w:top w:val="none" w:sz="0" w:space="0" w:color="auto"/>
        <w:left w:val="none" w:sz="0" w:space="0" w:color="auto"/>
        <w:bottom w:val="none" w:sz="0" w:space="0" w:color="auto"/>
        <w:right w:val="none" w:sz="0" w:space="0" w:color="auto"/>
      </w:divBdr>
    </w:div>
    <w:div w:id="1145707836">
      <w:bodyDiv w:val="1"/>
      <w:marLeft w:val="0pt"/>
      <w:marRight w:val="0pt"/>
      <w:marTop w:val="0pt"/>
      <w:marBottom w:val="0pt"/>
      <w:divBdr>
        <w:top w:val="none" w:sz="0" w:space="0" w:color="auto"/>
        <w:left w:val="none" w:sz="0" w:space="0" w:color="auto"/>
        <w:bottom w:val="none" w:sz="0" w:space="0" w:color="auto"/>
        <w:right w:val="none" w:sz="0" w:space="0" w:color="auto"/>
      </w:divBdr>
    </w:div>
    <w:div w:id="1148672341">
      <w:bodyDiv w:val="1"/>
      <w:marLeft w:val="0pt"/>
      <w:marRight w:val="0pt"/>
      <w:marTop w:val="0pt"/>
      <w:marBottom w:val="0pt"/>
      <w:divBdr>
        <w:top w:val="none" w:sz="0" w:space="0" w:color="auto"/>
        <w:left w:val="none" w:sz="0" w:space="0" w:color="auto"/>
        <w:bottom w:val="none" w:sz="0" w:space="0" w:color="auto"/>
        <w:right w:val="none" w:sz="0" w:space="0" w:color="auto"/>
      </w:divBdr>
    </w:div>
    <w:div w:id="1167860367">
      <w:bodyDiv w:val="1"/>
      <w:marLeft w:val="0pt"/>
      <w:marRight w:val="0pt"/>
      <w:marTop w:val="0pt"/>
      <w:marBottom w:val="0pt"/>
      <w:divBdr>
        <w:top w:val="none" w:sz="0" w:space="0" w:color="auto"/>
        <w:left w:val="none" w:sz="0" w:space="0" w:color="auto"/>
        <w:bottom w:val="none" w:sz="0" w:space="0" w:color="auto"/>
        <w:right w:val="none" w:sz="0" w:space="0" w:color="auto"/>
      </w:divBdr>
    </w:div>
    <w:div w:id="1198195844">
      <w:bodyDiv w:val="1"/>
      <w:marLeft w:val="0pt"/>
      <w:marRight w:val="0pt"/>
      <w:marTop w:val="0pt"/>
      <w:marBottom w:val="0pt"/>
      <w:divBdr>
        <w:top w:val="none" w:sz="0" w:space="0" w:color="auto"/>
        <w:left w:val="none" w:sz="0" w:space="0" w:color="auto"/>
        <w:bottom w:val="none" w:sz="0" w:space="0" w:color="auto"/>
        <w:right w:val="none" w:sz="0" w:space="0" w:color="auto"/>
      </w:divBdr>
    </w:div>
    <w:div w:id="1205287730">
      <w:bodyDiv w:val="1"/>
      <w:marLeft w:val="0pt"/>
      <w:marRight w:val="0pt"/>
      <w:marTop w:val="0pt"/>
      <w:marBottom w:val="0pt"/>
      <w:divBdr>
        <w:top w:val="none" w:sz="0" w:space="0" w:color="auto"/>
        <w:left w:val="none" w:sz="0" w:space="0" w:color="auto"/>
        <w:bottom w:val="none" w:sz="0" w:space="0" w:color="auto"/>
        <w:right w:val="none" w:sz="0" w:space="0" w:color="auto"/>
      </w:divBdr>
    </w:div>
    <w:div w:id="1211918015">
      <w:bodyDiv w:val="1"/>
      <w:marLeft w:val="0pt"/>
      <w:marRight w:val="0pt"/>
      <w:marTop w:val="0pt"/>
      <w:marBottom w:val="0pt"/>
      <w:divBdr>
        <w:top w:val="none" w:sz="0" w:space="0" w:color="auto"/>
        <w:left w:val="none" w:sz="0" w:space="0" w:color="auto"/>
        <w:bottom w:val="none" w:sz="0" w:space="0" w:color="auto"/>
        <w:right w:val="none" w:sz="0" w:space="0" w:color="auto"/>
      </w:divBdr>
    </w:div>
    <w:div w:id="1213420059">
      <w:bodyDiv w:val="1"/>
      <w:marLeft w:val="0pt"/>
      <w:marRight w:val="0pt"/>
      <w:marTop w:val="0pt"/>
      <w:marBottom w:val="0pt"/>
      <w:divBdr>
        <w:top w:val="none" w:sz="0" w:space="0" w:color="auto"/>
        <w:left w:val="none" w:sz="0" w:space="0" w:color="auto"/>
        <w:bottom w:val="none" w:sz="0" w:space="0" w:color="auto"/>
        <w:right w:val="none" w:sz="0" w:space="0" w:color="auto"/>
      </w:divBdr>
    </w:div>
    <w:div w:id="1213536134">
      <w:bodyDiv w:val="1"/>
      <w:marLeft w:val="0pt"/>
      <w:marRight w:val="0pt"/>
      <w:marTop w:val="0pt"/>
      <w:marBottom w:val="0pt"/>
      <w:divBdr>
        <w:top w:val="none" w:sz="0" w:space="0" w:color="auto"/>
        <w:left w:val="none" w:sz="0" w:space="0" w:color="auto"/>
        <w:bottom w:val="none" w:sz="0" w:space="0" w:color="auto"/>
        <w:right w:val="none" w:sz="0" w:space="0" w:color="auto"/>
      </w:divBdr>
    </w:div>
    <w:div w:id="1260717144">
      <w:bodyDiv w:val="1"/>
      <w:marLeft w:val="0pt"/>
      <w:marRight w:val="0pt"/>
      <w:marTop w:val="0pt"/>
      <w:marBottom w:val="0pt"/>
      <w:divBdr>
        <w:top w:val="none" w:sz="0" w:space="0" w:color="auto"/>
        <w:left w:val="none" w:sz="0" w:space="0" w:color="auto"/>
        <w:bottom w:val="none" w:sz="0" w:space="0" w:color="auto"/>
        <w:right w:val="none" w:sz="0" w:space="0" w:color="auto"/>
      </w:divBdr>
    </w:div>
    <w:div w:id="1282567116">
      <w:bodyDiv w:val="1"/>
      <w:marLeft w:val="0pt"/>
      <w:marRight w:val="0pt"/>
      <w:marTop w:val="0pt"/>
      <w:marBottom w:val="0pt"/>
      <w:divBdr>
        <w:top w:val="none" w:sz="0" w:space="0" w:color="auto"/>
        <w:left w:val="none" w:sz="0" w:space="0" w:color="auto"/>
        <w:bottom w:val="none" w:sz="0" w:space="0" w:color="auto"/>
        <w:right w:val="none" w:sz="0" w:space="0" w:color="auto"/>
      </w:divBdr>
    </w:div>
    <w:div w:id="1533615907">
      <w:bodyDiv w:val="1"/>
      <w:marLeft w:val="0pt"/>
      <w:marRight w:val="0pt"/>
      <w:marTop w:val="0pt"/>
      <w:marBottom w:val="0pt"/>
      <w:divBdr>
        <w:top w:val="none" w:sz="0" w:space="0" w:color="auto"/>
        <w:left w:val="none" w:sz="0" w:space="0" w:color="auto"/>
        <w:bottom w:val="none" w:sz="0" w:space="0" w:color="auto"/>
        <w:right w:val="none" w:sz="0" w:space="0" w:color="auto"/>
      </w:divBdr>
    </w:div>
    <w:div w:id="1602762715">
      <w:bodyDiv w:val="1"/>
      <w:marLeft w:val="0pt"/>
      <w:marRight w:val="0pt"/>
      <w:marTop w:val="0pt"/>
      <w:marBottom w:val="0pt"/>
      <w:divBdr>
        <w:top w:val="none" w:sz="0" w:space="0" w:color="auto"/>
        <w:left w:val="none" w:sz="0" w:space="0" w:color="auto"/>
        <w:bottom w:val="none" w:sz="0" w:space="0" w:color="auto"/>
        <w:right w:val="none" w:sz="0" w:space="0" w:color="auto"/>
      </w:divBdr>
    </w:div>
    <w:div w:id="1605724740">
      <w:bodyDiv w:val="1"/>
      <w:marLeft w:val="0pt"/>
      <w:marRight w:val="0pt"/>
      <w:marTop w:val="0pt"/>
      <w:marBottom w:val="0pt"/>
      <w:divBdr>
        <w:top w:val="none" w:sz="0" w:space="0" w:color="auto"/>
        <w:left w:val="none" w:sz="0" w:space="0" w:color="auto"/>
        <w:bottom w:val="none" w:sz="0" w:space="0" w:color="auto"/>
        <w:right w:val="none" w:sz="0" w:space="0" w:color="auto"/>
      </w:divBdr>
    </w:div>
    <w:div w:id="1624656494">
      <w:bodyDiv w:val="1"/>
      <w:marLeft w:val="0pt"/>
      <w:marRight w:val="0pt"/>
      <w:marTop w:val="0pt"/>
      <w:marBottom w:val="0pt"/>
      <w:divBdr>
        <w:top w:val="none" w:sz="0" w:space="0" w:color="auto"/>
        <w:left w:val="none" w:sz="0" w:space="0" w:color="auto"/>
        <w:bottom w:val="none" w:sz="0" w:space="0" w:color="auto"/>
        <w:right w:val="none" w:sz="0" w:space="0" w:color="auto"/>
      </w:divBdr>
    </w:div>
    <w:div w:id="1648241107">
      <w:bodyDiv w:val="1"/>
      <w:marLeft w:val="0pt"/>
      <w:marRight w:val="0pt"/>
      <w:marTop w:val="0pt"/>
      <w:marBottom w:val="0pt"/>
      <w:divBdr>
        <w:top w:val="none" w:sz="0" w:space="0" w:color="auto"/>
        <w:left w:val="none" w:sz="0" w:space="0" w:color="auto"/>
        <w:bottom w:val="none" w:sz="0" w:space="0" w:color="auto"/>
        <w:right w:val="none" w:sz="0" w:space="0" w:color="auto"/>
      </w:divBdr>
    </w:div>
    <w:div w:id="1702634056">
      <w:bodyDiv w:val="1"/>
      <w:marLeft w:val="0pt"/>
      <w:marRight w:val="0pt"/>
      <w:marTop w:val="0pt"/>
      <w:marBottom w:val="0pt"/>
      <w:divBdr>
        <w:top w:val="none" w:sz="0" w:space="0" w:color="auto"/>
        <w:left w:val="none" w:sz="0" w:space="0" w:color="auto"/>
        <w:bottom w:val="none" w:sz="0" w:space="0" w:color="auto"/>
        <w:right w:val="none" w:sz="0" w:space="0" w:color="auto"/>
      </w:divBdr>
    </w:div>
    <w:div w:id="1721631428">
      <w:bodyDiv w:val="1"/>
      <w:marLeft w:val="0pt"/>
      <w:marRight w:val="0pt"/>
      <w:marTop w:val="0pt"/>
      <w:marBottom w:val="0pt"/>
      <w:divBdr>
        <w:top w:val="none" w:sz="0" w:space="0" w:color="auto"/>
        <w:left w:val="none" w:sz="0" w:space="0" w:color="auto"/>
        <w:bottom w:val="none" w:sz="0" w:space="0" w:color="auto"/>
        <w:right w:val="none" w:sz="0" w:space="0" w:color="auto"/>
      </w:divBdr>
    </w:div>
    <w:div w:id="1790930021">
      <w:bodyDiv w:val="1"/>
      <w:marLeft w:val="0pt"/>
      <w:marRight w:val="0pt"/>
      <w:marTop w:val="0pt"/>
      <w:marBottom w:val="0pt"/>
      <w:divBdr>
        <w:top w:val="none" w:sz="0" w:space="0" w:color="auto"/>
        <w:left w:val="none" w:sz="0" w:space="0" w:color="auto"/>
        <w:bottom w:val="none" w:sz="0" w:space="0" w:color="auto"/>
        <w:right w:val="none" w:sz="0" w:space="0" w:color="auto"/>
      </w:divBdr>
    </w:div>
    <w:div w:id="1826311841">
      <w:bodyDiv w:val="1"/>
      <w:marLeft w:val="0pt"/>
      <w:marRight w:val="0pt"/>
      <w:marTop w:val="0pt"/>
      <w:marBottom w:val="0pt"/>
      <w:divBdr>
        <w:top w:val="none" w:sz="0" w:space="0" w:color="auto"/>
        <w:left w:val="none" w:sz="0" w:space="0" w:color="auto"/>
        <w:bottom w:val="none" w:sz="0" w:space="0" w:color="auto"/>
        <w:right w:val="none" w:sz="0" w:space="0" w:color="auto"/>
      </w:divBdr>
    </w:div>
    <w:div w:id="1855336507">
      <w:bodyDiv w:val="1"/>
      <w:marLeft w:val="0pt"/>
      <w:marRight w:val="0pt"/>
      <w:marTop w:val="0pt"/>
      <w:marBottom w:val="0pt"/>
      <w:divBdr>
        <w:top w:val="none" w:sz="0" w:space="0" w:color="auto"/>
        <w:left w:val="none" w:sz="0" w:space="0" w:color="auto"/>
        <w:bottom w:val="none" w:sz="0" w:space="0" w:color="auto"/>
        <w:right w:val="none" w:sz="0" w:space="0" w:color="auto"/>
      </w:divBdr>
    </w:div>
    <w:div w:id="1879053037">
      <w:bodyDiv w:val="1"/>
      <w:marLeft w:val="0pt"/>
      <w:marRight w:val="0pt"/>
      <w:marTop w:val="0pt"/>
      <w:marBottom w:val="0pt"/>
      <w:divBdr>
        <w:top w:val="none" w:sz="0" w:space="0" w:color="auto"/>
        <w:left w:val="none" w:sz="0" w:space="0" w:color="auto"/>
        <w:bottom w:val="none" w:sz="0" w:space="0" w:color="auto"/>
        <w:right w:val="none" w:sz="0" w:space="0" w:color="auto"/>
      </w:divBdr>
    </w:div>
    <w:div w:id="1886480993">
      <w:bodyDiv w:val="1"/>
      <w:marLeft w:val="0pt"/>
      <w:marRight w:val="0pt"/>
      <w:marTop w:val="0pt"/>
      <w:marBottom w:val="0pt"/>
      <w:divBdr>
        <w:top w:val="none" w:sz="0" w:space="0" w:color="auto"/>
        <w:left w:val="none" w:sz="0" w:space="0" w:color="auto"/>
        <w:bottom w:val="none" w:sz="0" w:space="0" w:color="auto"/>
        <w:right w:val="none" w:sz="0" w:space="0" w:color="auto"/>
      </w:divBdr>
    </w:div>
    <w:div w:id="1955019361">
      <w:bodyDiv w:val="1"/>
      <w:marLeft w:val="0pt"/>
      <w:marRight w:val="0pt"/>
      <w:marTop w:val="0pt"/>
      <w:marBottom w:val="0pt"/>
      <w:divBdr>
        <w:top w:val="none" w:sz="0" w:space="0" w:color="auto"/>
        <w:left w:val="none" w:sz="0" w:space="0" w:color="auto"/>
        <w:bottom w:val="none" w:sz="0" w:space="0" w:color="auto"/>
        <w:right w:val="none" w:sz="0" w:space="0" w:color="auto"/>
      </w:divBdr>
    </w:div>
    <w:div w:id="2086561460">
      <w:bodyDiv w:val="1"/>
      <w:marLeft w:val="0pt"/>
      <w:marRight w:val="0pt"/>
      <w:marTop w:val="0pt"/>
      <w:marBottom w:val="0pt"/>
      <w:divBdr>
        <w:top w:val="none" w:sz="0" w:space="0" w:color="auto"/>
        <w:left w:val="none" w:sz="0" w:space="0" w:color="auto"/>
        <w:bottom w:val="none" w:sz="0" w:space="0" w:color="auto"/>
        <w:right w:val="none" w:sz="0" w:space="0" w:color="auto"/>
      </w:divBdr>
    </w:div>
    <w:div w:id="2101950311">
      <w:bodyDiv w:val="1"/>
      <w:marLeft w:val="0pt"/>
      <w:marRight w:val="0pt"/>
      <w:marTop w:val="0pt"/>
      <w:marBottom w:val="0pt"/>
      <w:divBdr>
        <w:top w:val="none" w:sz="0" w:space="0" w:color="auto"/>
        <w:left w:val="none" w:sz="0" w:space="0" w:color="auto"/>
        <w:bottom w:val="none" w:sz="0" w:space="0" w:color="auto"/>
        <w:right w:val="none" w:sz="0" w:space="0" w:color="auto"/>
      </w:divBdr>
    </w:div>
    <w:div w:id="212245732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2.png"/><Relationship Id="rId18" Type="http://purl.oclc.org/ooxml/officeDocument/relationships/image" Target="media/image7.png"/><Relationship Id="rId3" Type="http://purl.oclc.org/ooxml/officeDocument/relationships/customXml" Target="../customXml/item3.xml"/><Relationship Id="rId21" Type="http://purl.oclc.org/ooxml/officeDocument/relationships/image" Target="media/image10.png"/><Relationship Id="rId7" Type="http://purl.oclc.org/ooxml/officeDocument/relationships/settings" Target="settings.xml"/><Relationship Id="rId12" Type="http://purl.oclc.org/ooxml/officeDocument/relationships/image" Target="media/image1.png"/><Relationship Id="rId17" Type="http://purl.oclc.org/ooxml/officeDocument/relationships/image" Target="media/image6.png"/><Relationship Id="rId2" Type="http://purl.oclc.org/ooxml/officeDocument/relationships/customXml" Target="../customXml/item2.xml"/><Relationship Id="rId16" Type="http://purl.oclc.org/ooxml/officeDocument/relationships/image" Target="media/image5.png"/><Relationship Id="rId20" Type="http://purl.oclc.org/ooxml/officeDocument/relationships/image" Target="media/image9.png"/><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5" Type="http://purl.oclc.org/ooxml/officeDocument/relationships/numbering" Target="numbering.xml"/><Relationship Id="rId15" Type="http://purl.oclc.org/ooxml/officeDocument/relationships/image" Target="media/image4.png"/><Relationship Id="rId23" Type="http://purl.oclc.org/ooxml/officeDocument/relationships/theme" Target="theme/theme1.xml"/><Relationship Id="rId10" Type="http://purl.oclc.org/ooxml/officeDocument/relationships/endnotes" Target="endnotes.xml"/><Relationship Id="rId19" Type="http://purl.oclc.org/ooxml/officeDocument/relationships/image" Target="media/image8.png"/><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3.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307A060A0C8F4091EDDBFE0EC9901C" ma:contentTypeVersion="6" ma:contentTypeDescription="Create a new document." ma:contentTypeScope="" ma:versionID="0d71891bcbd478f0dba4f41a1331df8f">
  <xsd:schema xmlns:xsd="http://www.w3.org/2001/XMLSchema" xmlns:xs="http://www.w3.org/2001/XMLSchema" xmlns:p="http://schemas.microsoft.com/office/2006/metadata/properties" xmlns:ns2="afc3d888-c789-4b48-8edd-f66aeede2bd7" targetNamespace="http://schemas.microsoft.com/office/2006/metadata/properties" ma:root="true" ma:fieldsID="519451cc4e2e34b37fd9484589b11006" ns2:_="">
    <xsd:import namespace="afc3d888-c789-4b48-8edd-f66aeede2bd7"/>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c3d888-c789-4b48-8edd-f66aeede2b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ut152</b:Tag>
    <b:SourceType>Book</b:SourceType>
    <b:Guid>{DD6D46A4-A6FB-438A-8C10-979C30257268}</b:Guid>
    <b:Title>Reinforcement Learning : An Intorduction</b:Title>
    <b:Year>2015</b:Year>
    <b:Publisher>The MIT Press</b:Publisher>
    <b:City>Cambridge</b:City>
    <b:Author>
      <b:Author>
        <b:NameList>
          <b:Person>
            <b:Last>Sutton</b:Last>
            <b:First>Richard.</b:First>
            <b:Middle>S</b:Middle>
          </b:Person>
          <b:Person>
            <b:Last>Barto</b:Last>
            <b:First>Andrew</b:First>
            <b:Middle>G.</b:Middle>
          </b:Person>
        </b:NameList>
      </b:Author>
    </b:Author>
    <b:RefOrder>2</b:RefOrder>
  </b:Source>
  <b:Source>
    <b:Tag>Sut92</b:Tag>
    <b:SourceType>Book</b:SourceType>
    <b:Guid>{AB5509ED-F7BD-4757-921B-A3EEEB853CA1}</b:Guid>
    <b:Author>
      <b:Author>
        <b:NameList>
          <b:Person>
            <b:Last>Sutton</b:Last>
            <b:First>Richard</b:First>
            <b:Middle>S.</b:Middle>
          </b:Person>
        </b:NameList>
      </b:Author>
    </b:Author>
    <b:Title>Reinforcement Learning : A Special Issue of Machine Learning on Reinforcement Learning</b:Title>
    <b:Year>1992</b:Year>
    <b:City>Norwell</b:City>
    <b:Publisher>Kluwer</b:Publisher>
    <b:RefOrder>1</b:RefOrder>
  </b:Source>
  <b:Source>
    <b:Tag>Wat89</b:Tag>
    <b:SourceType>Book</b:SourceType>
    <b:Guid>{8FDC761B-EC78-4B80-8578-406246524E8D}</b:Guid>
    <b:Author>
      <b:Author>
        <b:NameList>
          <b:Person>
            <b:Last>Watkins</b:Last>
            <b:First>C.J.</b:First>
          </b:Person>
        </b:NameList>
      </b:Author>
    </b:Author>
    <b:Title>Learning form Delayed Rewards</b:Title>
    <b:Year>1989</b:Year>
    <b:City>Cambridge </b:City>
    <b:Publisher>Cambridge University</b:Publisher>
    <b:RefOrder>3</b:RefOrder>
  </b:Source>
  <b:Source>
    <b:Tag>May04</b:Tag>
    <b:SourceType>Book</b:SourceType>
    <b:Guid>{6213CF67-9E54-4493-8088-8000C755AD70}</b:Guid>
    <b:Author>
      <b:Author>
        <b:NameList>
          <b:Person>
            <b:Last>May</b:Last>
            <b:First>Gary.S</b:First>
          </b:Person>
          <b:Person>
            <b:Last>Sze</b:Last>
            <b:First>Simon</b:First>
            <b:Middle>M.</b:Middle>
          </b:Person>
        </b:NameList>
      </b:Author>
    </b:Author>
    <b:Title>Fundamentals of Semiconductor Fabrication</b:Title>
    <b:Year>2004</b:Year>
    <b:City>Atlanta</b:City>
    <b:Publisher>John Wiley &amp; Sons, Inc</b:Publisher>
    <b:RefOrder>4</b:RefOrder>
  </b:Source>
  <b:Source>
    <b:Tag>Gre11</b:Tag>
    <b:SourceType>Book</b:SourceType>
    <b:Guid>{A9CA3AE6-FC26-4EBE-A25D-75D6A217F20D}</b:Guid>
    <b:Author>
      <b:Author>
        <b:NameList>
          <b:Person>
            <b:Last>Greaves</b:Last>
            <b:First>David</b:First>
            <b:Middle>J</b:Middle>
          </b:Person>
        </b:NameList>
      </b:Author>
    </b:Author>
    <b:Title>System on Chip : Design and Modelling</b:Title>
    <b:Year>2011</b:Year>
    <b:City>Cambridge</b:City>
    <b:Publisher>Easter Term</b:Publisher>
    <b:RefOrder>5</b:RefOrder>
  </b:Source>
  <b:Source>
    <b:Tag>DaS19</b:Tag>
    <b:SourceType>ElectronicSource</b:SourceType>
    <b:Guid>{8D4F384D-A56D-4F6C-85D3-3DB16FE2467C}</b:Guid>
    <b:Author>
      <b:Author>
        <b:NameList>
          <b:Person>
            <b:Last>Da SIlva</b:Last>
            <b:First>Lucileide</b:First>
          </b:Person>
          <b:Person>
            <b:Last>Torquato</b:Last>
            <b:First>Matheus</b:First>
          </b:Person>
          <b:Person>
            <b:Last>Fernandes</b:Last>
            <b:First>Marcelo</b:First>
          </b:Person>
        </b:NameList>
      </b:Author>
    </b:Author>
    <b:Title>Parallel Implementation of Reinforcement Learning Q-Learning Technique for FPGA</b:Title>
    <b:Year>2019</b:Year>
    <b:City>Rio Grande</b:City>
    <b:Publisher>IEEE</b:Publisher>
    <b:Volume>7</b:Volume>
    <b:RefOrder>6</b:RefOrder>
  </b:Source>
  <b:Source>
    <b:Tag>Spa191</b:Tag>
    <b:SourceType>ElectronicSource</b:SourceType>
    <b:Guid>{D447143B-BF18-40FB-980C-49A261A19D67}</b:Guid>
    <b:Author>
      <b:Author>
        <b:NameList>
          <b:Person>
            <b:Last>Spano</b:Last>
            <b:First>Sergio</b:First>
          </b:Person>
          <b:Person>
            <b:Last>Cardarilli</b:Last>
            <b:First>Gian</b:First>
            <b:Middle>Carlo</b:Middle>
          </b:Person>
          <b:Person>
            <b:Last>Nunzio</b:Last>
            <b:First>Luca</b:First>
            <b:Middle>Di</b:Middle>
          </b:Person>
          <b:Person>
            <b:Last>Fazzolari</b:Last>
            <b:First>Rocco</b:First>
          </b:Person>
          <b:Person>
            <b:Last>Giardino</b:Last>
            <b:First>Daniele</b:First>
          </b:Person>
          <b:Person>
            <b:Last>Matta</b:Last>
            <b:First>Marco</b:First>
          </b:Person>
          <b:Person>
            <b:Last>Nannarelli</b:Last>
            <b:First>Alberto</b:First>
          </b:Person>
          <b:Person>
            <b:Last>Re</b:Last>
            <b:First>Marco</b:First>
          </b:Person>
        </b:NameList>
      </b:Author>
    </b:Author>
    <b:Title>An Efficient Hardware Implementation of Reinforcement Learning : The Q-Learning Algorithm</b:Title>
    <b:City>Rome</b:City>
    <b:Publisher>IEEEAccess</b:Publisher>
    <b:Year>2019</b:Year>
    <b:RefOrder>7</b:RefOrder>
  </b:Source>
</b:Sources>
</file>

<file path=customXml/itemProps1.xml><?xml version="1.0" encoding="utf-8"?>
<ds:datastoreItem xmlns:ds="http://purl.oclc.org/ooxml/officeDocument/customXml" ds:itemID="{B251F99E-3426-43C5-8D91-4FF06DD46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c3d888-c789-4b48-8edd-f66aeede2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BB0E402D-EF8F-478F-8E63-D6D28ADAB98D}">
  <ds:schemaRefs>
    <ds:schemaRef ds:uri="http://schemas.microsoft.com/sharepoint/v3/contenttype/forms"/>
  </ds:schemaRefs>
</ds:datastoreItem>
</file>

<file path=customXml/itemProps3.xml><?xml version="1.0" encoding="utf-8"?>
<ds:datastoreItem xmlns:ds="http://purl.oclc.org/ooxml/officeDocument/customXml" ds:itemID="{31FB521B-ED03-4222-84F1-9E2218F8A7B9}">
  <ds:schemaRefs>
    <ds:schemaRef ds:uri="http://schemas.microsoft.com/office/2006/metadata/properties"/>
    <ds:schemaRef ds:uri="http://schemas.microsoft.com/office/infopath/2007/PartnerControls"/>
  </ds:schemaRefs>
</ds:datastoreItem>
</file>

<file path=customXml/itemProps4.xml><?xml version="1.0" encoding="utf-8"?>
<ds:datastoreItem xmlns:ds="http://purl.oclc.org/ooxml/officeDocument/customXml" ds:itemID="{38B55034-6BE0-4732-B201-00582547591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012</TotalTime>
  <Pages>5</Pages>
  <Words>2712</Words>
  <Characters>154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ulfikar Nima Arifuzzaki</cp:lastModifiedBy>
  <cp:revision>379</cp:revision>
  <cp:lastPrinted>2022-06-06T01:18:00Z</cp:lastPrinted>
  <dcterms:created xsi:type="dcterms:W3CDTF">2019-01-08T18:42:00Z</dcterms:created>
  <dcterms:modified xsi:type="dcterms:W3CDTF">2022-06-06T01:1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07307A060A0C8F4091EDDBFE0EC9901C</vt:lpwstr>
  </property>
</Properties>
</file>